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1574" w:rsidRPr="00DF1574" w:rsidRDefault="00DF1574" w:rsidP="0009762B">
      <w:pPr>
        <w:pStyle w:val="Title"/>
        <w:ind w:firstLine="720"/>
        <w:jc w:val="left"/>
        <w:rPr>
          <w:b w:val="0"/>
          <w:i w:val="0"/>
          <w:sz w:val="28"/>
          <w:szCs w:val="28"/>
        </w:rPr>
      </w:pPr>
    </w:p>
    <w:p w:rsidR="00AA25A9" w:rsidRPr="00BD477B" w:rsidRDefault="00EB6470" w:rsidP="0009762B">
      <w:pPr>
        <w:spacing w:after="0" w:line="240" w:lineRule="auto"/>
        <w:rPr>
          <w:rFonts w:ascii="Arial Black" w:hAnsi="Arial Black" w:cstheme="minorHAnsi"/>
          <w:b/>
          <w:i/>
          <w:color w:val="FF0000"/>
          <w:sz w:val="24"/>
          <w:szCs w:val="24"/>
          <w:u w:val="single"/>
          <w:lang w:val="ro-RO"/>
        </w:rPr>
      </w:pPr>
      <w:r w:rsidRPr="00BD477B">
        <w:rPr>
          <w:rFonts w:ascii="Arial Black" w:hAnsi="Arial Black" w:cstheme="minorHAnsi"/>
          <w:b/>
          <w:i/>
          <w:color w:val="FF0000"/>
          <w:sz w:val="24"/>
          <w:szCs w:val="24"/>
          <w:lang w:val="it-IT"/>
        </w:rPr>
        <w:t xml:space="preserve">ORAR Semestrul  I - </w:t>
      </w:r>
      <w:r w:rsidR="00823158" w:rsidRPr="00BD477B">
        <w:rPr>
          <w:rFonts w:ascii="Arial Black" w:hAnsi="Arial Black" w:cstheme="minorHAnsi"/>
          <w:b/>
          <w:i/>
          <w:color w:val="FF0000"/>
          <w:sz w:val="24"/>
          <w:szCs w:val="24"/>
          <w:lang w:val="it-IT"/>
        </w:rPr>
        <w:t>2022- 2023</w:t>
      </w:r>
      <w:r w:rsidR="00DF1574" w:rsidRPr="00BD477B">
        <w:rPr>
          <w:rFonts w:ascii="Arial Black" w:hAnsi="Arial Black" w:cstheme="minorHAnsi"/>
          <w:b/>
          <w:i/>
          <w:color w:val="FF0000"/>
          <w:sz w:val="24"/>
          <w:szCs w:val="24"/>
          <w:lang w:val="it-IT"/>
        </w:rPr>
        <w:t xml:space="preserve"> SEAA- ID (</w:t>
      </w:r>
      <w:r w:rsidR="00823158" w:rsidRPr="00BD477B">
        <w:rPr>
          <w:rFonts w:ascii="Arial Black" w:hAnsi="Arial Black" w:cstheme="minorHAnsi"/>
          <w:b/>
          <w:i/>
          <w:color w:val="FF0000"/>
          <w:sz w:val="24"/>
          <w:szCs w:val="24"/>
          <w:lang w:val="es-AR"/>
        </w:rPr>
        <w:t>26.12 – 08.01.2023</w:t>
      </w:r>
      <w:r w:rsidR="00DF1574" w:rsidRPr="00BD477B">
        <w:rPr>
          <w:rFonts w:ascii="Arial Black" w:hAnsi="Arial Black" w:cstheme="minorHAnsi"/>
          <w:b/>
          <w:i/>
          <w:color w:val="FF0000"/>
          <w:sz w:val="24"/>
          <w:szCs w:val="24"/>
          <w:lang w:val="es-AR"/>
        </w:rPr>
        <w:t xml:space="preserve">- </w:t>
      </w:r>
      <w:proofErr w:type="spellStart"/>
      <w:r w:rsidR="00DF1574" w:rsidRPr="00BD477B">
        <w:rPr>
          <w:rFonts w:ascii="Arial Black" w:hAnsi="Arial Black" w:cstheme="minorHAnsi"/>
          <w:b/>
          <w:i/>
          <w:color w:val="FF0000"/>
          <w:sz w:val="24"/>
          <w:szCs w:val="24"/>
          <w:lang w:val="es-AR"/>
        </w:rPr>
        <w:t>vacanță</w:t>
      </w:r>
      <w:proofErr w:type="spellEnd"/>
      <w:r w:rsidR="00DF1574" w:rsidRPr="00BD477B">
        <w:rPr>
          <w:rFonts w:ascii="Arial Black" w:hAnsi="Arial Black" w:cstheme="minorHAnsi"/>
          <w:b/>
          <w:i/>
          <w:color w:val="FF0000"/>
          <w:sz w:val="24"/>
          <w:szCs w:val="24"/>
          <w:u w:val="single"/>
          <w:lang w:val="it-IT"/>
        </w:rPr>
        <w:t>)</w:t>
      </w:r>
    </w:p>
    <w:p w:rsidR="00AA25A9" w:rsidRPr="00BD477B" w:rsidRDefault="003C161D" w:rsidP="0009762B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  <w:lang w:val="it-IT"/>
        </w:rPr>
      </w:pPr>
      <w:r w:rsidRPr="00BD477B">
        <w:rPr>
          <w:rFonts w:ascii="Times New Roman" w:hAnsi="Times New Roman"/>
          <w:b/>
          <w:color w:val="FF0000"/>
          <w:sz w:val="24"/>
          <w:szCs w:val="24"/>
          <w:lang w:val="it-IT"/>
        </w:rPr>
        <w:t xml:space="preserve">!!!! </w:t>
      </w:r>
      <w:r w:rsidR="003341F7" w:rsidRPr="00BD477B">
        <w:rPr>
          <w:rFonts w:ascii="Times New Roman" w:hAnsi="Times New Roman"/>
          <w:b/>
          <w:color w:val="FF0000"/>
          <w:sz w:val="24"/>
          <w:szCs w:val="24"/>
          <w:lang w:val="it-IT"/>
        </w:rPr>
        <w:t xml:space="preserve">ROȘU </w:t>
      </w:r>
      <w:r w:rsidRPr="00BD477B">
        <w:rPr>
          <w:rFonts w:ascii="Times New Roman" w:hAnsi="Times New Roman"/>
          <w:b/>
          <w:color w:val="FF0000"/>
          <w:sz w:val="24"/>
          <w:szCs w:val="24"/>
          <w:lang w:val="it-IT"/>
        </w:rPr>
        <w:t xml:space="preserve">– CURSURI </w:t>
      </w:r>
      <w:r w:rsidR="003341F7" w:rsidRPr="00BD477B">
        <w:rPr>
          <w:rFonts w:ascii="Times New Roman" w:hAnsi="Times New Roman"/>
          <w:b/>
          <w:color w:val="FF0000"/>
          <w:sz w:val="24"/>
          <w:szCs w:val="24"/>
          <w:lang w:val="it-IT"/>
        </w:rPr>
        <w:t>FAȚĂ ÎN FAȚĂ</w:t>
      </w:r>
    </w:p>
    <w:p w:rsidR="007244E2" w:rsidRPr="00BD477B" w:rsidRDefault="003C161D" w:rsidP="0009762B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  <w:lang w:val="it-IT"/>
        </w:rPr>
      </w:pPr>
      <w:r w:rsidRPr="00BD477B">
        <w:rPr>
          <w:rFonts w:ascii="Times New Roman" w:hAnsi="Times New Roman"/>
          <w:b/>
          <w:color w:val="FF0000"/>
          <w:sz w:val="24"/>
          <w:szCs w:val="24"/>
          <w:lang w:val="it-IT"/>
        </w:rPr>
        <w:t xml:space="preserve">!!! </w:t>
      </w:r>
      <w:r w:rsidR="007244E2" w:rsidRPr="00BD477B">
        <w:rPr>
          <w:rFonts w:ascii="Times New Roman" w:hAnsi="Times New Roman"/>
          <w:b/>
          <w:color w:val="FF0000"/>
          <w:sz w:val="24"/>
          <w:szCs w:val="24"/>
          <w:lang w:val="it-IT"/>
        </w:rPr>
        <w:t xml:space="preserve">NEGRU </w:t>
      </w:r>
      <w:r w:rsidRPr="00BD477B">
        <w:rPr>
          <w:rFonts w:ascii="Times New Roman" w:hAnsi="Times New Roman"/>
          <w:b/>
          <w:color w:val="FF0000"/>
          <w:sz w:val="24"/>
          <w:szCs w:val="24"/>
          <w:lang w:val="it-IT"/>
        </w:rPr>
        <w:t xml:space="preserve">–CURSURI </w:t>
      </w:r>
      <w:r w:rsidR="007244E2" w:rsidRPr="00BD477B">
        <w:rPr>
          <w:rFonts w:ascii="Times New Roman" w:hAnsi="Times New Roman"/>
          <w:b/>
          <w:color w:val="FF0000"/>
          <w:sz w:val="24"/>
          <w:szCs w:val="24"/>
          <w:lang w:val="it-IT"/>
        </w:rPr>
        <w:t xml:space="preserve"> ONLINE</w:t>
      </w:r>
      <w:r w:rsidR="00A447AD" w:rsidRPr="00BD477B">
        <w:rPr>
          <w:rFonts w:ascii="Times New Roman" w:hAnsi="Times New Roman"/>
          <w:b/>
          <w:color w:val="FF0000"/>
          <w:sz w:val="24"/>
          <w:szCs w:val="24"/>
          <w:lang w:val="it-IT"/>
        </w:rPr>
        <w:t>SINCRON</w:t>
      </w:r>
      <w:r w:rsidR="00030D5F" w:rsidRPr="00BD477B">
        <w:rPr>
          <w:rFonts w:ascii="Times New Roman" w:hAnsi="Times New Roman"/>
          <w:b/>
          <w:color w:val="FF0000"/>
          <w:sz w:val="24"/>
          <w:szCs w:val="24"/>
          <w:lang w:val="it-IT"/>
        </w:rPr>
        <w:t>(</w:t>
      </w:r>
      <w:r w:rsidR="00ED4EFA" w:rsidRPr="00BD477B">
        <w:rPr>
          <w:rFonts w:ascii="Times New Roman" w:hAnsi="Times New Roman"/>
          <w:b/>
          <w:color w:val="FF0000"/>
          <w:sz w:val="24"/>
          <w:szCs w:val="24"/>
          <w:lang w:val="it-IT"/>
        </w:rPr>
        <w:t>folosim Big Blue Button)</w:t>
      </w:r>
    </w:p>
    <w:tbl>
      <w:tblPr>
        <w:tblpPr w:leftFromText="180" w:rightFromText="180" w:vertAnchor="text" w:tblpY="1"/>
        <w:tblOverlap w:val="never"/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2"/>
        <w:gridCol w:w="992"/>
        <w:gridCol w:w="1843"/>
        <w:gridCol w:w="2551"/>
        <w:gridCol w:w="2552"/>
      </w:tblGrid>
      <w:tr w:rsidR="0009762B" w:rsidRPr="0009762B" w:rsidTr="0009762B">
        <w:trPr>
          <w:cantSplit/>
          <w:trHeight w:val="1097"/>
        </w:trPr>
        <w:tc>
          <w:tcPr>
            <w:tcW w:w="392" w:type="dxa"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Data</w:t>
            </w:r>
          </w:p>
        </w:tc>
        <w:tc>
          <w:tcPr>
            <w:tcW w:w="992" w:type="dxa"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9762B">
              <w:rPr>
                <w:rFonts w:ascii="Times New Roman" w:hAnsi="Times New Roman"/>
                <w:b/>
                <w:bCs/>
              </w:rPr>
              <w:t>Ora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9762B">
              <w:rPr>
                <w:rFonts w:ascii="Times New Roman" w:hAnsi="Times New Roman"/>
                <w:b/>
                <w:bCs/>
              </w:rPr>
              <w:t>CIG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proofErr w:type="spellStart"/>
            <w:r w:rsidRPr="0009762B">
              <w:rPr>
                <w:rFonts w:ascii="Times New Roman" w:hAnsi="Times New Roman"/>
                <w:b/>
                <w:bCs/>
              </w:rPr>
              <w:t>Anul</w:t>
            </w:r>
            <w:proofErr w:type="spellEnd"/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9762B">
              <w:rPr>
                <w:rFonts w:ascii="Times New Roman" w:hAnsi="Times New Roman"/>
                <w:b/>
                <w:bCs/>
              </w:rPr>
              <w:t>1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9762B">
              <w:rPr>
                <w:rFonts w:ascii="Times New Roman" w:hAnsi="Times New Roman"/>
                <w:b/>
                <w:bCs/>
              </w:rPr>
              <w:t>CIG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proofErr w:type="spellStart"/>
            <w:r w:rsidRPr="0009762B">
              <w:rPr>
                <w:rFonts w:ascii="Times New Roman" w:hAnsi="Times New Roman"/>
                <w:b/>
                <w:bCs/>
              </w:rPr>
              <w:t>Anul</w:t>
            </w:r>
            <w:proofErr w:type="spellEnd"/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9762B">
              <w:rPr>
                <w:rFonts w:ascii="Times New Roman" w:hAnsi="Times New Roman"/>
                <w:b/>
                <w:bCs/>
              </w:rPr>
              <w:t>2</w:t>
            </w: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9762B">
              <w:rPr>
                <w:rFonts w:ascii="Times New Roman" w:hAnsi="Times New Roman"/>
                <w:b/>
                <w:bCs/>
              </w:rPr>
              <w:t>CIG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proofErr w:type="spellStart"/>
            <w:r w:rsidRPr="0009762B">
              <w:rPr>
                <w:rFonts w:ascii="Times New Roman" w:hAnsi="Times New Roman"/>
                <w:b/>
                <w:bCs/>
              </w:rPr>
              <w:t>Anul</w:t>
            </w:r>
            <w:proofErr w:type="spellEnd"/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09762B">
              <w:rPr>
                <w:rFonts w:ascii="Times New Roman" w:hAnsi="Times New Roman"/>
                <w:b/>
                <w:bCs/>
              </w:rPr>
              <w:t>3</w:t>
            </w:r>
          </w:p>
        </w:tc>
      </w:tr>
      <w:tr w:rsidR="0009762B" w:rsidRPr="0009762B" w:rsidTr="0009762B">
        <w:trPr>
          <w:cantSplit/>
          <w:trHeight w:val="1146"/>
        </w:trPr>
        <w:tc>
          <w:tcPr>
            <w:tcW w:w="392" w:type="dxa"/>
            <w:vMerge w:val="restart"/>
            <w:textDirection w:val="btLr"/>
            <w:vAlign w:val="cente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8octombrie 2022  SÂMBĂTĂ</w:t>
            </w: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cantSplit/>
          <w:trHeight w:val="1146"/>
        </w:trPr>
        <w:tc>
          <w:tcPr>
            <w:tcW w:w="392" w:type="dxa"/>
            <w:vMerge/>
            <w:textDirection w:val="btLr"/>
            <w:vAlign w:val="cente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10-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/>
                <w:bCs/>
                <w:lang w:val="ro-RO"/>
              </w:rPr>
            </w:pPr>
            <w:r w:rsidRPr="0009762B">
              <w:rPr>
                <w:rFonts w:ascii="Times New Roman" w:hAnsi="Times New Roman"/>
                <w:b/>
                <w:bCs/>
                <w:lang w:val="ro-RO"/>
              </w:rPr>
              <w:t xml:space="preserve">DESCHIDEREA ANULUI UNIVERSITAR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/>
                <w:bCs/>
                <w:lang w:val="ro-RO"/>
              </w:rPr>
            </w:pPr>
            <w:r w:rsidRPr="0009762B">
              <w:rPr>
                <w:rFonts w:ascii="Times New Roman" w:hAnsi="Times New Roman"/>
                <w:b/>
                <w:bCs/>
                <w:lang w:val="ro-RO"/>
              </w:rPr>
              <w:t>CP3</w:t>
            </w:r>
          </w:p>
          <w:p w:rsidR="0009762B" w:rsidRPr="0009762B" w:rsidRDefault="0009762B" w:rsidP="0009762B">
            <w:pPr>
              <w:spacing w:after="0" w:line="240" w:lineRule="auto"/>
              <w:rPr>
                <w:bCs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cantSplit/>
          <w:trHeight w:val="1146"/>
        </w:trPr>
        <w:tc>
          <w:tcPr>
            <w:tcW w:w="392" w:type="dxa"/>
            <w:vMerge/>
            <w:textDirection w:val="btLr"/>
            <w:vAlign w:val="cente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  <w:textDirection w:val="btLr"/>
            <w:vAlign w:val="cente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</w:tr>
      <w:tr w:rsidR="0009762B" w:rsidRPr="0009762B" w:rsidTr="0009762B">
        <w:trPr>
          <w:trHeight w:val="914"/>
        </w:trPr>
        <w:tc>
          <w:tcPr>
            <w:tcW w:w="392" w:type="dxa"/>
            <w:vMerge w:val="restart"/>
            <w:textDirection w:val="btLr"/>
            <w:vAlign w:val="center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9  octombrie 2022 - DUMINICĂ</w:t>
            </w: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09762B">
              <w:rPr>
                <w:rFonts w:ascii="Times New Roman" w:hAnsi="Times New Roman"/>
                <w:bCs/>
                <w:lang w:val="es-AR"/>
              </w:rPr>
              <w:t xml:space="preserve">8 –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09762B">
              <w:rPr>
                <w:rFonts w:ascii="Times New Roman" w:hAnsi="Times New Roman"/>
                <w:bCs/>
                <w:lang w:val="es-AR"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Introd. in analiza economico-financiara, Boldeanu F.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Gr. 1, BP8</w:t>
            </w: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09762B">
              <w:rPr>
                <w:rFonts w:ascii="Times New Roman" w:hAnsi="Times New Roman"/>
                <w:bCs/>
                <w:lang w:val="es-AR"/>
              </w:rPr>
              <w:t xml:space="preserve">10-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09762B">
              <w:rPr>
                <w:rFonts w:ascii="Times New Roman" w:hAnsi="Times New Roman"/>
                <w:bCs/>
                <w:lang w:val="es-AR"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Introd. in analiza economico-financiara, Boldeanu F.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Gr.2, BP8</w:t>
            </w: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</w:tr>
      <w:tr w:rsidR="0009762B" w:rsidRPr="0009762B" w:rsidTr="0009762B">
        <w:trPr>
          <w:trHeight w:val="647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</w:p>
        </w:tc>
      </w:tr>
      <w:tr w:rsidR="0009762B" w:rsidRPr="0009762B" w:rsidTr="0009762B">
        <w:trPr>
          <w:trHeight w:val="980"/>
        </w:trPr>
        <w:tc>
          <w:tcPr>
            <w:tcW w:w="392" w:type="dxa"/>
            <w:vMerge w:val="restart"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 xml:space="preserve">15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octo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2022  SÂMBĂTĂ</w:t>
            </w: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lang w:val="it-IT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ătaru F., DP1, Gr. 1</w:t>
            </w:r>
          </w:p>
        </w:tc>
        <w:tc>
          <w:tcPr>
            <w:tcW w:w="2551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Finante publice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Andronic L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BP4, Gr. 1</w:t>
            </w: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Contabilitate de gestiune, Trifan A.,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 Gr. 1, LIII1</w:t>
            </w: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10-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11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,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ătaru F., DP1, Gr. 2</w:t>
            </w:r>
          </w:p>
        </w:tc>
        <w:tc>
          <w:tcPr>
            <w:tcW w:w="2551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Finante publice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Andronic L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BP4, Gr. 2</w:t>
            </w: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Contabilitate de gestiune, Trifan A.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Gr. 2, LIII1</w:t>
            </w: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ătaru F., DP1, Gr. 3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trHeight w:val="656"/>
        </w:trPr>
        <w:tc>
          <w:tcPr>
            <w:tcW w:w="392" w:type="dxa"/>
            <w:vMerge w:val="restart"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</w:rPr>
              <w:t xml:space="preserve">16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octo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2022  DUMINICĂ</w:t>
            </w: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Dugulean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C., CP2, Gr. 1</w:t>
            </w:r>
          </w:p>
        </w:tc>
        <w:tc>
          <w:tcPr>
            <w:tcW w:w="2551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Programarea calculatoarelor, Antonoaie, V.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Gr. 1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 xml:space="preserve">    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DP4</w:t>
            </w: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Dugulean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C.,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CP2, Gr. 2</w:t>
            </w:r>
          </w:p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 xml:space="preserve">Management, Runceanu </w:t>
            </w:r>
          </w:p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 xml:space="preserve">Albu C  O.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BP5, Gr.1</w:t>
            </w:r>
          </w:p>
        </w:tc>
        <w:tc>
          <w:tcPr>
            <w:tcW w:w="2551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Programarea calculatoarelor, Antonoaie, V.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Gr. 2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 xml:space="preserve">   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DP4</w:t>
            </w: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r w:rsidRPr="0009762B">
              <w:rPr>
                <w:rFonts w:ascii="Times New Roman" w:hAnsi="Times New Roman"/>
                <w:bCs/>
                <w:lang w:val="es-ES"/>
              </w:rPr>
              <w:t>12.00- 13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proofErr w:type="spellEnd"/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Dugulean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C.,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CP2, Gr. 3</w:t>
            </w:r>
          </w:p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Management,  Runceanu Albu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 xml:space="preserve"> BP5, Gr.2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 xml:space="preserve">Management,  Runceanu Albu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BP5, Gr.3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  <w:vAlign w:val="center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</w:rPr>
              <w:lastRenderedPageBreak/>
              <w:t xml:space="preserve">22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octo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2022  SÂMBĂTĂ</w:t>
            </w: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8.00- 9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Lb.engleza/lb.franceza,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>
              <w:rPr>
                <w:rFonts w:ascii="Times New Roman" w:hAnsi="Times New Roman"/>
                <w:bCs/>
                <w:color w:val="FF0000"/>
                <w:lang w:val="it-IT"/>
              </w:rPr>
              <w:t>E.Pavel/N.Cernea</w:t>
            </w: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BP4/BP5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Contabilitate de gestiune, Trifan A.,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 Gr. 1, LIII1</w:t>
            </w: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  <w:textDirection w:val="btLr"/>
            <w:vAlign w:val="cente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5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Econometrie, </w:t>
            </w:r>
            <w:r>
              <w:rPr>
                <w:rFonts w:ascii="Times New Roman" w:hAnsi="Times New Roman"/>
                <w:bCs/>
                <w:color w:val="FF0000"/>
                <w:lang w:val="it-IT"/>
              </w:rPr>
              <w:t xml:space="preserve"> </w:t>
            </w:r>
          </w:p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Duguleana, C.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Gr. 1</w:t>
            </w:r>
            <w:r>
              <w:rPr>
                <w:rFonts w:ascii="Times New Roman" w:hAnsi="Times New Roman"/>
                <w:bCs/>
                <w:color w:val="FF0000"/>
                <w:lang w:val="it-IT"/>
              </w:rPr>
              <w:t xml:space="preserve">   </w:t>
            </w: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DII1</w:t>
            </w: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Contabilitate de gestiune, Trifan A.,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 Gr. 2, LIII1</w:t>
            </w: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  <w:textDirection w:val="btLr"/>
            <w:vAlign w:val="cente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Econometrie, </w:t>
            </w:r>
          </w:p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Duguleana, C.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Gr. 2</w:t>
            </w:r>
            <w:r>
              <w:rPr>
                <w:rFonts w:ascii="Times New Roman" w:hAnsi="Times New Roman"/>
                <w:bCs/>
                <w:color w:val="FF0000"/>
                <w:lang w:val="it-IT"/>
              </w:rPr>
              <w:t xml:space="preserve">   </w:t>
            </w: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DII1</w:t>
            </w: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</w:p>
        </w:tc>
      </w:tr>
      <w:tr w:rsidR="0009762B" w:rsidRPr="0009762B" w:rsidTr="0009762B">
        <w:trPr>
          <w:trHeight w:val="692"/>
        </w:trPr>
        <w:tc>
          <w:tcPr>
            <w:tcW w:w="392" w:type="dxa"/>
            <w:vMerge/>
            <w:textDirection w:val="btLr"/>
            <w:vAlign w:val="cente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14- 15.5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strike/>
                <w:lang w:val="es-PE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trHeight w:val="692"/>
        </w:trPr>
        <w:tc>
          <w:tcPr>
            <w:tcW w:w="392" w:type="dxa"/>
            <w:vMerge/>
            <w:textDirection w:val="btLr"/>
            <w:vAlign w:val="cente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16-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17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strike/>
                <w:lang w:val="es-PE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trHeight w:val="899"/>
        </w:trPr>
        <w:tc>
          <w:tcPr>
            <w:tcW w:w="392" w:type="dxa"/>
            <w:vMerge w:val="restart"/>
            <w:textDirection w:val="btLr"/>
            <w:vAlign w:val="center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23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octo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2022  DUMINICĂ</w:t>
            </w: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 xml:space="preserve">Matematica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BP1, Gr. 1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Finanțele firmei Boldeanu, F., Gr. 1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CP2</w:t>
            </w: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Preturi si concurenta, Suciu, T., Gr. 1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BP7</w:t>
            </w:r>
          </w:p>
        </w:tc>
      </w:tr>
      <w:tr w:rsidR="0009762B" w:rsidRPr="0009762B" w:rsidTr="0009762B">
        <w:trPr>
          <w:trHeight w:val="971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 xml:space="preserve">Matematica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BP1, Gr. 2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Finanțele firmei Boldeanu, F., Gr. 1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CP2</w:t>
            </w: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Preturi si concurenta, Suciu, T., Gr. 2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BP7</w:t>
            </w:r>
          </w:p>
        </w:tc>
      </w:tr>
      <w:tr w:rsidR="0009762B" w:rsidRPr="0009762B" w:rsidTr="0009762B">
        <w:trPr>
          <w:trHeight w:val="890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12.00- 13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 xml:space="preserve">Matematica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BP1, Gr. 3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29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octo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2022  SÂMBĂTĂ</w:t>
            </w: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lang w:val="it-IT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,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ătaru F., DP1, Gr. 1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Programarea calculatoarelor, Antonoaie, V., Gr. 1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online</w:t>
            </w: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Contabilitate de gestiune, Trifan A., Gr. 1, online</w:t>
            </w:r>
          </w:p>
        </w:tc>
      </w:tr>
      <w:tr w:rsidR="0009762B" w:rsidRPr="0009762B" w:rsidTr="0009762B">
        <w:trPr>
          <w:trHeight w:val="1664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lang w:val="ro-RO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,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ătaru F., DP1, Gr. 2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Programarea calculatoarelor, Antonoaie, V., Gr. 2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online</w:t>
            </w: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Contabilitate de gestiune, Trifan A., Gr. 2, omline</w:t>
            </w:r>
          </w:p>
        </w:tc>
      </w:tr>
      <w:tr w:rsidR="0009762B" w:rsidRPr="0009762B" w:rsidTr="0009762B">
        <w:trPr>
          <w:trHeight w:val="883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,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ătaru F., DP1, Gr. 3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09762B" w:rsidRPr="0009762B" w:rsidTr="0009762B">
        <w:trPr>
          <w:trHeight w:val="1511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09762B" w:rsidRPr="0009762B" w:rsidTr="0009762B">
        <w:trPr>
          <w:trHeight w:val="1162"/>
        </w:trPr>
        <w:tc>
          <w:tcPr>
            <w:tcW w:w="392" w:type="dxa"/>
            <w:vMerge w:val="restart"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</w:rPr>
              <w:t xml:space="preserve">30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octo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2022  </w:t>
            </w:r>
            <w:r w:rsidRPr="0009762B">
              <w:rPr>
                <w:rFonts w:ascii="Times New Roman" w:hAnsi="Times New Roman"/>
                <w:bCs/>
                <w:lang w:val="fr-FR"/>
              </w:rPr>
              <w:t>DUMINICA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BD477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Limba</w:t>
            </w:r>
            <w:r>
              <w:rPr>
                <w:rFonts w:ascii="Times New Roman" w:hAnsi="Times New Roman"/>
                <w:bCs/>
                <w:lang w:val="it-IT"/>
              </w:rPr>
              <w:t xml:space="preserve"> </w:t>
            </w:r>
            <w:r w:rsidRPr="0009762B">
              <w:rPr>
                <w:rFonts w:ascii="Times New Roman" w:hAnsi="Times New Roman"/>
                <w:bCs/>
                <w:lang w:val="it-IT"/>
              </w:rPr>
              <w:t xml:space="preserve">engleză </w:t>
            </w:r>
            <w:r w:rsidRPr="0009762B">
              <w:rPr>
                <w:rFonts w:ascii="Times New Roman" w:hAnsi="Times New Roman"/>
                <w:bCs/>
                <w:lang w:val="fr-FR"/>
              </w:rPr>
              <w:t xml:space="preserve">– Pavel E. online 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Introd. in analiza economico-financiara, Boldeanu F., 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 xml:space="preserve">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Gr. 1, BP8</w:t>
            </w: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 xml:space="preserve">Istoria constructiei europene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Tache I., CP3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Gr. 1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Introd. in analiza economico-financiara, Boldeanu F.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Gr.2, BP8</w:t>
            </w: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12.00- 13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Istoria constructiei europene Tache I., CP3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Gr. 2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 xml:space="preserve">Lb. </w:t>
            </w: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engleză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 – Pavel E. online </w:t>
            </w: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sincron</w:t>
            </w:r>
            <w:proofErr w:type="spellEnd"/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 xml:space="preserve">Istoria constructiei europene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Tache I., CP3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Gr. 3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09762B" w:rsidRPr="0009762B" w:rsidTr="0009762B">
        <w:trPr>
          <w:trHeight w:val="1115"/>
        </w:trPr>
        <w:tc>
          <w:tcPr>
            <w:tcW w:w="392" w:type="dxa"/>
            <w:vMerge w:val="restart"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5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noi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 2022  SÂMBĂTĂ</w:t>
            </w: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Matematica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BP1, Gr. 1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Lb. engleza/Lb.franceza,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E.Pavel/N.Cernea, BP4/BP5</w:t>
            </w: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Contabilitate de gestiune, Trifan A., </w:t>
            </w:r>
            <w:r>
              <w:rPr>
                <w:rFonts w:ascii="Times New Roman" w:hAnsi="Times New Roman"/>
                <w:bCs/>
                <w:lang w:val="it-IT"/>
              </w:rPr>
              <w:t xml:space="preserve">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Gr. 1, online</w:t>
            </w:r>
          </w:p>
        </w:tc>
      </w:tr>
      <w:tr w:rsidR="0009762B" w:rsidRPr="0009762B" w:rsidTr="0009762B">
        <w:trPr>
          <w:trHeight w:val="593"/>
        </w:trPr>
        <w:tc>
          <w:tcPr>
            <w:tcW w:w="392" w:type="dxa"/>
            <w:vMerge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Matematica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BP1, Gr. 2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Contabilitate de gestiune, Trifan A.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Gr. 2, omline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Matematica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de-DE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Popescu O.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BP1, Gr. 3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es-ES"/>
              </w:rPr>
              <w:t>Contabilitate</w:t>
            </w:r>
            <w:proofErr w:type="spellEnd"/>
            <w:r w:rsidRPr="0009762B">
              <w:rPr>
                <w:rFonts w:ascii="Times New Roman" w:hAnsi="Times New Roman"/>
                <w:bCs/>
                <w:lang w:val="es-ES"/>
              </w:rPr>
              <w:t xml:space="preserve"> </w:t>
            </w:r>
            <w:r>
              <w:rPr>
                <w:rFonts w:ascii="Times New Roman" w:hAnsi="Times New Roman"/>
                <w:bCs/>
                <w:lang w:val="es-ES"/>
              </w:rPr>
              <w:t xml:space="preserve"> </w:t>
            </w:r>
            <w:r w:rsidRPr="0009762B">
              <w:rPr>
                <w:rFonts w:ascii="Times New Roman" w:hAnsi="Times New Roman"/>
                <w:bCs/>
                <w:lang w:val="es-ES"/>
              </w:rPr>
              <w:t xml:space="preserve">publica – </w:t>
            </w:r>
            <w:proofErr w:type="spellStart"/>
            <w:r w:rsidRPr="0009762B">
              <w:rPr>
                <w:rFonts w:ascii="Times New Roman" w:hAnsi="Times New Roman"/>
                <w:bCs/>
                <w:lang w:val="es-ES"/>
              </w:rPr>
              <w:t>Andronic</w:t>
            </w:r>
            <w:proofErr w:type="spellEnd"/>
            <w:r w:rsidRPr="0009762B">
              <w:rPr>
                <w:rFonts w:ascii="Times New Roman" w:hAnsi="Times New Roman"/>
                <w:bCs/>
                <w:lang w:val="es-ES"/>
              </w:rPr>
              <w:t xml:space="preserve"> L., Gr. 1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es-ES"/>
              </w:rPr>
              <w:t xml:space="preserve">online </w:t>
            </w:r>
          </w:p>
        </w:tc>
      </w:tr>
      <w:tr w:rsidR="0009762B" w:rsidRPr="0009762B" w:rsidTr="0009762B">
        <w:trPr>
          <w:trHeight w:val="962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es-ES"/>
              </w:rPr>
              <w:t>Contabilitate</w:t>
            </w:r>
            <w:proofErr w:type="spellEnd"/>
            <w:r>
              <w:rPr>
                <w:rFonts w:ascii="Times New Roman" w:hAnsi="Times New Roman"/>
                <w:bCs/>
                <w:lang w:val="es-ES"/>
              </w:rPr>
              <w:t xml:space="preserve"> </w:t>
            </w:r>
            <w:r w:rsidRPr="0009762B">
              <w:rPr>
                <w:rFonts w:ascii="Times New Roman" w:hAnsi="Times New Roman"/>
                <w:bCs/>
                <w:lang w:val="es-ES"/>
              </w:rPr>
              <w:t xml:space="preserve"> publica – </w:t>
            </w:r>
            <w:proofErr w:type="spellStart"/>
            <w:r w:rsidRPr="0009762B">
              <w:rPr>
                <w:rFonts w:ascii="Times New Roman" w:hAnsi="Times New Roman"/>
                <w:bCs/>
                <w:lang w:val="es-ES"/>
              </w:rPr>
              <w:t>Andronic</w:t>
            </w:r>
            <w:proofErr w:type="spellEnd"/>
            <w:r w:rsidRPr="0009762B">
              <w:rPr>
                <w:rFonts w:ascii="Times New Roman" w:hAnsi="Times New Roman"/>
                <w:bCs/>
                <w:lang w:val="es-ES"/>
              </w:rPr>
              <w:t xml:space="preserve"> L., Gr. 2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es-ES"/>
              </w:rPr>
              <w:t>online</w:t>
            </w:r>
          </w:p>
        </w:tc>
      </w:tr>
      <w:tr w:rsidR="0009762B" w:rsidRPr="0009762B" w:rsidTr="0009762B">
        <w:trPr>
          <w:trHeight w:val="962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16-17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09762B" w:rsidRPr="0009762B" w:rsidTr="0009762B">
        <w:trPr>
          <w:trHeight w:val="873"/>
        </w:trPr>
        <w:tc>
          <w:tcPr>
            <w:tcW w:w="392" w:type="dxa"/>
            <w:vMerge w:val="restart"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</w:rPr>
              <w:t xml:space="preserve">6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noi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 2022 DUMINICA </w:t>
            </w: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proofErr w:type="spellEnd"/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Dugulean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C., CP2, Gr. 1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Marketing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proofErr w:type="spellStart"/>
            <w:r w:rsidRPr="0009762B">
              <w:rPr>
                <w:rFonts w:ascii="Times New Roman" w:hAnsi="Times New Roman"/>
                <w:bCs/>
              </w:rPr>
              <w:t>Neacsu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A.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</w:rPr>
              <w:t>Online, Gr. 1</w:t>
            </w: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Analiza si proiectarea</w:t>
            </w:r>
            <w:r>
              <w:rPr>
                <w:rFonts w:ascii="Times New Roman" w:hAnsi="Times New Roman"/>
                <w:bCs/>
                <w:color w:val="FF0000"/>
                <w:lang w:val="it-IT"/>
              </w:rPr>
              <w:t xml:space="preserve"> </w:t>
            </w: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sist. Inf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 Lixandroiu R ., Gr. 1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DP7</w:t>
            </w:r>
          </w:p>
        </w:tc>
      </w:tr>
      <w:tr w:rsidR="0009762B" w:rsidRPr="0009762B" w:rsidTr="0009762B">
        <w:trPr>
          <w:trHeight w:val="260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proofErr w:type="spellEnd"/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Dugulean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C., CP2, Gr. 2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Marketing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proofErr w:type="spellStart"/>
            <w:r w:rsidRPr="0009762B">
              <w:rPr>
                <w:rFonts w:ascii="Times New Roman" w:hAnsi="Times New Roman"/>
                <w:bCs/>
              </w:rPr>
              <w:t>Neacsu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A.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strike/>
              </w:rPr>
            </w:pPr>
            <w:r w:rsidRPr="0009762B">
              <w:rPr>
                <w:rFonts w:ascii="Times New Roman" w:hAnsi="Times New Roman"/>
                <w:bCs/>
              </w:rPr>
              <w:t>Online, Gr. 2</w:t>
            </w: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Analiza si proiectareasist. Inf,  Lixandroiu R Gr. 1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DP7</w:t>
            </w:r>
          </w:p>
        </w:tc>
      </w:tr>
      <w:tr w:rsidR="0009762B" w:rsidRPr="0009762B" w:rsidTr="0009762B">
        <w:trPr>
          <w:trHeight w:val="973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proofErr w:type="spellEnd"/>
            <w:r>
              <w:rPr>
                <w:rFonts w:ascii="Times New Roman" w:hAnsi="Times New Roman"/>
                <w:bCs/>
                <w:color w:val="FF0000"/>
                <w:lang w:val="fr-FR"/>
              </w:rPr>
              <w:t xml:space="preserve">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>Duguleana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fr-FR"/>
              </w:rPr>
              <w:t xml:space="preserve"> C., CP2, Gr. 3</w:t>
            </w:r>
          </w:p>
        </w:tc>
        <w:tc>
          <w:tcPr>
            <w:tcW w:w="2551" w:type="dxa"/>
            <w:shd w:val="clear" w:color="auto" w:fill="FFCC99"/>
          </w:tcPr>
          <w:p w:rsidR="00BD477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Limba franceza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Cernea N., online</w:t>
            </w: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Analiza si proiectarea</w:t>
            </w:r>
            <w:r>
              <w:rPr>
                <w:rFonts w:ascii="Times New Roman" w:hAnsi="Times New Roman"/>
                <w:bCs/>
                <w:color w:val="FF0000"/>
                <w:lang w:val="it-IT"/>
              </w:rPr>
              <w:t xml:space="preserve"> </w:t>
            </w: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sist. Inf, 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Lixandroiu R ., Gr. 2 DP7</w:t>
            </w: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Analiza si proiectareasist. Inf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 Lixandroiu R Gr. 2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DP7</w:t>
            </w: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2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noi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 2022  SÂMBĂTĂ</w:t>
            </w: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Contabilitate fundamentală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 Baba, M., G1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CP3</w:t>
            </w: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es-ES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es-ES"/>
              </w:rPr>
              <w:t>Contabilitate</w:t>
            </w:r>
            <w:proofErr w:type="spellEnd"/>
            <w:r w:rsidR="00BD477B">
              <w:rPr>
                <w:rFonts w:ascii="Times New Roman" w:hAnsi="Times New Roman"/>
                <w:bCs/>
                <w:color w:val="FF0000"/>
                <w:lang w:val="es-ES"/>
              </w:rPr>
              <w:t xml:space="preserve"> </w:t>
            </w:r>
            <w:r w:rsidRPr="0009762B">
              <w:rPr>
                <w:rFonts w:ascii="Times New Roman" w:hAnsi="Times New Roman"/>
                <w:bCs/>
                <w:color w:val="FF0000"/>
                <w:lang w:val="es-ES"/>
              </w:rPr>
              <w:t xml:space="preserve"> publica –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es-ES"/>
              </w:rPr>
              <w:t>Andronic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es-ES"/>
              </w:rPr>
              <w:t xml:space="preserve"> L., Gr. 1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es-ES"/>
              </w:rPr>
              <w:t>BP6</w:t>
            </w: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10-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Management,  Runceanu Albu C online, Gr.1</w:t>
            </w:r>
          </w:p>
        </w:tc>
        <w:tc>
          <w:tcPr>
            <w:tcW w:w="2551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Contabilitate fundamentală 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 xml:space="preserve">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Baba, M., G2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CP3</w:t>
            </w:r>
          </w:p>
        </w:tc>
        <w:tc>
          <w:tcPr>
            <w:tcW w:w="2552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es-ES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es-ES"/>
              </w:rPr>
              <w:t>Contabilitate</w:t>
            </w:r>
            <w:proofErr w:type="spellEnd"/>
            <w:r w:rsidR="00BD477B">
              <w:rPr>
                <w:rFonts w:ascii="Times New Roman" w:hAnsi="Times New Roman"/>
                <w:bCs/>
                <w:color w:val="FF0000"/>
                <w:lang w:val="es-ES"/>
              </w:rPr>
              <w:t xml:space="preserve"> </w:t>
            </w:r>
            <w:r w:rsidRPr="0009762B">
              <w:rPr>
                <w:rFonts w:ascii="Times New Roman" w:hAnsi="Times New Roman"/>
                <w:bCs/>
                <w:color w:val="FF0000"/>
                <w:lang w:val="es-ES"/>
              </w:rPr>
              <w:t xml:space="preserve"> publica – </w:t>
            </w: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es-ES"/>
              </w:rPr>
              <w:t>Andronic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es-ES"/>
              </w:rPr>
              <w:t xml:space="preserve"> L., Gr. 2, 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es-ES"/>
              </w:rPr>
              <w:t>BP6</w:t>
            </w:r>
          </w:p>
        </w:tc>
      </w:tr>
      <w:tr w:rsidR="00BD477B" w:rsidRPr="0009762B" w:rsidTr="0009762B">
        <w:trPr>
          <w:trHeight w:val="146"/>
        </w:trPr>
        <w:tc>
          <w:tcPr>
            <w:tcW w:w="392" w:type="dxa"/>
            <w:vMerge/>
          </w:tcPr>
          <w:p w:rsidR="00BD477B" w:rsidRPr="0009762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BD477B" w:rsidRPr="0009762B" w:rsidRDefault="00BD477B" w:rsidP="00BD477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12.00- 13.40</w:t>
            </w:r>
          </w:p>
          <w:p w:rsidR="00BD477B" w:rsidRPr="0009762B" w:rsidRDefault="00BD477B" w:rsidP="00BD477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1843" w:type="dxa"/>
            <w:shd w:val="clear" w:color="auto" w:fill="FFCC99"/>
          </w:tcPr>
          <w:p w:rsidR="00BD477B" w:rsidRPr="0009762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Management,  Runceanu Albu C, online, Gr. 2</w:t>
            </w:r>
          </w:p>
        </w:tc>
        <w:tc>
          <w:tcPr>
            <w:tcW w:w="2551" w:type="dxa"/>
            <w:shd w:val="clear" w:color="auto" w:fill="FFCC99"/>
          </w:tcPr>
          <w:p w:rsidR="00BD477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Contabilitate fundamentală</w:t>
            </w:r>
          </w:p>
          <w:p w:rsidR="00BD477B" w:rsidRPr="0009762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 xml:space="preserve"> Baba, M., G1</w:t>
            </w:r>
          </w:p>
          <w:p w:rsidR="00BD477B" w:rsidRPr="0009762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CP3</w:t>
            </w:r>
          </w:p>
        </w:tc>
        <w:tc>
          <w:tcPr>
            <w:tcW w:w="2552" w:type="dxa"/>
            <w:shd w:val="clear" w:color="auto" w:fill="FFCC99"/>
          </w:tcPr>
          <w:p w:rsidR="00BD477B" w:rsidRPr="0009762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BD477B" w:rsidRPr="0009762B" w:rsidTr="0009762B">
        <w:trPr>
          <w:trHeight w:val="710"/>
        </w:trPr>
        <w:tc>
          <w:tcPr>
            <w:tcW w:w="392" w:type="dxa"/>
            <w:vMerge/>
          </w:tcPr>
          <w:p w:rsidR="00BD477B" w:rsidRPr="0009762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BD477B" w:rsidRPr="0009762B" w:rsidRDefault="00BD477B" w:rsidP="00BD477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BD477B" w:rsidRPr="0009762B" w:rsidRDefault="00BD477B" w:rsidP="00BD477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BD477B" w:rsidRPr="0009762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Management,  Runceanu Albu C, online, Gr. 3</w:t>
            </w:r>
          </w:p>
        </w:tc>
        <w:tc>
          <w:tcPr>
            <w:tcW w:w="2551" w:type="dxa"/>
            <w:shd w:val="clear" w:color="auto" w:fill="FFCC99"/>
          </w:tcPr>
          <w:p w:rsidR="00BD477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Contabilitate fundamentală </w:t>
            </w:r>
          </w:p>
          <w:p w:rsidR="00BD477B" w:rsidRPr="0009762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Baba, M., G2</w:t>
            </w:r>
          </w:p>
          <w:p w:rsidR="00BD477B" w:rsidRPr="0009762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CP3</w:t>
            </w:r>
          </w:p>
        </w:tc>
        <w:tc>
          <w:tcPr>
            <w:tcW w:w="2552" w:type="dxa"/>
            <w:shd w:val="clear" w:color="auto" w:fill="FFCC99"/>
          </w:tcPr>
          <w:p w:rsidR="00BD477B" w:rsidRPr="0009762B" w:rsidRDefault="00BD477B" w:rsidP="00BD477B">
            <w:pPr>
              <w:spacing w:after="0" w:line="240" w:lineRule="auto"/>
              <w:rPr>
                <w:rFonts w:ascii="Times New Roman" w:hAnsi="Times New Roman"/>
                <w:bCs/>
                <w:strike/>
              </w:rPr>
            </w:pPr>
          </w:p>
        </w:tc>
      </w:tr>
      <w:tr w:rsidR="0009762B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13 noie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 2022  DUMINICA </w:t>
            </w:r>
          </w:p>
        </w:tc>
        <w:tc>
          <w:tcPr>
            <w:tcW w:w="992" w:type="dxa"/>
          </w:tcPr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09762B" w:rsidRPr="0009762B" w:rsidRDefault="0009762B" w:rsidP="0009762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Microeconomie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Duguleana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 C., Gr. 1, online</w:t>
            </w:r>
          </w:p>
        </w:tc>
        <w:tc>
          <w:tcPr>
            <w:tcW w:w="2551" w:type="dxa"/>
            <w:shd w:val="clear" w:color="auto" w:fill="FFCC99"/>
          </w:tcPr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Audit financiar,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 Lapteș, R., Gr. 1, BP1</w:t>
            </w:r>
          </w:p>
          <w:p w:rsidR="0009762B" w:rsidRPr="0009762B" w:rsidRDefault="0009762B" w:rsidP="0009762B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1968E6" w:rsidRPr="0009762B" w:rsidTr="0009762B">
        <w:trPr>
          <w:trHeight w:val="890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Microeconomie</w:t>
            </w:r>
            <w:proofErr w:type="spellEnd"/>
            <w:r>
              <w:rPr>
                <w:rFonts w:ascii="Times New Roman" w:hAnsi="Times New Roman"/>
                <w:bCs/>
                <w:lang w:val="fr-FR"/>
              </w:rPr>
              <w:t xml:space="preserve"> </w:t>
            </w: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Duguleana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 C., Gr. 2, online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Marketing</w:t>
            </w:r>
          </w:p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es-A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es-AR"/>
              </w:rPr>
              <w:t>Neacsu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es-AR"/>
              </w:rPr>
              <w:t xml:space="preserve"> A.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es-AR"/>
              </w:rPr>
              <w:t xml:space="preserve"> BP2, Gr. 1</w:t>
            </w:r>
          </w:p>
        </w:tc>
        <w:tc>
          <w:tcPr>
            <w:tcW w:w="2552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Audit financiar,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 Lapteș, R., Gr. 2, BP1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es-ES"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MicroeconomieDuguleana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 C., Gr. 3, online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Marketing</w:t>
            </w:r>
          </w:p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es-A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color w:val="FF0000"/>
                <w:lang w:val="es-AR"/>
              </w:rPr>
              <w:t>Neacsu</w:t>
            </w:r>
            <w:proofErr w:type="spellEnd"/>
            <w:r w:rsidRPr="0009762B">
              <w:rPr>
                <w:rFonts w:ascii="Times New Roman" w:hAnsi="Times New Roman"/>
                <w:bCs/>
                <w:color w:val="FF0000"/>
                <w:lang w:val="es-AR"/>
              </w:rPr>
              <w:t xml:space="preserve"> A.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es-AR"/>
              </w:rPr>
              <w:t>BP2, Gr. 2</w:t>
            </w: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1968E6" w:rsidRPr="0009762B" w:rsidTr="0009762B">
        <w:trPr>
          <w:trHeight w:val="1070"/>
        </w:trPr>
        <w:tc>
          <w:tcPr>
            <w:tcW w:w="392" w:type="dxa"/>
            <w:vMerge w:val="restart"/>
            <w:textDirection w:val="btLr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9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noi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 2022  SÂMBĂTĂ</w:t>
            </w: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Contabilitate fundamentală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Baba, M., G1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online</w:t>
            </w: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Contabilitate fundamentală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Baba, M., G2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online</w:t>
            </w: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1968E6" w:rsidRPr="0009762B" w:rsidTr="0009762B">
        <w:trPr>
          <w:trHeight w:val="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1968E6" w:rsidRPr="0009762B" w:rsidTr="0009762B">
        <w:trPr>
          <w:trHeight w:val="1007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1968E6" w:rsidRPr="0009762B" w:rsidTr="0009762B">
        <w:trPr>
          <w:trHeight w:val="867"/>
        </w:trPr>
        <w:tc>
          <w:tcPr>
            <w:tcW w:w="392" w:type="dxa"/>
            <w:vMerge w:val="restart"/>
            <w:textDirection w:val="btLr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lastRenderedPageBreak/>
              <w:t xml:space="preserve">20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noi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 2022  DUMINICA</w:t>
            </w:r>
          </w:p>
        </w:tc>
        <w:tc>
          <w:tcPr>
            <w:tcW w:w="992" w:type="dxa"/>
            <w:tcBorders>
              <w:top w:val="nil"/>
            </w:tcBorders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Introd. in analiza economico-financiara, Boldeanu F.,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Gr. 1, online</w:t>
            </w:r>
          </w:p>
        </w:tc>
      </w:tr>
      <w:tr w:rsidR="001968E6" w:rsidRPr="0009762B" w:rsidTr="0009762B">
        <w:trPr>
          <w:trHeight w:val="642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Econometrie Duguleana, C., Gr. 1, DII1</w:t>
            </w:r>
          </w:p>
        </w:tc>
        <w:tc>
          <w:tcPr>
            <w:tcW w:w="2552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Introd. in analiza economico-financiara, Boldeanu F.,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Gr. 2, online</w:t>
            </w:r>
          </w:p>
        </w:tc>
      </w:tr>
      <w:tr w:rsidR="001968E6" w:rsidRPr="0009762B" w:rsidTr="0009762B">
        <w:trPr>
          <w:trHeight w:val="51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>12.00- 13.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Econometrie,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Duguleana, C., Gr. 2, DII1</w:t>
            </w: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AD0C05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</w:rPr>
              <w:t xml:space="preserve">26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noi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 2022  SÂMBĂTĂ</w:t>
            </w:r>
          </w:p>
        </w:tc>
        <w:tc>
          <w:tcPr>
            <w:tcW w:w="992" w:type="dxa"/>
          </w:tcPr>
          <w:p w:rsidR="00AD0C05" w:rsidRPr="0009762B" w:rsidRDefault="00AD0C05" w:rsidP="00AD0C0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AD0C05" w:rsidRPr="0009762B" w:rsidRDefault="00AD0C05" w:rsidP="00AD0C0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:rsidR="00AD0C05" w:rsidRPr="0009762B" w:rsidRDefault="00AD0C05" w:rsidP="00AD0C0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 xml:space="preserve">Matematica </w:t>
            </w:r>
          </w:p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Popescu O., Gr. 1, online</w:t>
            </w:r>
          </w:p>
        </w:tc>
        <w:tc>
          <w:tcPr>
            <w:tcW w:w="2551" w:type="dxa"/>
            <w:shd w:val="clear" w:color="auto" w:fill="FFCC99"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Econometrie Duguleana, C., Gr. 1, DII1</w:t>
            </w:r>
          </w:p>
        </w:tc>
        <w:tc>
          <w:tcPr>
            <w:tcW w:w="2552" w:type="dxa"/>
            <w:shd w:val="clear" w:color="auto" w:fill="FFCC99"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es-ES"/>
              </w:rPr>
              <w:t>Contabilitate</w:t>
            </w:r>
            <w:proofErr w:type="spellEnd"/>
            <w:r w:rsidRPr="0009762B">
              <w:rPr>
                <w:rFonts w:ascii="Times New Roman" w:hAnsi="Times New Roman"/>
                <w:bCs/>
                <w:lang w:val="es-ES"/>
              </w:rPr>
              <w:t xml:space="preserve"> publica – </w:t>
            </w:r>
            <w:proofErr w:type="spellStart"/>
            <w:r w:rsidRPr="0009762B">
              <w:rPr>
                <w:rFonts w:ascii="Times New Roman" w:hAnsi="Times New Roman"/>
                <w:bCs/>
                <w:lang w:val="es-ES"/>
              </w:rPr>
              <w:t>Andronic</w:t>
            </w:r>
            <w:proofErr w:type="spellEnd"/>
            <w:r w:rsidRPr="0009762B">
              <w:rPr>
                <w:rFonts w:ascii="Times New Roman" w:hAnsi="Times New Roman"/>
                <w:bCs/>
                <w:lang w:val="es-ES"/>
              </w:rPr>
              <w:t xml:space="preserve"> L., Gr. 1, </w:t>
            </w:r>
          </w:p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es-ES"/>
              </w:rPr>
              <w:t>online</w:t>
            </w:r>
          </w:p>
        </w:tc>
      </w:tr>
      <w:tr w:rsidR="00AD0C05" w:rsidRPr="0009762B" w:rsidTr="0009762B">
        <w:trPr>
          <w:trHeight w:val="1340"/>
        </w:trPr>
        <w:tc>
          <w:tcPr>
            <w:tcW w:w="392" w:type="dxa"/>
            <w:vMerge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AD0C05" w:rsidRPr="0009762B" w:rsidRDefault="00AD0C05" w:rsidP="00AD0C0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:rsidR="00AD0C05" w:rsidRPr="0009762B" w:rsidRDefault="00AD0C05" w:rsidP="00AD0C0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09762B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 xml:space="preserve">Matematica </w:t>
            </w:r>
          </w:p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Popescu O., Gr. 2, online</w:t>
            </w:r>
          </w:p>
        </w:tc>
        <w:tc>
          <w:tcPr>
            <w:tcW w:w="2551" w:type="dxa"/>
            <w:shd w:val="clear" w:color="auto" w:fill="FFCC99"/>
          </w:tcPr>
          <w:p w:rsidR="00AD0C05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Econometrie,</w:t>
            </w:r>
          </w:p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Duguleana, C., Gr. </w:t>
            </w:r>
            <w:r>
              <w:rPr>
                <w:rFonts w:ascii="Times New Roman" w:hAnsi="Times New Roman"/>
                <w:bCs/>
                <w:color w:val="FF0000"/>
                <w:lang w:val="it-IT"/>
              </w:rPr>
              <w:t>1</w:t>
            </w: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, DII1</w:t>
            </w:r>
          </w:p>
        </w:tc>
        <w:tc>
          <w:tcPr>
            <w:tcW w:w="2552" w:type="dxa"/>
            <w:shd w:val="clear" w:color="auto" w:fill="FFCC99"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es-ES"/>
              </w:rPr>
              <w:t>Contabilitate</w:t>
            </w:r>
            <w:proofErr w:type="spellEnd"/>
            <w:r w:rsidRPr="0009762B">
              <w:rPr>
                <w:rFonts w:ascii="Times New Roman" w:hAnsi="Times New Roman"/>
                <w:bCs/>
                <w:lang w:val="es-ES"/>
              </w:rPr>
              <w:t xml:space="preserve"> publica – </w:t>
            </w:r>
            <w:proofErr w:type="spellStart"/>
            <w:r w:rsidRPr="0009762B">
              <w:rPr>
                <w:rFonts w:ascii="Times New Roman" w:hAnsi="Times New Roman"/>
                <w:bCs/>
                <w:lang w:val="es-ES"/>
              </w:rPr>
              <w:t>Andronic</w:t>
            </w:r>
            <w:proofErr w:type="spellEnd"/>
            <w:r w:rsidRPr="0009762B">
              <w:rPr>
                <w:rFonts w:ascii="Times New Roman" w:hAnsi="Times New Roman"/>
                <w:bCs/>
                <w:lang w:val="es-ES"/>
              </w:rPr>
              <w:t xml:space="preserve"> L., Gr. 2, </w:t>
            </w:r>
          </w:p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es-ES"/>
              </w:rPr>
              <w:t>online</w:t>
            </w:r>
          </w:p>
        </w:tc>
      </w:tr>
      <w:tr w:rsidR="00AD0C05" w:rsidRPr="0009762B" w:rsidTr="0009762B">
        <w:trPr>
          <w:trHeight w:val="1268"/>
        </w:trPr>
        <w:tc>
          <w:tcPr>
            <w:tcW w:w="392" w:type="dxa"/>
            <w:vMerge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AD0C05" w:rsidRPr="0009762B" w:rsidRDefault="00AD0C05" w:rsidP="00AD0C0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843" w:type="dxa"/>
            <w:shd w:val="clear" w:color="auto" w:fill="FFCC99"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 xml:space="preserve">Matematica </w:t>
            </w:r>
          </w:p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Popescu O., Gr. 3, online</w:t>
            </w:r>
          </w:p>
        </w:tc>
        <w:tc>
          <w:tcPr>
            <w:tcW w:w="2551" w:type="dxa"/>
            <w:shd w:val="clear" w:color="auto" w:fill="FFCC99"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 xml:space="preserve">Econometrie Duguleana, C., Gr. </w:t>
            </w:r>
            <w:r>
              <w:rPr>
                <w:rFonts w:ascii="Times New Roman" w:hAnsi="Times New Roman"/>
                <w:bCs/>
                <w:color w:val="FF0000"/>
                <w:lang w:val="it-IT"/>
              </w:rPr>
              <w:t>2</w:t>
            </w: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, DII1</w:t>
            </w:r>
          </w:p>
        </w:tc>
        <w:tc>
          <w:tcPr>
            <w:tcW w:w="2552" w:type="dxa"/>
            <w:shd w:val="clear" w:color="auto" w:fill="FFCC99"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AD0C05" w:rsidRPr="0009762B" w:rsidTr="0009762B">
        <w:trPr>
          <w:trHeight w:val="1025"/>
        </w:trPr>
        <w:tc>
          <w:tcPr>
            <w:tcW w:w="392" w:type="dxa"/>
            <w:vMerge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AD0C05" w:rsidRPr="0009762B" w:rsidRDefault="00AD0C05" w:rsidP="00AD0C0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AD0C05" w:rsidRPr="0009762B" w:rsidRDefault="00AD0C05" w:rsidP="00AD0C0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</w:rPr>
            </w:pPr>
            <w:proofErr w:type="spellStart"/>
            <w:r w:rsidRPr="0009762B">
              <w:rPr>
                <w:rFonts w:ascii="Times New Roman" w:hAnsi="Times New Roman"/>
                <w:bCs/>
              </w:rPr>
              <w:t>Limbafranceza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,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CerneaN,online</w:t>
            </w:r>
            <w:proofErr w:type="spellEnd"/>
          </w:p>
        </w:tc>
        <w:tc>
          <w:tcPr>
            <w:tcW w:w="2551" w:type="dxa"/>
            <w:shd w:val="clear" w:color="auto" w:fill="FFCC99"/>
          </w:tcPr>
          <w:p w:rsidR="00AD0C05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Econometrie,</w:t>
            </w:r>
          </w:p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it-IT"/>
              </w:rPr>
              <w:t>Duguleana, C., Gr. 2, DII1</w:t>
            </w:r>
          </w:p>
        </w:tc>
        <w:tc>
          <w:tcPr>
            <w:tcW w:w="2552" w:type="dxa"/>
            <w:shd w:val="clear" w:color="auto" w:fill="FFCC99"/>
          </w:tcPr>
          <w:p w:rsidR="00AD0C05" w:rsidRPr="0009762B" w:rsidRDefault="00AD0C05" w:rsidP="00AD0C05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27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noi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 2022  DUMINICĂ</w:t>
            </w: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, </w:t>
            </w: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lang w:val="ro-RO"/>
              </w:rPr>
              <w:t>ătaru F., Gr. 1, online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, </w:t>
            </w: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lang w:val="ro-RO"/>
              </w:rPr>
              <w:t>ătaru F., Gr. 2, online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, </w:t>
            </w: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lang w:val="ro-RO"/>
              </w:rPr>
              <w:t>ătaru F., Gr. 3, online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3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dec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2022  SÂMBATĂ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SAMBATA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SAMBATA</w:t>
            </w: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proofErr w:type="spellStart"/>
            <w:r w:rsidRPr="0009762B">
              <w:rPr>
                <w:rFonts w:ascii="Times New Roman" w:hAnsi="Times New Roman"/>
                <w:bCs/>
              </w:rPr>
              <w:t>Matematică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Popescu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O., Gr. 1, online</w:t>
            </w:r>
          </w:p>
        </w:tc>
        <w:tc>
          <w:tcPr>
            <w:tcW w:w="2551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Finante publice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 Andronic L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online,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 Gr. 1</w:t>
            </w:r>
          </w:p>
        </w:tc>
        <w:tc>
          <w:tcPr>
            <w:tcW w:w="2552" w:type="dxa"/>
            <w:shd w:val="clear" w:color="auto" w:fill="FFCC99"/>
          </w:tcPr>
          <w:p w:rsidR="001968E6" w:rsidRPr="00F8106F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F8106F">
              <w:rPr>
                <w:rFonts w:ascii="Times New Roman" w:hAnsi="Times New Roman"/>
                <w:bCs/>
                <w:color w:val="FF0000"/>
                <w:lang w:val="ro-RO"/>
              </w:rPr>
              <w:t xml:space="preserve">Preturi si concurenta, Suciu, T., Gr. 1 </w:t>
            </w:r>
          </w:p>
          <w:p w:rsidR="001968E6" w:rsidRPr="00F8106F" w:rsidRDefault="00F8106F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>BP1</w:t>
            </w: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proofErr w:type="spellStart"/>
            <w:r w:rsidRPr="0009762B">
              <w:rPr>
                <w:rFonts w:ascii="Times New Roman" w:hAnsi="Times New Roman"/>
                <w:bCs/>
              </w:rPr>
              <w:t>Matematică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Popescu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O., Gr. 2, online</w:t>
            </w:r>
          </w:p>
        </w:tc>
        <w:tc>
          <w:tcPr>
            <w:tcW w:w="2551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Finante publice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Andronic L., online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      Gr. 2</w:t>
            </w:r>
          </w:p>
        </w:tc>
        <w:tc>
          <w:tcPr>
            <w:tcW w:w="2552" w:type="dxa"/>
            <w:shd w:val="clear" w:color="auto" w:fill="FFCC99"/>
          </w:tcPr>
          <w:p w:rsidR="001968E6" w:rsidRPr="00F8106F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F8106F">
              <w:rPr>
                <w:rFonts w:ascii="Times New Roman" w:hAnsi="Times New Roman"/>
                <w:bCs/>
                <w:color w:val="FF0000"/>
                <w:lang w:val="ro-RO"/>
              </w:rPr>
              <w:t xml:space="preserve">Preturi si concurenta, Suciu, T., Gr. 2 </w:t>
            </w:r>
          </w:p>
          <w:p w:rsidR="001968E6" w:rsidRPr="00F8106F" w:rsidRDefault="00F8106F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>BP1</w:t>
            </w: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proofErr w:type="spellStart"/>
            <w:r w:rsidRPr="0009762B">
              <w:rPr>
                <w:rFonts w:ascii="Times New Roman" w:hAnsi="Times New Roman"/>
                <w:bCs/>
              </w:rPr>
              <w:t>Matematică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Popescu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O., Gr. 3, online</w:t>
            </w:r>
          </w:p>
        </w:tc>
        <w:tc>
          <w:tcPr>
            <w:tcW w:w="2551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Educatie fizica si sport,online,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>
              <w:rPr>
                <w:rFonts w:ascii="Times New Roman" w:hAnsi="Times New Roman"/>
                <w:bCs/>
                <w:lang w:val="ro-RO"/>
              </w:rPr>
              <w:t>Simion G</w:t>
            </w:r>
            <w:r w:rsidRPr="0009762B">
              <w:rPr>
                <w:rFonts w:ascii="Times New Roman" w:hAnsi="Times New Roman"/>
                <w:bCs/>
                <w:lang w:val="ro-RO"/>
              </w:rPr>
              <w:t>., Gr. 1</w:t>
            </w: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Educatie fizica si sport,online,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  <w:lang w:val="ro-RO"/>
              </w:rPr>
              <w:t>Simion G</w:t>
            </w:r>
            <w:r w:rsidRPr="0009762B">
              <w:rPr>
                <w:rFonts w:ascii="Times New Roman" w:hAnsi="Times New Roman"/>
                <w:bCs/>
                <w:lang w:val="ro-RO"/>
              </w:rPr>
              <w:t xml:space="preserve">., Gr. </w:t>
            </w:r>
            <w:r>
              <w:rPr>
                <w:rFonts w:ascii="Times New Roman" w:hAnsi="Times New Roman"/>
                <w:bCs/>
                <w:lang w:val="ro-RO"/>
              </w:rPr>
              <w:t>2</w:t>
            </w: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n-GB"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16- 17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4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dec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2022  DUMINICA</w:t>
            </w: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43" w:type="dxa"/>
            <w:shd w:val="clear" w:color="auto" w:fill="FFCC99"/>
          </w:tcPr>
          <w:p w:rsidR="001968E6" w:rsidRPr="00677CD8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677CD8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proofErr w:type="spellEnd"/>
          </w:p>
          <w:p w:rsidR="001968E6" w:rsidRPr="00677CD8" w:rsidRDefault="001968E6" w:rsidP="00677CD8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677CD8">
              <w:rPr>
                <w:rFonts w:ascii="Times New Roman" w:hAnsi="Times New Roman"/>
                <w:bCs/>
                <w:color w:val="FF0000"/>
                <w:lang w:val="fr-FR"/>
              </w:rPr>
              <w:t>Duguleana</w:t>
            </w:r>
            <w:proofErr w:type="spellEnd"/>
            <w:r w:rsidRPr="00677CD8">
              <w:rPr>
                <w:rFonts w:ascii="Times New Roman" w:hAnsi="Times New Roman"/>
                <w:bCs/>
                <w:color w:val="FF0000"/>
                <w:lang w:val="fr-FR"/>
              </w:rPr>
              <w:t xml:space="preserve"> C., Gr. 1, </w:t>
            </w:r>
            <w:r w:rsidR="00677CD8" w:rsidRPr="00677CD8">
              <w:rPr>
                <w:rFonts w:ascii="Times New Roman" w:hAnsi="Times New Roman"/>
                <w:bCs/>
                <w:color w:val="FF0000"/>
                <w:lang w:val="fr-FR"/>
              </w:rPr>
              <w:t>CP3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Finanțele firmei Boldeanu, F., Gr. 1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C</w:t>
            </w:r>
            <w:r w:rsidR="00A76957">
              <w:rPr>
                <w:rFonts w:ascii="Times New Roman" w:hAnsi="Times New Roman"/>
                <w:bCs/>
                <w:color w:val="FF0000"/>
                <w:lang w:val="ro-RO"/>
              </w:rPr>
              <w:t>P2</w:t>
            </w:r>
          </w:p>
        </w:tc>
        <w:tc>
          <w:tcPr>
            <w:tcW w:w="2552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Analiza si proiectareasist. Inf,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 Lixandroiu R ., Gr. 1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online</w:t>
            </w: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1968E6" w:rsidRPr="00677CD8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677CD8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proofErr w:type="spellEnd"/>
          </w:p>
          <w:p w:rsidR="001968E6" w:rsidRPr="00677CD8" w:rsidRDefault="001968E6" w:rsidP="00677CD8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677CD8">
              <w:rPr>
                <w:rFonts w:ascii="Times New Roman" w:hAnsi="Times New Roman"/>
                <w:bCs/>
                <w:color w:val="FF0000"/>
                <w:lang w:val="fr-FR"/>
              </w:rPr>
              <w:t>Duguleana</w:t>
            </w:r>
            <w:proofErr w:type="spellEnd"/>
            <w:r w:rsidRPr="00677CD8">
              <w:rPr>
                <w:rFonts w:ascii="Times New Roman" w:hAnsi="Times New Roman"/>
                <w:bCs/>
                <w:color w:val="FF0000"/>
                <w:lang w:val="fr-FR"/>
              </w:rPr>
              <w:t xml:space="preserve"> C., Gr. 2, </w:t>
            </w:r>
            <w:r w:rsidR="00677CD8" w:rsidRPr="00677CD8">
              <w:rPr>
                <w:rFonts w:ascii="Times New Roman" w:hAnsi="Times New Roman"/>
                <w:bCs/>
                <w:color w:val="FF0000"/>
                <w:lang w:val="fr-FR"/>
              </w:rPr>
              <w:t>CP3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Finanțele firmei Boldeanu, F., Gr. 1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CP2</w:t>
            </w:r>
          </w:p>
        </w:tc>
        <w:tc>
          <w:tcPr>
            <w:tcW w:w="2552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Analiza si proiectareasist. Inf, 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Lixandroiu R ., Gr. 1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online</w:t>
            </w: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Pr="00677CD8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677CD8">
              <w:rPr>
                <w:rFonts w:ascii="Times New Roman" w:hAnsi="Times New Roman"/>
                <w:bCs/>
                <w:color w:val="FF0000"/>
                <w:lang w:val="fr-FR"/>
              </w:rPr>
              <w:t>Microeconomie</w:t>
            </w:r>
            <w:proofErr w:type="spellEnd"/>
          </w:p>
          <w:p w:rsidR="001968E6" w:rsidRPr="00677CD8" w:rsidRDefault="001968E6" w:rsidP="00677CD8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proofErr w:type="spellStart"/>
            <w:r w:rsidRPr="00677CD8">
              <w:rPr>
                <w:rFonts w:ascii="Times New Roman" w:hAnsi="Times New Roman"/>
                <w:bCs/>
                <w:color w:val="FF0000"/>
                <w:lang w:val="fr-FR"/>
              </w:rPr>
              <w:t>Duguleana</w:t>
            </w:r>
            <w:proofErr w:type="spellEnd"/>
            <w:r w:rsidRPr="00677CD8">
              <w:rPr>
                <w:rFonts w:ascii="Times New Roman" w:hAnsi="Times New Roman"/>
                <w:bCs/>
                <w:color w:val="FF0000"/>
                <w:lang w:val="fr-FR"/>
              </w:rPr>
              <w:t xml:space="preserve"> C., Gr. 3, </w:t>
            </w:r>
            <w:r w:rsidR="00677CD8" w:rsidRPr="00677CD8">
              <w:rPr>
                <w:rFonts w:ascii="Times New Roman" w:hAnsi="Times New Roman"/>
                <w:bCs/>
                <w:color w:val="FF0000"/>
                <w:lang w:val="fr-FR"/>
              </w:rPr>
              <w:t>CP3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Analiza si proiectareasist. Inf,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 Lixandroiu R ., Gr. 2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online</w:t>
            </w: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Analiza si proiectareasist. Inf,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 Lixandroiu R ., Gr. 2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online</w:t>
            </w:r>
          </w:p>
        </w:tc>
      </w:tr>
      <w:tr w:rsidR="001968E6" w:rsidRPr="0009762B" w:rsidTr="0009762B">
        <w:trPr>
          <w:trHeight w:val="818"/>
        </w:trPr>
        <w:tc>
          <w:tcPr>
            <w:tcW w:w="392" w:type="dxa"/>
            <w:vMerge w:val="restart"/>
            <w:textDirection w:val="btLr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lastRenderedPageBreak/>
              <w:t xml:space="preserve">10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dec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2022  SÂMBATĂ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lang w:val="it-IT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, </w:t>
            </w: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lang w:val="ro-RO"/>
              </w:rPr>
              <w:t>ătaru F., Gr. 1, online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Finanțele firmei Boldeanu, F., Gr. 1</w:t>
            </w:r>
          </w:p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>
              <w:rPr>
                <w:rFonts w:ascii="Times New Roman" w:hAnsi="Times New Roman"/>
                <w:bCs/>
                <w:lang w:val="ro-RO"/>
              </w:rPr>
              <w:t>o</w:t>
            </w:r>
            <w:r w:rsidRPr="0009762B">
              <w:rPr>
                <w:rFonts w:ascii="Times New Roman" w:hAnsi="Times New Roman"/>
                <w:bCs/>
                <w:lang w:val="ro-RO"/>
              </w:rPr>
              <w:t>nline</w:t>
            </w:r>
          </w:p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es-ES"/>
              </w:rPr>
              <w:t>Contabilitate</w:t>
            </w:r>
            <w:proofErr w:type="spellEnd"/>
            <w:r>
              <w:rPr>
                <w:rFonts w:ascii="Times New Roman" w:hAnsi="Times New Roman"/>
                <w:bCs/>
                <w:lang w:val="es-ES"/>
              </w:rPr>
              <w:t xml:space="preserve"> publica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es-ES"/>
              </w:rPr>
              <w:t>Andronic</w:t>
            </w:r>
            <w:proofErr w:type="spellEnd"/>
            <w:r w:rsidRPr="0009762B">
              <w:rPr>
                <w:rFonts w:ascii="Times New Roman" w:hAnsi="Times New Roman"/>
                <w:bCs/>
                <w:lang w:val="es-ES"/>
              </w:rPr>
              <w:t xml:space="preserve"> L., Gr. 1,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es-ES"/>
              </w:rPr>
              <w:t>online</w:t>
            </w: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lang w:val="ro-RO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, </w:t>
            </w: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lang w:val="ro-RO"/>
              </w:rPr>
              <w:t>ătaru F., Gr. 2, online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Finanțele firmei Boldeanu, F., Gr. 1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online</w:t>
            </w:r>
          </w:p>
        </w:tc>
        <w:tc>
          <w:tcPr>
            <w:tcW w:w="2552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proofErr w:type="spellStart"/>
            <w:r>
              <w:rPr>
                <w:rFonts w:ascii="Times New Roman" w:hAnsi="Times New Roman"/>
                <w:bCs/>
                <w:lang w:val="es-ES"/>
              </w:rPr>
              <w:t>Contabilitate</w:t>
            </w:r>
            <w:proofErr w:type="spellEnd"/>
            <w:r>
              <w:rPr>
                <w:rFonts w:ascii="Times New Roman" w:hAnsi="Times New Roman"/>
                <w:bCs/>
                <w:lang w:val="es-ES"/>
              </w:rPr>
              <w:t xml:space="preserve">  publica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es-ES"/>
              </w:rPr>
              <w:t>Andronic</w:t>
            </w:r>
            <w:proofErr w:type="spellEnd"/>
            <w:r w:rsidRPr="0009762B">
              <w:rPr>
                <w:rFonts w:ascii="Times New Roman" w:hAnsi="Times New Roman"/>
                <w:bCs/>
                <w:lang w:val="es-ES"/>
              </w:rPr>
              <w:t xml:space="preserve"> L., Gr. 2,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es-ES"/>
              </w:rPr>
              <w:t>online</w:t>
            </w: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Informatică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, </w:t>
            </w:r>
            <w:proofErr w:type="spellStart"/>
            <w:r w:rsidRPr="0009762B">
              <w:rPr>
                <w:rFonts w:ascii="Times New Roman" w:hAnsi="Times New Roman"/>
                <w:bCs/>
                <w:lang w:val="fr-FR"/>
              </w:rPr>
              <w:t>Lupsa</w:t>
            </w:r>
            <w:proofErr w:type="spellEnd"/>
            <w:r w:rsidRPr="0009762B">
              <w:rPr>
                <w:rFonts w:ascii="Times New Roman" w:hAnsi="Times New Roman"/>
                <w:bCs/>
                <w:lang w:val="fr-FR"/>
              </w:rPr>
              <w:t xml:space="preserve"> T</w:t>
            </w:r>
            <w:r w:rsidRPr="0009762B">
              <w:rPr>
                <w:rFonts w:ascii="Times New Roman" w:hAnsi="Times New Roman"/>
                <w:bCs/>
                <w:lang w:val="ro-RO"/>
              </w:rPr>
              <w:t>ătaru F., Gr. 3, online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1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dec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2022 DUMINICA 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-</w:t>
            </w: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Programarea calculatoarelor, Antonoaie, V., Gr. 1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online</w:t>
            </w:r>
          </w:p>
        </w:tc>
        <w:tc>
          <w:tcPr>
            <w:tcW w:w="2552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Audit financiar,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>Lapteș, R., Gr. 1, BP4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</w:tc>
      </w:tr>
      <w:tr w:rsidR="001968E6" w:rsidRPr="0009762B" w:rsidTr="0009762B">
        <w:trPr>
          <w:trHeight w:val="890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 xml:space="preserve">Istoria constructiei europene </w:t>
            </w:r>
            <w:r>
              <w:rPr>
                <w:rFonts w:ascii="Times New Roman" w:hAnsi="Times New Roman"/>
                <w:bCs/>
                <w:lang w:val="de-DE"/>
              </w:rPr>
              <w:t xml:space="preserve">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 xml:space="preserve">Tache I. </w:t>
            </w:r>
            <w:r w:rsidRPr="0009762B">
              <w:rPr>
                <w:rFonts w:ascii="Times New Roman" w:hAnsi="Times New Roman"/>
                <w:bCs/>
                <w:lang w:val="it-IT"/>
              </w:rPr>
              <w:t>online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Gr 1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Programarea calculatoarelor, Antonoaie, V., Gr. 2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online</w:t>
            </w:r>
          </w:p>
        </w:tc>
        <w:tc>
          <w:tcPr>
            <w:tcW w:w="2552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Audit financiar,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 xml:space="preserve"> Lapteș, R., Gr. 2, BP4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es-ES"/>
              </w:rPr>
            </w:pPr>
          </w:p>
        </w:tc>
      </w:tr>
      <w:tr w:rsidR="001968E6" w:rsidRPr="0009762B" w:rsidTr="0009762B">
        <w:trPr>
          <w:trHeight w:val="854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 xml:space="preserve">Istoria constructiei europene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 xml:space="preserve">Tache I. </w:t>
            </w:r>
            <w:r w:rsidRPr="0009762B">
              <w:rPr>
                <w:rFonts w:ascii="Times New Roman" w:hAnsi="Times New Roman"/>
                <w:bCs/>
                <w:lang w:val="it-IT"/>
              </w:rPr>
              <w:t>online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Gr.2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1968E6" w:rsidRPr="0009762B" w:rsidTr="0009762B">
        <w:trPr>
          <w:trHeight w:val="953"/>
        </w:trPr>
        <w:tc>
          <w:tcPr>
            <w:tcW w:w="392" w:type="dxa"/>
            <w:vMerge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 xml:space="preserve">Istoria constructiei europene 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 xml:space="preserve">Tache I. </w:t>
            </w:r>
            <w:r w:rsidRPr="0009762B">
              <w:rPr>
                <w:rFonts w:ascii="Times New Roman" w:hAnsi="Times New Roman"/>
                <w:bCs/>
                <w:lang w:val="it-IT"/>
              </w:rPr>
              <w:t>online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Gr. 3</w:t>
            </w:r>
          </w:p>
        </w:tc>
        <w:tc>
          <w:tcPr>
            <w:tcW w:w="2551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ind w:hanging="91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7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dec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2022  SÂMBĂTĂ</w:t>
            </w: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Educatie fizica si sport, Sala de sport,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>Simion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, 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>G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., Gr. 1</w:t>
            </w: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Introd. in analiza economico-financiara, Boldeanu F., Gr. 1, online</w:t>
            </w:r>
          </w:p>
        </w:tc>
      </w:tr>
      <w:tr w:rsidR="001968E6" w:rsidRPr="0009762B" w:rsidTr="0009762B">
        <w:trPr>
          <w:trHeight w:val="146"/>
        </w:trPr>
        <w:tc>
          <w:tcPr>
            <w:tcW w:w="392" w:type="dxa"/>
            <w:vMerge/>
            <w:textDirection w:val="btLr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 xml:space="preserve">10- 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11.40</w:t>
            </w: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1968E6" w:rsidRPr="0009762B" w:rsidRDefault="001968E6" w:rsidP="001968E6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1843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Educatie fizica si sport, Sala de sport,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>Simion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, 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>G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., Gr. 1</w:t>
            </w:r>
          </w:p>
        </w:tc>
        <w:tc>
          <w:tcPr>
            <w:tcW w:w="2551" w:type="dxa"/>
            <w:shd w:val="clear" w:color="auto" w:fill="FFCC99"/>
          </w:tcPr>
          <w:p w:rsidR="001968E6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Educatie fizica si sport, Sala de sport,</w:t>
            </w:r>
          </w:p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>Simion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, 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>G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., Gr. 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>2</w:t>
            </w:r>
          </w:p>
        </w:tc>
        <w:tc>
          <w:tcPr>
            <w:tcW w:w="2552" w:type="dxa"/>
            <w:shd w:val="clear" w:color="auto" w:fill="FFCC99"/>
          </w:tcPr>
          <w:p w:rsidR="001968E6" w:rsidRPr="0009762B" w:rsidRDefault="001968E6" w:rsidP="001968E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Introd. in analiza economico-financiara, Boldeanu F., Gr. 2, online</w:t>
            </w:r>
          </w:p>
        </w:tc>
      </w:tr>
      <w:tr w:rsidR="00F8106F" w:rsidRPr="0009762B" w:rsidTr="0009762B">
        <w:trPr>
          <w:trHeight w:val="146"/>
        </w:trPr>
        <w:tc>
          <w:tcPr>
            <w:tcW w:w="392" w:type="dxa"/>
            <w:vMerge/>
            <w:textDirection w:val="btLr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843" w:type="dxa"/>
            <w:shd w:val="clear" w:color="auto" w:fill="FFCC99"/>
          </w:tcPr>
          <w:p w:rsid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Educatie fizica si sport, Sala de sport,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fr-FR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>Simion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, 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>G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., Gr. 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>2</w:t>
            </w:r>
          </w:p>
        </w:tc>
        <w:tc>
          <w:tcPr>
            <w:tcW w:w="2551" w:type="dxa"/>
            <w:shd w:val="clear" w:color="auto" w:fill="FFCC99"/>
          </w:tcPr>
          <w:p w:rsidR="00F8106F" w:rsidRP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F8106F">
              <w:rPr>
                <w:rFonts w:ascii="Times New Roman" w:hAnsi="Times New Roman"/>
                <w:bCs/>
                <w:color w:val="FF0000"/>
                <w:lang w:val="ro-RO"/>
              </w:rPr>
              <w:t>Contabilitate fundamentală</w:t>
            </w:r>
          </w:p>
          <w:p w:rsidR="00F8106F" w:rsidRP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F8106F">
              <w:rPr>
                <w:rFonts w:ascii="Times New Roman" w:hAnsi="Times New Roman"/>
                <w:bCs/>
                <w:color w:val="FF0000"/>
                <w:lang w:val="ro-RO"/>
              </w:rPr>
              <w:t xml:space="preserve"> Baba, M., G1</w:t>
            </w:r>
          </w:p>
          <w:p w:rsidR="00F8106F" w:rsidRP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>BP1</w:t>
            </w:r>
          </w:p>
        </w:tc>
        <w:tc>
          <w:tcPr>
            <w:tcW w:w="2552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F8106F" w:rsidRPr="0009762B" w:rsidTr="0009762B">
        <w:trPr>
          <w:trHeight w:val="782"/>
        </w:trPr>
        <w:tc>
          <w:tcPr>
            <w:tcW w:w="392" w:type="dxa"/>
            <w:vMerge/>
            <w:textDirection w:val="btLr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Educatie fizica si sport, Sala de sport,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es-PE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>Simion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, 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>G</w:t>
            </w: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 xml:space="preserve">., Gr. </w:t>
            </w:r>
            <w:r>
              <w:rPr>
                <w:rFonts w:ascii="Times New Roman" w:hAnsi="Times New Roman"/>
                <w:bCs/>
                <w:color w:val="FF0000"/>
                <w:lang w:val="ro-RO"/>
              </w:rPr>
              <w:t>3</w:t>
            </w:r>
          </w:p>
        </w:tc>
        <w:tc>
          <w:tcPr>
            <w:tcW w:w="2551" w:type="dxa"/>
            <w:shd w:val="clear" w:color="auto" w:fill="FFCC99"/>
          </w:tcPr>
          <w:p w:rsidR="00F8106F" w:rsidRP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F8106F">
              <w:rPr>
                <w:rFonts w:ascii="Times New Roman" w:hAnsi="Times New Roman"/>
                <w:bCs/>
                <w:color w:val="FF0000"/>
                <w:lang w:val="ro-RO"/>
              </w:rPr>
              <w:t>Contabilitate fundamentală</w:t>
            </w:r>
          </w:p>
          <w:p w:rsidR="00F8106F" w:rsidRP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F8106F">
              <w:rPr>
                <w:rFonts w:ascii="Times New Roman" w:hAnsi="Times New Roman"/>
                <w:bCs/>
                <w:color w:val="FF0000"/>
                <w:lang w:val="ro-RO"/>
              </w:rPr>
              <w:t xml:space="preserve"> Baba, M., G2</w:t>
            </w:r>
          </w:p>
          <w:p w:rsidR="00F8106F" w:rsidRP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  <w:r>
              <w:rPr>
                <w:rFonts w:ascii="Times New Roman" w:hAnsi="Times New Roman"/>
                <w:bCs/>
                <w:color w:val="FF0000"/>
                <w:lang w:val="ro-RO"/>
              </w:rPr>
              <w:t>BP1</w:t>
            </w:r>
          </w:p>
        </w:tc>
        <w:tc>
          <w:tcPr>
            <w:tcW w:w="2552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F8106F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8 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decemb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2022 DUMINICĂ</w:t>
            </w: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Management,  Runceanu Albu  C.., BP5, Gr.1</w:t>
            </w: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bookmarkStart w:id="0" w:name="_GoBack"/>
            <w:bookmarkEnd w:id="0"/>
          </w:p>
        </w:tc>
        <w:tc>
          <w:tcPr>
            <w:tcW w:w="2552" w:type="dxa"/>
            <w:shd w:val="clear" w:color="auto" w:fill="FFCC99"/>
          </w:tcPr>
          <w:p w:rsid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Audit financiar, 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Lapteș, R., Gr. 1, online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F8106F" w:rsidRPr="0009762B" w:rsidTr="0009762B">
        <w:trPr>
          <w:trHeight w:val="146"/>
        </w:trPr>
        <w:tc>
          <w:tcPr>
            <w:tcW w:w="392" w:type="dxa"/>
            <w:vMerge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Management,  Runceanu Albu  C.., BP5, Gr.2</w:t>
            </w: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Audit financiar, 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Lapteș, R., Gr. 2, online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</w:p>
        </w:tc>
      </w:tr>
      <w:tr w:rsidR="00F8106F" w:rsidRPr="0009762B" w:rsidTr="0009762B">
        <w:trPr>
          <w:trHeight w:val="146"/>
        </w:trPr>
        <w:tc>
          <w:tcPr>
            <w:tcW w:w="392" w:type="dxa"/>
            <w:vMerge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de-DE"/>
              </w:rPr>
              <w:t>Management,  Runceanu Albu  C.., ., BP5, Gr.3</w:t>
            </w: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F8106F" w:rsidRPr="0009762B" w:rsidTr="0009762B">
        <w:trPr>
          <w:trHeight w:val="575"/>
        </w:trPr>
        <w:tc>
          <w:tcPr>
            <w:tcW w:w="392" w:type="dxa"/>
            <w:vMerge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F8106F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4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ianua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2023 SAMBATA</w:t>
            </w: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Management,  Runceanu Albu  C.., online, Gr.1</w:t>
            </w: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Finanțele firmei Boldeanu, F., Gr. 1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online</w:t>
            </w:r>
          </w:p>
        </w:tc>
        <w:tc>
          <w:tcPr>
            <w:tcW w:w="2552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F8106F" w:rsidRPr="0009762B" w:rsidTr="0009762B">
        <w:trPr>
          <w:trHeight w:val="146"/>
        </w:trPr>
        <w:tc>
          <w:tcPr>
            <w:tcW w:w="392" w:type="dxa"/>
            <w:vMerge/>
            <w:textDirection w:val="btLr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Management,  Runceanu Albu  C.., online, Gr.2</w:t>
            </w: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Finanțele firmei Boldeanu, F., Gr. 1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online</w:t>
            </w:r>
          </w:p>
        </w:tc>
        <w:tc>
          <w:tcPr>
            <w:tcW w:w="2552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F8106F" w:rsidRPr="0009762B" w:rsidTr="0009762B">
        <w:trPr>
          <w:trHeight w:val="146"/>
        </w:trPr>
        <w:tc>
          <w:tcPr>
            <w:tcW w:w="392" w:type="dxa"/>
            <w:vMerge/>
            <w:textDirection w:val="btLr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843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de-DE"/>
              </w:rPr>
              <w:t>Management,  Runceanu Albu  C.., online, Gr.3</w:t>
            </w: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2552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F8106F" w:rsidRPr="0009762B" w:rsidTr="0009762B">
        <w:trPr>
          <w:trHeight w:val="146"/>
        </w:trPr>
        <w:tc>
          <w:tcPr>
            <w:tcW w:w="392" w:type="dxa"/>
            <w:vMerge/>
            <w:textDirection w:val="btLr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  <w:p w:rsid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  <w:p w:rsid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  <w:p w:rsid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es-PE"/>
              </w:rPr>
            </w:pP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2552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F8106F" w:rsidRPr="0009762B" w:rsidTr="0009762B">
        <w:trPr>
          <w:trHeight w:val="146"/>
        </w:trPr>
        <w:tc>
          <w:tcPr>
            <w:tcW w:w="392" w:type="dxa"/>
            <w:vMerge w:val="restart"/>
            <w:textDirection w:val="btLr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5 </w:t>
            </w:r>
            <w:proofErr w:type="spellStart"/>
            <w:r w:rsidRPr="0009762B">
              <w:rPr>
                <w:rFonts w:ascii="Times New Roman" w:hAnsi="Times New Roman"/>
                <w:bCs/>
              </w:rPr>
              <w:t>ianuarie</w:t>
            </w:r>
            <w:proofErr w:type="spellEnd"/>
            <w:r w:rsidRPr="0009762B">
              <w:rPr>
                <w:rFonts w:ascii="Times New Roman" w:hAnsi="Times New Roman"/>
                <w:bCs/>
              </w:rPr>
              <w:t xml:space="preserve">  2023 - DUMINICĂ</w:t>
            </w: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8 – 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9,40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Educatie fizica si sport,online, </w:t>
            </w:r>
            <w:r>
              <w:rPr>
                <w:rFonts w:ascii="Times New Roman" w:hAnsi="Times New Roman"/>
                <w:bCs/>
                <w:lang w:val="ro-RO"/>
              </w:rPr>
              <w:t>Simion, G.,</w:t>
            </w:r>
            <w:r w:rsidRPr="0009762B">
              <w:rPr>
                <w:rFonts w:ascii="Times New Roman" w:hAnsi="Times New Roman"/>
                <w:bCs/>
                <w:lang w:val="ro-RO"/>
              </w:rPr>
              <w:t xml:space="preserve"> Gr. 1</w:t>
            </w: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Programarea calculatoarelor, Antonoaie, V., Gr. 1</w:t>
            </w:r>
          </w:p>
          <w:p w:rsid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DP4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Audit financiar,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 Lapteș, R., Gr. 1, online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F8106F" w:rsidRPr="0009762B" w:rsidTr="0009762B">
        <w:trPr>
          <w:trHeight w:val="146"/>
        </w:trPr>
        <w:tc>
          <w:tcPr>
            <w:tcW w:w="392" w:type="dxa"/>
            <w:vMerge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 xml:space="preserve">10- 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1.40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43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Educatie fizica si sport,online, </w:t>
            </w:r>
            <w:r>
              <w:rPr>
                <w:rFonts w:ascii="Times New Roman" w:hAnsi="Times New Roman"/>
                <w:bCs/>
                <w:lang w:val="ro-RO"/>
              </w:rPr>
              <w:t xml:space="preserve"> Simion, G.,</w:t>
            </w:r>
            <w:r w:rsidRPr="0009762B">
              <w:rPr>
                <w:rFonts w:ascii="Times New Roman" w:hAnsi="Times New Roman"/>
                <w:bCs/>
                <w:lang w:val="ro-RO"/>
              </w:rPr>
              <w:t xml:space="preserve"> Gr. 2</w:t>
            </w: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ro-RO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Programarea calculatoarelor, Antonoaie, V., Gr. 2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color w:val="FF0000"/>
                <w:lang w:val="es-ES"/>
              </w:rPr>
            </w:pPr>
            <w:r w:rsidRPr="0009762B">
              <w:rPr>
                <w:rFonts w:ascii="Times New Roman" w:hAnsi="Times New Roman"/>
                <w:bCs/>
                <w:color w:val="FF0000"/>
                <w:lang w:val="ro-RO"/>
              </w:rPr>
              <w:t>DP4</w:t>
            </w:r>
          </w:p>
        </w:tc>
        <w:tc>
          <w:tcPr>
            <w:tcW w:w="2552" w:type="dxa"/>
            <w:shd w:val="clear" w:color="auto" w:fill="FFCC99"/>
          </w:tcPr>
          <w:p w:rsidR="00F8106F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Audit financiar, 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>Lapteș, R., Gr. 2, online</w:t>
            </w:r>
          </w:p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</w:p>
        </w:tc>
      </w:tr>
      <w:tr w:rsidR="00F8106F" w:rsidRPr="0009762B" w:rsidTr="0009762B">
        <w:trPr>
          <w:trHeight w:val="146"/>
        </w:trPr>
        <w:tc>
          <w:tcPr>
            <w:tcW w:w="392" w:type="dxa"/>
            <w:vMerge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it-IT"/>
              </w:rPr>
              <w:t>12.00- 13.40</w:t>
            </w: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1843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09762B">
              <w:rPr>
                <w:rFonts w:ascii="Times New Roman" w:hAnsi="Times New Roman"/>
                <w:bCs/>
                <w:lang w:val="ro-RO"/>
              </w:rPr>
              <w:t xml:space="preserve">Educatie fizica si sport,online, </w:t>
            </w:r>
            <w:r>
              <w:rPr>
                <w:rFonts w:ascii="Times New Roman" w:hAnsi="Times New Roman"/>
                <w:bCs/>
                <w:lang w:val="ro-RO"/>
              </w:rPr>
              <w:t xml:space="preserve"> Simion, G.,</w:t>
            </w:r>
            <w:r w:rsidRPr="0009762B">
              <w:rPr>
                <w:rFonts w:ascii="Times New Roman" w:hAnsi="Times New Roman"/>
                <w:bCs/>
                <w:lang w:val="ro-RO"/>
              </w:rPr>
              <w:t xml:space="preserve"> Gr. 3</w:t>
            </w: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  <w:tr w:rsidR="00F8106F" w:rsidRPr="0009762B" w:rsidTr="0009762B">
        <w:trPr>
          <w:trHeight w:val="575"/>
        </w:trPr>
        <w:tc>
          <w:tcPr>
            <w:tcW w:w="392" w:type="dxa"/>
            <w:vMerge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92" w:type="dxa"/>
          </w:tcPr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:rsidR="00F8106F" w:rsidRPr="0009762B" w:rsidRDefault="00F8106F" w:rsidP="00F8106F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09762B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43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1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2552" w:type="dxa"/>
            <w:shd w:val="clear" w:color="auto" w:fill="FFCC99"/>
          </w:tcPr>
          <w:p w:rsidR="00F8106F" w:rsidRPr="0009762B" w:rsidRDefault="00F8106F" w:rsidP="00F8106F">
            <w:pPr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</w:tr>
    </w:tbl>
    <w:p w:rsidR="005F0C26" w:rsidRPr="007422E9" w:rsidRDefault="005F0C26" w:rsidP="0009762B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:rsidR="005F0C26" w:rsidRPr="00236D69" w:rsidRDefault="005F0C26" w:rsidP="0009762B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sectPr w:rsidR="005F0C26" w:rsidRPr="00236D69" w:rsidSect="00A55B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07" w:orient="landscape" w:code="9"/>
      <w:pgMar w:top="720" w:right="255" w:bottom="720" w:left="459" w:header="0" w:footer="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7D39" w:rsidRDefault="00467D39" w:rsidP="00813854">
      <w:pPr>
        <w:spacing w:after="0" w:line="240" w:lineRule="auto"/>
      </w:pPr>
      <w:r>
        <w:separator/>
      </w:r>
    </w:p>
  </w:endnote>
  <w:endnote w:type="continuationSeparator" w:id="0">
    <w:p w:rsidR="00467D39" w:rsidRDefault="00467D39" w:rsidP="00813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106F" w:rsidRDefault="00F810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106F" w:rsidRDefault="00F810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106F" w:rsidRDefault="00F810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7D39" w:rsidRDefault="00467D39" w:rsidP="00813854">
      <w:pPr>
        <w:spacing w:after="0" w:line="240" w:lineRule="auto"/>
      </w:pPr>
      <w:r>
        <w:separator/>
      </w:r>
    </w:p>
  </w:footnote>
  <w:footnote w:type="continuationSeparator" w:id="0">
    <w:p w:rsidR="00467D39" w:rsidRDefault="00467D39" w:rsidP="00813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106F" w:rsidRDefault="00F810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106F" w:rsidRDefault="00F810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106F" w:rsidRDefault="00F810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AC03CD"/>
    <w:multiLevelType w:val="hybridMultilevel"/>
    <w:tmpl w:val="6618068A"/>
    <w:lvl w:ilvl="0" w:tplc="041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5D6E77"/>
    <w:multiLevelType w:val="hybridMultilevel"/>
    <w:tmpl w:val="22ECFB3E"/>
    <w:lvl w:ilvl="0" w:tplc="306C05C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FF0000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BB5344"/>
    <w:multiLevelType w:val="hybridMultilevel"/>
    <w:tmpl w:val="6B6ED968"/>
    <w:lvl w:ilvl="0" w:tplc="1BE801F4">
      <w:start w:val="11"/>
      <w:numFmt w:val="bullet"/>
      <w:lvlText w:val="-"/>
      <w:lvlJc w:val="left"/>
      <w:pPr>
        <w:ind w:left="473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azNDEwMzIxNTZX0lEKTi0uzszPAykwqgUAY+AV+CwAAAA="/>
  </w:docVars>
  <w:rsids>
    <w:rsidRoot w:val="00612621"/>
    <w:rsid w:val="00000F8A"/>
    <w:rsid w:val="00001C08"/>
    <w:rsid w:val="00002097"/>
    <w:rsid w:val="000041EF"/>
    <w:rsid w:val="0000429E"/>
    <w:rsid w:val="00004780"/>
    <w:rsid w:val="00004AC5"/>
    <w:rsid w:val="00004DC6"/>
    <w:rsid w:val="000053C6"/>
    <w:rsid w:val="000055F0"/>
    <w:rsid w:val="00006B2F"/>
    <w:rsid w:val="0000798C"/>
    <w:rsid w:val="00007E46"/>
    <w:rsid w:val="00010628"/>
    <w:rsid w:val="000124B3"/>
    <w:rsid w:val="00014B79"/>
    <w:rsid w:val="0001798B"/>
    <w:rsid w:val="000209BE"/>
    <w:rsid w:val="00020ECC"/>
    <w:rsid w:val="0002117D"/>
    <w:rsid w:val="00021B0D"/>
    <w:rsid w:val="000221F9"/>
    <w:rsid w:val="00023309"/>
    <w:rsid w:val="00024A99"/>
    <w:rsid w:val="00024B6D"/>
    <w:rsid w:val="00026B0A"/>
    <w:rsid w:val="00027A49"/>
    <w:rsid w:val="000308A0"/>
    <w:rsid w:val="00030959"/>
    <w:rsid w:val="00030C68"/>
    <w:rsid w:val="00030D5F"/>
    <w:rsid w:val="00031BCF"/>
    <w:rsid w:val="00031DD8"/>
    <w:rsid w:val="000327C5"/>
    <w:rsid w:val="000327E3"/>
    <w:rsid w:val="000339D0"/>
    <w:rsid w:val="00033E84"/>
    <w:rsid w:val="00034559"/>
    <w:rsid w:val="00035727"/>
    <w:rsid w:val="000363DD"/>
    <w:rsid w:val="000364FA"/>
    <w:rsid w:val="000406A1"/>
    <w:rsid w:val="0004330B"/>
    <w:rsid w:val="00043C26"/>
    <w:rsid w:val="0004412A"/>
    <w:rsid w:val="0004447F"/>
    <w:rsid w:val="000447EF"/>
    <w:rsid w:val="0004496B"/>
    <w:rsid w:val="00044980"/>
    <w:rsid w:val="00047E0A"/>
    <w:rsid w:val="000514DD"/>
    <w:rsid w:val="00051E07"/>
    <w:rsid w:val="00054FCA"/>
    <w:rsid w:val="00060DDE"/>
    <w:rsid w:val="00060FF0"/>
    <w:rsid w:val="00061BE9"/>
    <w:rsid w:val="00062224"/>
    <w:rsid w:val="000628F9"/>
    <w:rsid w:val="0006314F"/>
    <w:rsid w:val="0006345D"/>
    <w:rsid w:val="0006408C"/>
    <w:rsid w:val="00064EB1"/>
    <w:rsid w:val="00065C16"/>
    <w:rsid w:val="0007075A"/>
    <w:rsid w:val="000708CD"/>
    <w:rsid w:val="00073A5E"/>
    <w:rsid w:val="00073F87"/>
    <w:rsid w:val="00074040"/>
    <w:rsid w:val="000744C3"/>
    <w:rsid w:val="000753E9"/>
    <w:rsid w:val="00076B9B"/>
    <w:rsid w:val="0008025F"/>
    <w:rsid w:val="000804D0"/>
    <w:rsid w:val="000808A1"/>
    <w:rsid w:val="00081623"/>
    <w:rsid w:val="00082086"/>
    <w:rsid w:val="00082CAA"/>
    <w:rsid w:val="00082F02"/>
    <w:rsid w:val="00082FD3"/>
    <w:rsid w:val="0008333B"/>
    <w:rsid w:val="0008434F"/>
    <w:rsid w:val="0008597D"/>
    <w:rsid w:val="000863C8"/>
    <w:rsid w:val="00086C39"/>
    <w:rsid w:val="00086C57"/>
    <w:rsid w:val="00086D24"/>
    <w:rsid w:val="00091FF4"/>
    <w:rsid w:val="0009365A"/>
    <w:rsid w:val="00093EB8"/>
    <w:rsid w:val="00094393"/>
    <w:rsid w:val="0009665A"/>
    <w:rsid w:val="00096871"/>
    <w:rsid w:val="0009762B"/>
    <w:rsid w:val="000A0DF0"/>
    <w:rsid w:val="000A1590"/>
    <w:rsid w:val="000A1AA1"/>
    <w:rsid w:val="000A2564"/>
    <w:rsid w:val="000A2F6E"/>
    <w:rsid w:val="000A35D2"/>
    <w:rsid w:val="000A3FA7"/>
    <w:rsid w:val="000A4399"/>
    <w:rsid w:val="000A47FD"/>
    <w:rsid w:val="000A49DF"/>
    <w:rsid w:val="000A49E3"/>
    <w:rsid w:val="000A4B14"/>
    <w:rsid w:val="000A5722"/>
    <w:rsid w:val="000A5F83"/>
    <w:rsid w:val="000A60EF"/>
    <w:rsid w:val="000A6DDA"/>
    <w:rsid w:val="000A76E6"/>
    <w:rsid w:val="000A7E72"/>
    <w:rsid w:val="000B073C"/>
    <w:rsid w:val="000B081B"/>
    <w:rsid w:val="000B154B"/>
    <w:rsid w:val="000B1A96"/>
    <w:rsid w:val="000B29DC"/>
    <w:rsid w:val="000B4A01"/>
    <w:rsid w:val="000B5175"/>
    <w:rsid w:val="000B5567"/>
    <w:rsid w:val="000B5BF3"/>
    <w:rsid w:val="000B6CFD"/>
    <w:rsid w:val="000C3542"/>
    <w:rsid w:val="000C52CA"/>
    <w:rsid w:val="000C5A76"/>
    <w:rsid w:val="000D0D59"/>
    <w:rsid w:val="000D181D"/>
    <w:rsid w:val="000D2000"/>
    <w:rsid w:val="000D2FED"/>
    <w:rsid w:val="000D347E"/>
    <w:rsid w:val="000D3E54"/>
    <w:rsid w:val="000D456E"/>
    <w:rsid w:val="000D4CE3"/>
    <w:rsid w:val="000D667B"/>
    <w:rsid w:val="000D66F1"/>
    <w:rsid w:val="000E0147"/>
    <w:rsid w:val="000E1438"/>
    <w:rsid w:val="000E30A1"/>
    <w:rsid w:val="000E3B8D"/>
    <w:rsid w:val="000E45C6"/>
    <w:rsid w:val="000E5A2E"/>
    <w:rsid w:val="000E5D2B"/>
    <w:rsid w:val="000E6262"/>
    <w:rsid w:val="000E6EBD"/>
    <w:rsid w:val="000E7BC9"/>
    <w:rsid w:val="000F145D"/>
    <w:rsid w:val="000F1BAB"/>
    <w:rsid w:val="000F20E5"/>
    <w:rsid w:val="000F3B92"/>
    <w:rsid w:val="000F3D04"/>
    <w:rsid w:val="000F3FEF"/>
    <w:rsid w:val="000F4A6A"/>
    <w:rsid w:val="000F4AD4"/>
    <w:rsid w:val="000F4E22"/>
    <w:rsid w:val="00100401"/>
    <w:rsid w:val="001006AF"/>
    <w:rsid w:val="0010176D"/>
    <w:rsid w:val="001020F6"/>
    <w:rsid w:val="00102675"/>
    <w:rsid w:val="00103242"/>
    <w:rsid w:val="00105FA2"/>
    <w:rsid w:val="00106426"/>
    <w:rsid w:val="00107D1C"/>
    <w:rsid w:val="00107E4A"/>
    <w:rsid w:val="00110071"/>
    <w:rsid w:val="00110E6C"/>
    <w:rsid w:val="00110EDA"/>
    <w:rsid w:val="00111B64"/>
    <w:rsid w:val="00113462"/>
    <w:rsid w:val="00113A4D"/>
    <w:rsid w:val="00113ACD"/>
    <w:rsid w:val="0011442A"/>
    <w:rsid w:val="001146AD"/>
    <w:rsid w:val="00115744"/>
    <w:rsid w:val="0011581D"/>
    <w:rsid w:val="0011617D"/>
    <w:rsid w:val="001178B4"/>
    <w:rsid w:val="00117FF6"/>
    <w:rsid w:val="00121341"/>
    <w:rsid w:val="001214C9"/>
    <w:rsid w:val="00122799"/>
    <w:rsid w:val="00123BB0"/>
    <w:rsid w:val="00124207"/>
    <w:rsid w:val="00124859"/>
    <w:rsid w:val="00125E4D"/>
    <w:rsid w:val="00125F0D"/>
    <w:rsid w:val="00125F71"/>
    <w:rsid w:val="001267EA"/>
    <w:rsid w:val="00130E42"/>
    <w:rsid w:val="0013102E"/>
    <w:rsid w:val="00131AD1"/>
    <w:rsid w:val="001330E8"/>
    <w:rsid w:val="001334EC"/>
    <w:rsid w:val="001337CD"/>
    <w:rsid w:val="001338D1"/>
    <w:rsid w:val="00133F9B"/>
    <w:rsid w:val="00135047"/>
    <w:rsid w:val="001376A4"/>
    <w:rsid w:val="00137991"/>
    <w:rsid w:val="00137C0A"/>
    <w:rsid w:val="00140F89"/>
    <w:rsid w:val="00141572"/>
    <w:rsid w:val="001421AD"/>
    <w:rsid w:val="00142C4B"/>
    <w:rsid w:val="001446B9"/>
    <w:rsid w:val="00144972"/>
    <w:rsid w:val="0014556C"/>
    <w:rsid w:val="001457BC"/>
    <w:rsid w:val="00145C0A"/>
    <w:rsid w:val="00145C3E"/>
    <w:rsid w:val="00147251"/>
    <w:rsid w:val="00147516"/>
    <w:rsid w:val="00147A91"/>
    <w:rsid w:val="00147E4D"/>
    <w:rsid w:val="00150870"/>
    <w:rsid w:val="00152F71"/>
    <w:rsid w:val="001539A7"/>
    <w:rsid w:val="00153F71"/>
    <w:rsid w:val="001542A9"/>
    <w:rsid w:val="001557F5"/>
    <w:rsid w:val="001571B7"/>
    <w:rsid w:val="001572BF"/>
    <w:rsid w:val="001578DE"/>
    <w:rsid w:val="00157A1C"/>
    <w:rsid w:val="00160D56"/>
    <w:rsid w:val="001613A3"/>
    <w:rsid w:val="0016160E"/>
    <w:rsid w:val="00161982"/>
    <w:rsid w:val="00162A8F"/>
    <w:rsid w:val="0016322C"/>
    <w:rsid w:val="0016348A"/>
    <w:rsid w:val="0016407C"/>
    <w:rsid w:val="00164DDB"/>
    <w:rsid w:val="001650C0"/>
    <w:rsid w:val="00167256"/>
    <w:rsid w:val="0017111F"/>
    <w:rsid w:val="00171F8B"/>
    <w:rsid w:val="00172305"/>
    <w:rsid w:val="00172D3A"/>
    <w:rsid w:val="00172F13"/>
    <w:rsid w:val="001731D1"/>
    <w:rsid w:val="0017466E"/>
    <w:rsid w:val="00175F92"/>
    <w:rsid w:val="0017775B"/>
    <w:rsid w:val="00177CBA"/>
    <w:rsid w:val="00183729"/>
    <w:rsid w:val="00183EB3"/>
    <w:rsid w:val="00183FFF"/>
    <w:rsid w:val="00184DB0"/>
    <w:rsid w:val="0018617F"/>
    <w:rsid w:val="001865EF"/>
    <w:rsid w:val="00191854"/>
    <w:rsid w:val="001923A5"/>
    <w:rsid w:val="00192B64"/>
    <w:rsid w:val="00192F0B"/>
    <w:rsid w:val="001938E1"/>
    <w:rsid w:val="001940E2"/>
    <w:rsid w:val="00195A38"/>
    <w:rsid w:val="00196652"/>
    <w:rsid w:val="001968E6"/>
    <w:rsid w:val="001975E0"/>
    <w:rsid w:val="001A1E38"/>
    <w:rsid w:val="001A25C8"/>
    <w:rsid w:val="001A3430"/>
    <w:rsid w:val="001A3D5B"/>
    <w:rsid w:val="001A63A4"/>
    <w:rsid w:val="001B0D19"/>
    <w:rsid w:val="001B1488"/>
    <w:rsid w:val="001B35F5"/>
    <w:rsid w:val="001B5B9B"/>
    <w:rsid w:val="001B600E"/>
    <w:rsid w:val="001B6C6E"/>
    <w:rsid w:val="001B7D46"/>
    <w:rsid w:val="001C0226"/>
    <w:rsid w:val="001C05B3"/>
    <w:rsid w:val="001C096A"/>
    <w:rsid w:val="001C0B71"/>
    <w:rsid w:val="001C10A3"/>
    <w:rsid w:val="001C11B5"/>
    <w:rsid w:val="001C14DF"/>
    <w:rsid w:val="001C2AE3"/>
    <w:rsid w:val="001C43DF"/>
    <w:rsid w:val="001C63A1"/>
    <w:rsid w:val="001C70D3"/>
    <w:rsid w:val="001C7881"/>
    <w:rsid w:val="001C7A1D"/>
    <w:rsid w:val="001C7D3B"/>
    <w:rsid w:val="001D2779"/>
    <w:rsid w:val="001D2C37"/>
    <w:rsid w:val="001D2D61"/>
    <w:rsid w:val="001D374E"/>
    <w:rsid w:val="001D5323"/>
    <w:rsid w:val="001D5386"/>
    <w:rsid w:val="001D5573"/>
    <w:rsid w:val="001D5F4E"/>
    <w:rsid w:val="001D6542"/>
    <w:rsid w:val="001D6636"/>
    <w:rsid w:val="001D677B"/>
    <w:rsid w:val="001D6A8E"/>
    <w:rsid w:val="001E0443"/>
    <w:rsid w:val="001E1757"/>
    <w:rsid w:val="001E2063"/>
    <w:rsid w:val="001E240F"/>
    <w:rsid w:val="001E36C9"/>
    <w:rsid w:val="001E44EB"/>
    <w:rsid w:val="001E4F62"/>
    <w:rsid w:val="001E5D58"/>
    <w:rsid w:val="001E6122"/>
    <w:rsid w:val="001E612B"/>
    <w:rsid w:val="001E6AEE"/>
    <w:rsid w:val="001E7283"/>
    <w:rsid w:val="001F00D4"/>
    <w:rsid w:val="001F027A"/>
    <w:rsid w:val="001F05D0"/>
    <w:rsid w:val="001F25A0"/>
    <w:rsid w:val="001F2C4D"/>
    <w:rsid w:val="001F3258"/>
    <w:rsid w:val="001F3717"/>
    <w:rsid w:val="001F5A49"/>
    <w:rsid w:val="001F5F2E"/>
    <w:rsid w:val="001F6ABE"/>
    <w:rsid w:val="001F7168"/>
    <w:rsid w:val="00201ABF"/>
    <w:rsid w:val="00201EDA"/>
    <w:rsid w:val="00202595"/>
    <w:rsid w:val="00202DB0"/>
    <w:rsid w:val="00203E20"/>
    <w:rsid w:val="002074F4"/>
    <w:rsid w:val="00207853"/>
    <w:rsid w:val="00211201"/>
    <w:rsid w:val="00211C23"/>
    <w:rsid w:val="002138B0"/>
    <w:rsid w:val="00214D70"/>
    <w:rsid w:val="0021503A"/>
    <w:rsid w:val="00215EA8"/>
    <w:rsid w:val="0022138C"/>
    <w:rsid w:val="0022332B"/>
    <w:rsid w:val="00223DD4"/>
    <w:rsid w:val="00224D5C"/>
    <w:rsid w:val="00225801"/>
    <w:rsid w:val="0022754C"/>
    <w:rsid w:val="002326B7"/>
    <w:rsid w:val="00232886"/>
    <w:rsid w:val="00233A1D"/>
    <w:rsid w:val="00234B96"/>
    <w:rsid w:val="00236511"/>
    <w:rsid w:val="00236D69"/>
    <w:rsid w:val="002405FD"/>
    <w:rsid w:val="00240BA0"/>
    <w:rsid w:val="00242E8E"/>
    <w:rsid w:val="00244BEF"/>
    <w:rsid w:val="00246A01"/>
    <w:rsid w:val="0024733E"/>
    <w:rsid w:val="00247512"/>
    <w:rsid w:val="00247B23"/>
    <w:rsid w:val="00250385"/>
    <w:rsid w:val="002517D2"/>
    <w:rsid w:val="002528F4"/>
    <w:rsid w:val="0025300B"/>
    <w:rsid w:val="002530AD"/>
    <w:rsid w:val="002541FB"/>
    <w:rsid w:val="00254280"/>
    <w:rsid w:val="0025648F"/>
    <w:rsid w:val="00256CFE"/>
    <w:rsid w:val="00257A07"/>
    <w:rsid w:val="0026075C"/>
    <w:rsid w:val="002612FF"/>
    <w:rsid w:val="00261825"/>
    <w:rsid w:val="00264CB9"/>
    <w:rsid w:val="00264E2C"/>
    <w:rsid w:val="0026519B"/>
    <w:rsid w:val="00265A75"/>
    <w:rsid w:val="00265F15"/>
    <w:rsid w:val="002666CF"/>
    <w:rsid w:val="00267508"/>
    <w:rsid w:val="0027238E"/>
    <w:rsid w:val="00273243"/>
    <w:rsid w:val="00274378"/>
    <w:rsid w:val="00274524"/>
    <w:rsid w:val="0028024A"/>
    <w:rsid w:val="002805B9"/>
    <w:rsid w:val="0028152F"/>
    <w:rsid w:val="0028179F"/>
    <w:rsid w:val="00281E52"/>
    <w:rsid w:val="0028229D"/>
    <w:rsid w:val="00283451"/>
    <w:rsid w:val="00285782"/>
    <w:rsid w:val="00287A73"/>
    <w:rsid w:val="002904FE"/>
    <w:rsid w:val="00290BCC"/>
    <w:rsid w:val="00291893"/>
    <w:rsid w:val="00292BC8"/>
    <w:rsid w:val="00293223"/>
    <w:rsid w:val="00293D91"/>
    <w:rsid w:val="00294522"/>
    <w:rsid w:val="0029571E"/>
    <w:rsid w:val="002959F2"/>
    <w:rsid w:val="0029621D"/>
    <w:rsid w:val="002A0E76"/>
    <w:rsid w:val="002A2972"/>
    <w:rsid w:val="002A3526"/>
    <w:rsid w:val="002A790B"/>
    <w:rsid w:val="002B2217"/>
    <w:rsid w:val="002B34B2"/>
    <w:rsid w:val="002B3C8F"/>
    <w:rsid w:val="002B4997"/>
    <w:rsid w:val="002B4C0C"/>
    <w:rsid w:val="002B51DD"/>
    <w:rsid w:val="002B53D7"/>
    <w:rsid w:val="002B545B"/>
    <w:rsid w:val="002B70A6"/>
    <w:rsid w:val="002B7183"/>
    <w:rsid w:val="002B77E7"/>
    <w:rsid w:val="002B7868"/>
    <w:rsid w:val="002B79D7"/>
    <w:rsid w:val="002C0F52"/>
    <w:rsid w:val="002C1842"/>
    <w:rsid w:val="002C29BE"/>
    <w:rsid w:val="002C2C95"/>
    <w:rsid w:val="002C4275"/>
    <w:rsid w:val="002C4307"/>
    <w:rsid w:val="002C56A9"/>
    <w:rsid w:val="002C5731"/>
    <w:rsid w:val="002C7AA2"/>
    <w:rsid w:val="002D0284"/>
    <w:rsid w:val="002D2390"/>
    <w:rsid w:val="002D5FBA"/>
    <w:rsid w:val="002D62B7"/>
    <w:rsid w:val="002E03A2"/>
    <w:rsid w:val="002E1173"/>
    <w:rsid w:val="002E1368"/>
    <w:rsid w:val="002E2CA9"/>
    <w:rsid w:val="002E2FA7"/>
    <w:rsid w:val="002E49E9"/>
    <w:rsid w:val="002E7251"/>
    <w:rsid w:val="002E72D3"/>
    <w:rsid w:val="002F16B7"/>
    <w:rsid w:val="002F297B"/>
    <w:rsid w:val="002F2E61"/>
    <w:rsid w:val="002F2FDE"/>
    <w:rsid w:val="002F34DD"/>
    <w:rsid w:val="002F3510"/>
    <w:rsid w:val="002F3833"/>
    <w:rsid w:val="002F40B6"/>
    <w:rsid w:val="002F4C95"/>
    <w:rsid w:val="0030023E"/>
    <w:rsid w:val="00300753"/>
    <w:rsid w:val="00301981"/>
    <w:rsid w:val="00302237"/>
    <w:rsid w:val="00304585"/>
    <w:rsid w:val="0030675A"/>
    <w:rsid w:val="00306F41"/>
    <w:rsid w:val="00310289"/>
    <w:rsid w:val="003105A7"/>
    <w:rsid w:val="0031060F"/>
    <w:rsid w:val="00310A34"/>
    <w:rsid w:val="003114BE"/>
    <w:rsid w:val="003115E9"/>
    <w:rsid w:val="0031222C"/>
    <w:rsid w:val="00312733"/>
    <w:rsid w:val="00313186"/>
    <w:rsid w:val="003139B3"/>
    <w:rsid w:val="00313B8A"/>
    <w:rsid w:val="00313D06"/>
    <w:rsid w:val="00313F8D"/>
    <w:rsid w:val="00315906"/>
    <w:rsid w:val="0031763E"/>
    <w:rsid w:val="00317856"/>
    <w:rsid w:val="00317F6D"/>
    <w:rsid w:val="00321549"/>
    <w:rsid w:val="003234F4"/>
    <w:rsid w:val="00325DC0"/>
    <w:rsid w:val="00326897"/>
    <w:rsid w:val="00327221"/>
    <w:rsid w:val="0032767D"/>
    <w:rsid w:val="00327C12"/>
    <w:rsid w:val="00330D34"/>
    <w:rsid w:val="00332A58"/>
    <w:rsid w:val="00332FB9"/>
    <w:rsid w:val="00333426"/>
    <w:rsid w:val="0033378E"/>
    <w:rsid w:val="003341F7"/>
    <w:rsid w:val="00334CE2"/>
    <w:rsid w:val="00336F43"/>
    <w:rsid w:val="00340982"/>
    <w:rsid w:val="00340AC7"/>
    <w:rsid w:val="0034175C"/>
    <w:rsid w:val="00342557"/>
    <w:rsid w:val="003426AE"/>
    <w:rsid w:val="00342EFB"/>
    <w:rsid w:val="0034313A"/>
    <w:rsid w:val="003442FE"/>
    <w:rsid w:val="00344332"/>
    <w:rsid w:val="00344FAA"/>
    <w:rsid w:val="003453FF"/>
    <w:rsid w:val="0034631C"/>
    <w:rsid w:val="00346520"/>
    <w:rsid w:val="0034655C"/>
    <w:rsid w:val="00346575"/>
    <w:rsid w:val="00346EBC"/>
    <w:rsid w:val="003505B6"/>
    <w:rsid w:val="0035092F"/>
    <w:rsid w:val="0035106F"/>
    <w:rsid w:val="003518C4"/>
    <w:rsid w:val="00352359"/>
    <w:rsid w:val="00352C3B"/>
    <w:rsid w:val="00352E37"/>
    <w:rsid w:val="00353EEE"/>
    <w:rsid w:val="00355379"/>
    <w:rsid w:val="0035570D"/>
    <w:rsid w:val="00356AC9"/>
    <w:rsid w:val="0035720D"/>
    <w:rsid w:val="00357A4F"/>
    <w:rsid w:val="00360773"/>
    <w:rsid w:val="00360857"/>
    <w:rsid w:val="00361FB7"/>
    <w:rsid w:val="00362834"/>
    <w:rsid w:val="00362BB1"/>
    <w:rsid w:val="00364313"/>
    <w:rsid w:val="00364DA3"/>
    <w:rsid w:val="00366411"/>
    <w:rsid w:val="00367F83"/>
    <w:rsid w:val="003700F4"/>
    <w:rsid w:val="00370ADB"/>
    <w:rsid w:val="00370CA0"/>
    <w:rsid w:val="003710DB"/>
    <w:rsid w:val="0037400C"/>
    <w:rsid w:val="00374E75"/>
    <w:rsid w:val="00376636"/>
    <w:rsid w:val="0037664C"/>
    <w:rsid w:val="0037690F"/>
    <w:rsid w:val="00376C74"/>
    <w:rsid w:val="0037752A"/>
    <w:rsid w:val="00377945"/>
    <w:rsid w:val="00380F96"/>
    <w:rsid w:val="003817AC"/>
    <w:rsid w:val="00381D71"/>
    <w:rsid w:val="00382721"/>
    <w:rsid w:val="0038298E"/>
    <w:rsid w:val="0038338E"/>
    <w:rsid w:val="00384903"/>
    <w:rsid w:val="00384F02"/>
    <w:rsid w:val="00385CD6"/>
    <w:rsid w:val="00385EF0"/>
    <w:rsid w:val="003864C6"/>
    <w:rsid w:val="00386DEC"/>
    <w:rsid w:val="0038731E"/>
    <w:rsid w:val="0039127F"/>
    <w:rsid w:val="0039576D"/>
    <w:rsid w:val="003961F8"/>
    <w:rsid w:val="00397A0A"/>
    <w:rsid w:val="003A21A8"/>
    <w:rsid w:val="003A34BF"/>
    <w:rsid w:val="003A4978"/>
    <w:rsid w:val="003A4B6E"/>
    <w:rsid w:val="003A508B"/>
    <w:rsid w:val="003A578D"/>
    <w:rsid w:val="003A6C9D"/>
    <w:rsid w:val="003A74BB"/>
    <w:rsid w:val="003A7626"/>
    <w:rsid w:val="003B12CE"/>
    <w:rsid w:val="003B275E"/>
    <w:rsid w:val="003B28B9"/>
    <w:rsid w:val="003B298B"/>
    <w:rsid w:val="003B3701"/>
    <w:rsid w:val="003B44AC"/>
    <w:rsid w:val="003B5D59"/>
    <w:rsid w:val="003B60AD"/>
    <w:rsid w:val="003B6C0F"/>
    <w:rsid w:val="003B7E06"/>
    <w:rsid w:val="003C0757"/>
    <w:rsid w:val="003C161D"/>
    <w:rsid w:val="003C1D7C"/>
    <w:rsid w:val="003C1DF3"/>
    <w:rsid w:val="003C2F33"/>
    <w:rsid w:val="003C2F61"/>
    <w:rsid w:val="003C6350"/>
    <w:rsid w:val="003C6685"/>
    <w:rsid w:val="003C7033"/>
    <w:rsid w:val="003C7CE8"/>
    <w:rsid w:val="003D15CD"/>
    <w:rsid w:val="003D1653"/>
    <w:rsid w:val="003D467D"/>
    <w:rsid w:val="003D4A7F"/>
    <w:rsid w:val="003D5245"/>
    <w:rsid w:val="003D5E05"/>
    <w:rsid w:val="003D628D"/>
    <w:rsid w:val="003D6582"/>
    <w:rsid w:val="003D68B0"/>
    <w:rsid w:val="003D6C23"/>
    <w:rsid w:val="003E094A"/>
    <w:rsid w:val="003E171F"/>
    <w:rsid w:val="003E1B00"/>
    <w:rsid w:val="003E1CEF"/>
    <w:rsid w:val="003E2671"/>
    <w:rsid w:val="003E2B4A"/>
    <w:rsid w:val="003E3321"/>
    <w:rsid w:val="003E48F9"/>
    <w:rsid w:val="003E553B"/>
    <w:rsid w:val="003E5F66"/>
    <w:rsid w:val="003E605D"/>
    <w:rsid w:val="003E7290"/>
    <w:rsid w:val="003E78ED"/>
    <w:rsid w:val="003E7E07"/>
    <w:rsid w:val="003F0A20"/>
    <w:rsid w:val="003F0AC3"/>
    <w:rsid w:val="003F1AC1"/>
    <w:rsid w:val="003F1ADC"/>
    <w:rsid w:val="003F2006"/>
    <w:rsid w:val="003F2841"/>
    <w:rsid w:val="003F3278"/>
    <w:rsid w:val="003F3663"/>
    <w:rsid w:val="003F6317"/>
    <w:rsid w:val="003F7742"/>
    <w:rsid w:val="00400B5C"/>
    <w:rsid w:val="00400CB3"/>
    <w:rsid w:val="004011A4"/>
    <w:rsid w:val="004026A8"/>
    <w:rsid w:val="00402DE8"/>
    <w:rsid w:val="004044C2"/>
    <w:rsid w:val="00404A01"/>
    <w:rsid w:val="004052F8"/>
    <w:rsid w:val="004067C0"/>
    <w:rsid w:val="00406941"/>
    <w:rsid w:val="00407CF9"/>
    <w:rsid w:val="00411EF1"/>
    <w:rsid w:val="0041215A"/>
    <w:rsid w:val="004148B7"/>
    <w:rsid w:val="0041509C"/>
    <w:rsid w:val="004150CA"/>
    <w:rsid w:val="00416101"/>
    <w:rsid w:val="00416556"/>
    <w:rsid w:val="0041693A"/>
    <w:rsid w:val="004174DC"/>
    <w:rsid w:val="00417B87"/>
    <w:rsid w:val="00420E97"/>
    <w:rsid w:val="00422798"/>
    <w:rsid w:val="00423BD5"/>
    <w:rsid w:val="00423D59"/>
    <w:rsid w:val="0042417C"/>
    <w:rsid w:val="00424FDB"/>
    <w:rsid w:val="00427FC6"/>
    <w:rsid w:val="0043034E"/>
    <w:rsid w:val="0043534D"/>
    <w:rsid w:val="004359F2"/>
    <w:rsid w:val="004364DF"/>
    <w:rsid w:val="004379EE"/>
    <w:rsid w:val="00437CF6"/>
    <w:rsid w:val="00440A4E"/>
    <w:rsid w:val="00440EE5"/>
    <w:rsid w:val="004419FE"/>
    <w:rsid w:val="00442004"/>
    <w:rsid w:val="00442736"/>
    <w:rsid w:val="00443511"/>
    <w:rsid w:val="00444D66"/>
    <w:rsid w:val="004456F7"/>
    <w:rsid w:val="00446689"/>
    <w:rsid w:val="00450D01"/>
    <w:rsid w:val="00451ECC"/>
    <w:rsid w:val="00452BF8"/>
    <w:rsid w:val="00453F03"/>
    <w:rsid w:val="00455F85"/>
    <w:rsid w:val="0045702E"/>
    <w:rsid w:val="00457BD1"/>
    <w:rsid w:val="00460B7E"/>
    <w:rsid w:val="00461EB6"/>
    <w:rsid w:val="0046238A"/>
    <w:rsid w:val="004625BE"/>
    <w:rsid w:val="00464039"/>
    <w:rsid w:val="004643BC"/>
    <w:rsid w:val="00464595"/>
    <w:rsid w:val="0046469D"/>
    <w:rsid w:val="00464766"/>
    <w:rsid w:val="00465D95"/>
    <w:rsid w:val="00466017"/>
    <w:rsid w:val="004662FA"/>
    <w:rsid w:val="00467831"/>
    <w:rsid w:val="00467939"/>
    <w:rsid w:val="00467D39"/>
    <w:rsid w:val="00470551"/>
    <w:rsid w:val="004739FF"/>
    <w:rsid w:val="00473B14"/>
    <w:rsid w:val="0047465A"/>
    <w:rsid w:val="0047581C"/>
    <w:rsid w:val="00475AB9"/>
    <w:rsid w:val="00475EF9"/>
    <w:rsid w:val="0047609A"/>
    <w:rsid w:val="00476764"/>
    <w:rsid w:val="004778C5"/>
    <w:rsid w:val="004813E4"/>
    <w:rsid w:val="004818AF"/>
    <w:rsid w:val="00481A46"/>
    <w:rsid w:val="004839A7"/>
    <w:rsid w:val="00484194"/>
    <w:rsid w:val="004859CF"/>
    <w:rsid w:val="00486D58"/>
    <w:rsid w:val="00486F41"/>
    <w:rsid w:val="0049087F"/>
    <w:rsid w:val="00491923"/>
    <w:rsid w:val="00493108"/>
    <w:rsid w:val="00494AC6"/>
    <w:rsid w:val="004961F1"/>
    <w:rsid w:val="0049682F"/>
    <w:rsid w:val="00496BB1"/>
    <w:rsid w:val="00496E91"/>
    <w:rsid w:val="004975A7"/>
    <w:rsid w:val="0049796B"/>
    <w:rsid w:val="004A0D36"/>
    <w:rsid w:val="004A2C3A"/>
    <w:rsid w:val="004A2EDA"/>
    <w:rsid w:val="004A403F"/>
    <w:rsid w:val="004B0183"/>
    <w:rsid w:val="004B1791"/>
    <w:rsid w:val="004B1A3C"/>
    <w:rsid w:val="004B26D4"/>
    <w:rsid w:val="004B36D1"/>
    <w:rsid w:val="004B3AAC"/>
    <w:rsid w:val="004B3BC3"/>
    <w:rsid w:val="004B3BDC"/>
    <w:rsid w:val="004B405E"/>
    <w:rsid w:val="004B4815"/>
    <w:rsid w:val="004B66AC"/>
    <w:rsid w:val="004B675F"/>
    <w:rsid w:val="004B7D97"/>
    <w:rsid w:val="004C1B3D"/>
    <w:rsid w:val="004C1CFE"/>
    <w:rsid w:val="004C2372"/>
    <w:rsid w:val="004C23B9"/>
    <w:rsid w:val="004C2BA5"/>
    <w:rsid w:val="004C3BDC"/>
    <w:rsid w:val="004C4185"/>
    <w:rsid w:val="004C45A0"/>
    <w:rsid w:val="004C47CF"/>
    <w:rsid w:val="004C4F50"/>
    <w:rsid w:val="004C5C3C"/>
    <w:rsid w:val="004C5CFE"/>
    <w:rsid w:val="004C75AF"/>
    <w:rsid w:val="004C7D7A"/>
    <w:rsid w:val="004D2992"/>
    <w:rsid w:val="004D2AA8"/>
    <w:rsid w:val="004D33E4"/>
    <w:rsid w:val="004D3ACF"/>
    <w:rsid w:val="004D4BF9"/>
    <w:rsid w:val="004D5FAD"/>
    <w:rsid w:val="004D60BB"/>
    <w:rsid w:val="004D6DCE"/>
    <w:rsid w:val="004D6DD9"/>
    <w:rsid w:val="004D6E56"/>
    <w:rsid w:val="004D7121"/>
    <w:rsid w:val="004D760F"/>
    <w:rsid w:val="004D7AE9"/>
    <w:rsid w:val="004E23C3"/>
    <w:rsid w:val="004E2C0B"/>
    <w:rsid w:val="004E329D"/>
    <w:rsid w:val="004E34B3"/>
    <w:rsid w:val="004E387D"/>
    <w:rsid w:val="004E4AB7"/>
    <w:rsid w:val="004E4D94"/>
    <w:rsid w:val="004E514E"/>
    <w:rsid w:val="004E6452"/>
    <w:rsid w:val="004E7337"/>
    <w:rsid w:val="004E75AC"/>
    <w:rsid w:val="004E77D9"/>
    <w:rsid w:val="004F0586"/>
    <w:rsid w:val="004F1127"/>
    <w:rsid w:val="004F1503"/>
    <w:rsid w:val="004F1AB7"/>
    <w:rsid w:val="004F1DBE"/>
    <w:rsid w:val="004F2A75"/>
    <w:rsid w:val="004F3A50"/>
    <w:rsid w:val="004F3D1F"/>
    <w:rsid w:val="004F511C"/>
    <w:rsid w:val="004F5CE1"/>
    <w:rsid w:val="004F65BF"/>
    <w:rsid w:val="004F670C"/>
    <w:rsid w:val="004F67A8"/>
    <w:rsid w:val="004F6FB9"/>
    <w:rsid w:val="004F7189"/>
    <w:rsid w:val="00500521"/>
    <w:rsid w:val="00500D48"/>
    <w:rsid w:val="00501197"/>
    <w:rsid w:val="00501C3D"/>
    <w:rsid w:val="00502345"/>
    <w:rsid w:val="00503372"/>
    <w:rsid w:val="00504700"/>
    <w:rsid w:val="005053C8"/>
    <w:rsid w:val="005066C0"/>
    <w:rsid w:val="00506E59"/>
    <w:rsid w:val="00507282"/>
    <w:rsid w:val="005100E9"/>
    <w:rsid w:val="005115CE"/>
    <w:rsid w:val="0051220B"/>
    <w:rsid w:val="00512A78"/>
    <w:rsid w:val="00512B0D"/>
    <w:rsid w:val="00513D96"/>
    <w:rsid w:val="00515593"/>
    <w:rsid w:val="0051631D"/>
    <w:rsid w:val="0051643A"/>
    <w:rsid w:val="005165E0"/>
    <w:rsid w:val="00517AA6"/>
    <w:rsid w:val="005217B5"/>
    <w:rsid w:val="00522F16"/>
    <w:rsid w:val="005235CE"/>
    <w:rsid w:val="0052364F"/>
    <w:rsid w:val="00525BAF"/>
    <w:rsid w:val="00527E67"/>
    <w:rsid w:val="0053044D"/>
    <w:rsid w:val="00530526"/>
    <w:rsid w:val="005310D2"/>
    <w:rsid w:val="00531945"/>
    <w:rsid w:val="00533F3A"/>
    <w:rsid w:val="0053401A"/>
    <w:rsid w:val="00534286"/>
    <w:rsid w:val="0053527D"/>
    <w:rsid w:val="00535D65"/>
    <w:rsid w:val="00537E30"/>
    <w:rsid w:val="00541C6B"/>
    <w:rsid w:val="00542215"/>
    <w:rsid w:val="005424D5"/>
    <w:rsid w:val="0054333E"/>
    <w:rsid w:val="00543503"/>
    <w:rsid w:val="00544E36"/>
    <w:rsid w:val="00545523"/>
    <w:rsid w:val="005457BC"/>
    <w:rsid w:val="00546326"/>
    <w:rsid w:val="00546959"/>
    <w:rsid w:val="00546E72"/>
    <w:rsid w:val="00546F70"/>
    <w:rsid w:val="0055169A"/>
    <w:rsid w:val="00552821"/>
    <w:rsid w:val="00552DB1"/>
    <w:rsid w:val="00554415"/>
    <w:rsid w:val="00554492"/>
    <w:rsid w:val="005547C2"/>
    <w:rsid w:val="00555043"/>
    <w:rsid w:val="005555B9"/>
    <w:rsid w:val="005558C8"/>
    <w:rsid w:val="00556179"/>
    <w:rsid w:val="00556AEF"/>
    <w:rsid w:val="00556B40"/>
    <w:rsid w:val="00560994"/>
    <w:rsid w:val="00561F0D"/>
    <w:rsid w:val="005620C0"/>
    <w:rsid w:val="0056234B"/>
    <w:rsid w:val="00563CF1"/>
    <w:rsid w:val="00564235"/>
    <w:rsid w:val="005646B4"/>
    <w:rsid w:val="005649A7"/>
    <w:rsid w:val="00565073"/>
    <w:rsid w:val="00567340"/>
    <w:rsid w:val="005677E1"/>
    <w:rsid w:val="0057045D"/>
    <w:rsid w:val="00570966"/>
    <w:rsid w:val="00570B85"/>
    <w:rsid w:val="005710EB"/>
    <w:rsid w:val="0057327A"/>
    <w:rsid w:val="00573538"/>
    <w:rsid w:val="005737FA"/>
    <w:rsid w:val="005751D3"/>
    <w:rsid w:val="0057591D"/>
    <w:rsid w:val="00576332"/>
    <w:rsid w:val="005812BD"/>
    <w:rsid w:val="00581572"/>
    <w:rsid w:val="005825F0"/>
    <w:rsid w:val="005829D1"/>
    <w:rsid w:val="00583D3A"/>
    <w:rsid w:val="005845FF"/>
    <w:rsid w:val="005847DB"/>
    <w:rsid w:val="00584F44"/>
    <w:rsid w:val="00585721"/>
    <w:rsid w:val="0058578E"/>
    <w:rsid w:val="00586BF2"/>
    <w:rsid w:val="00586E3A"/>
    <w:rsid w:val="005901C0"/>
    <w:rsid w:val="005904D2"/>
    <w:rsid w:val="00590AB4"/>
    <w:rsid w:val="005915FF"/>
    <w:rsid w:val="005919A7"/>
    <w:rsid w:val="005920F0"/>
    <w:rsid w:val="00593464"/>
    <w:rsid w:val="00594009"/>
    <w:rsid w:val="005942AC"/>
    <w:rsid w:val="005947D6"/>
    <w:rsid w:val="00594F69"/>
    <w:rsid w:val="005963D4"/>
    <w:rsid w:val="005965F9"/>
    <w:rsid w:val="0059685C"/>
    <w:rsid w:val="00596AE4"/>
    <w:rsid w:val="00596C62"/>
    <w:rsid w:val="00597589"/>
    <w:rsid w:val="00597C0F"/>
    <w:rsid w:val="00597DCA"/>
    <w:rsid w:val="00597E94"/>
    <w:rsid w:val="005A0BD2"/>
    <w:rsid w:val="005A2E57"/>
    <w:rsid w:val="005A426A"/>
    <w:rsid w:val="005A6772"/>
    <w:rsid w:val="005A705D"/>
    <w:rsid w:val="005B0C1C"/>
    <w:rsid w:val="005B1BDA"/>
    <w:rsid w:val="005B1FC1"/>
    <w:rsid w:val="005B28B9"/>
    <w:rsid w:val="005B2950"/>
    <w:rsid w:val="005B379E"/>
    <w:rsid w:val="005B5DAA"/>
    <w:rsid w:val="005B5FEF"/>
    <w:rsid w:val="005B6164"/>
    <w:rsid w:val="005B772E"/>
    <w:rsid w:val="005C064E"/>
    <w:rsid w:val="005C0F0C"/>
    <w:rsid w:val="005C16B0"/>
    <w:rsid w:val="005C27E3"/>
    <w:rsid w:val="005C3139"/>
    <w:rsid w:val="005C5164"/>
    <w:rsid w:val="005C6CDF"/>
    <w:rsid w:val="005C793C"/>
    <w:rsid w:val="005D06A1"/>
    <w:rsid w:val="005D16CE"/>
    <w:rsid w:val="005D43F5"/>
    <w:rsid w:val="005D62C7"/>
    <w:rsid w:val="005D6BCC"/>
    <w:rsid w:val="005D7D46"/>
    <w:rsid w:val="005E127B"/>
    <w:rsid w:val="005E1305"/>
    <w:rsid w:val="005E4273"/>
    <w:rsid w:val="005E5BEE"/>
    <w:rsid w:val="005E5BFC"/>
    <w:rsid w:val="005E63B2"/>
    <w:rsid w:val="005E6C43"/>
    <w:rsid w:val="005F01EC"/>
    <w:rsid w:val="005F0270"/>
    <w:rsid w:val="005F0C26"/>
    <w:rsid w:val="005F187A"/>
    <w:rsid w:val="005F414F"/>
    <w:rsid w:val="005F530D"/>
    <w:rsid w:val="005F6551"/>
    <w:rsid w:val="006003E7"/>
    <w:rsid w:val="0060088E"/>
    <w:rsid w:val="00600E0B"/>
    <w:rsid w:val="0060245B"/>
    <w:rsid w:val="006025FA"/>
    <w:rsid w:val="006032F0"/>
    <w:rsid w:val="00603B3D"/>
    <w:rsid w:val="00605D40"/>
    <w:rsid w:val="0060603C"/>
    <w:rsid w:val="00606C27"/>
    <w:rsid w:val="00607589"/>
    <w:rsid w:val="006076A1"/>
    <w:rsid w:val="0060796E"/>
    <w:rsid w:val="00612621"/>
    <w:rsid w:val="00612A98"/>
    <w:rsid w:val="00613E15"/>
    <w:rsid w:val="006141CA"/>
    <w:rsid w:val="0061444D"/>
    <w:rsid w:val="006148CE"/>
    <w:rsid w:val="0061593E"/>
    <w:rsid w:val="0061635D"/>
    <w:rsid w:val="006169F9"/>
    <w:rsid w:val="00617738"/>
    <w:rsid w:val="00620237"/>
    <w:rsid w:val="00620C04"/>
    <w:rsid w:val="006210E9"/>
    <w:rsid w:val="00621485"/>
    <w:rsid w:val="006217B6"/>
    <w:rsid w:val="006223D5"/>
    <w:rsid w:val="0062269C"/>
    <w:rsid w:val="00622ADC"/>
    <w:rsid w:val="00622ADF"/>
    <w:rsid w:val="00623CD2"/>
    <w:rsid w:val="00624096"/>
    <w:rsid w:val="00624163"/>
    <w:rsid w:val="00624243"/>
    <w:rsid w:val="00624A06"/>
    <w:rsid w:val="00625116"/>
    <w:rsid w:val="006268AE"/>
    <w:rsid w:val="00626D56"/>
    <w:rsid w:val="006300BF"/>
    <w:rsid w:val="0063128C"/>
    <w:rsid w:val="00631996"/>
    <w:rsid w:val="00631EE6"/>
    <w:rsid w:val="006322E9"/>
    <w:rsid w:val="0063374A"/>
    <w:rsid w:val="006339D7"/>
    <w:rsid w:val="00633AC0"/>
    <w:rsid w:val="00633E86"/>
    <w:rsid w:val="00633F6F"/>
    <w:rsid w:val="006353BD"/>
    <w:rsid w:val="006369D9"/>
    <w:rsid w:val="006369F5"/>
    <w:rsid w:val="0064109B"/>
    <w:rsid w:val="00641EBE"/>
    <w:rsid w:val="00642EE8"/>
    <w:rsid w:val="00643612"/>
    <w:rsid w:val="006446C8"/>
    <w:rsid w:val="006466CC"/>
    <w:rsid w:val="00647160"/>
    <w:rsid w:val="00652E79"/>
    <w:rsid w:val="00652FE3"/>
    <w:rsid w:val="00653B3E"/>
    <w:rsid w:val="00654397"/>
    <w:rsid w:val="00654A0F"/>
    <w:rsid w:val="00654C8F"/>
    <w:rsid w:val="00654C9C"/>
    <w:rsid w:val="00654E91"/>
    <w:rsid w:val="006556AA"/>
    <w:rsid w:val="006575DC"/>
    <w:rsid w:val="00660D6B"/>
    <w:rsid w:val="00660DCE"/>
    <w:rsid w:val="00660E88"/>
    <w:rsid w:val="00663BB1"/>
    <w:rsid w:val="0066404D"/>
    <w:rsid w:val="00665B9D"/>
    <w:rsid w:val="006674FA"/>
    <w:rsid w:val="0067129F"/>
    <w:rsid w:val="00671E92"/>
    <w:rsid w:val="00672F4A"/>
    <w:rsid w:val="0067327B"/>
    <w:rsid w:val="006751FA"/>
    <w:rsid w:val="00675D48"/>
    <w:rsid w:val="006764DA"/>
    <w:rsid w:val="00677592"/>
    <w:rsid w:val="00677CC0"/>
    <w:rsid w:val="00677CD8"/>
    <w:rsid w:val="0068004C"/>
    <w:rsid w:val="006812D1"/>
    <w:rsid w:val="00681767"/>
    <w:rsid w:val="006818BA"/>
    <w:rsid w:val="00681C06"/>
    <w:rsid w:val="00682665"/>
    <w:rsid w:val="00682944"/>
    <w:rsid w:val="006848EC"/>
    <w:rsid w:val="00685AD8"/>
    <w:rsid w:val="006912E7"/>
    <w:rsid w:val="00691715"/>
    <w:rsid w:val="00692106"/>
    <w:rsid w:val="006923B5"/>
    <w:rsid w:val="00692F38"/>
    <w:rsid w:val="00694B11"/>
    <w:rsid w:val="0069655F"/>
    <w:rsid w:val="006968C0"/>
    <w:rsid w:val="00696AFA"/>
    <w:rsid w:val="00696C97"/>
    <w:rsid w:val="00696E47"/>
    <w:rsid w:val="0069741A"/>
    <w:rsid w:val="006A0A60"/>
    <w:rsid w:val="006A0F78"/>
    <w:rsid w:val="006A0FFD"/>
    <w:rsid w:val="006A2330"/>
    <w:rsid w:val="006A2742"/>
    <w:rsid w:val="006A2AC9"/>
    <w:rsid w:val="006A39D9"/>
    <w:rsid w:val="006A3DDF"/>
    <w:rsid w:val="006A5A10"/>
    <w:rsid w:val="006A5A73"/>
    <w:rsid w:val="006A71C9"/>
    <w:rsid w:val="006A7489"/>
    <w:rsid w:val="006A7A9F"/>
    <w:rsid w:val="006A7E16"/>
    <w:rsid w:val="006B068D"/>
    <w:rsid w:val="006B0B69"/>
    <w:rsid w:val="006B18DA"/>
    <w:rsid w:val="006B34E0"/>
    <w:rsid w:val="006B6A3B"/>
    <w:rsid w:val="006C33D9"/>
    <w:rsid w:val="006C4A12"/>
    <w:rsid w:val="006C4B2C"/>
    <w:rsid w:val="006C4E04"/>
    <w:rsid w:val="006C531E"/>
    <w:rsid w:val="006C662D"/>
    <w:rsid w:val="006C7047"/>
    <w:rsid w:val="006C7D2F"/>
    <w:rsid w:val="006D0958"/>
    <w:rsid w:val="006D160B"/>
    <w:rsid w:val="006D1AC4"/>
    <w:rsid w:val="006D38A4"/>
    <w:rsid w:val="006D3A10"/>
    <w:rsid w:val="006D484A"/>
    <w:rsid w:val="006D58BF"/>
    <w:rsid w:val="006D5BEB"/>
    <w:rsid w:val="006D7C67"/>
    <w:rsid w:val="006E0352"/>
    <w:rsid w:val="006E04D6"/>
    <w:rsid w:val="006E04E9"/>
    <w:rsid w:val="006E160C"/>
    <w:rsid w:val="006E1E2E"/>
    <w:rsid w:val="006E1FE7"/>
    <w:rsid w:val="006E200A"/>
    <w:rsid w:val="006E3914"/>
    <w:rsid w:val="006E4C76"/>
    <w:rsid w:val="006E595D"/>
    <w:rsid w:val="006E6A8D"/>
    <w:rsid w:val="006E7ECC"/>
    <w:rsid w:val="006F0D6C"/>
    <w:rsid w:val="006F15EE"/>
    <w:rsid w:val="006F17BE"/>
    <w:rsid w:val="006F190D"/>
    <w:rsid w:val="006F2537"/>
    <w:rsid w:val="006F2E70"/>
    <w:rsid w:val="006F3288"/>
    <w:rsid w:val="006F3952"/>
    <w:rsid w:val="006F4614"/>
    <w:rsid w:val="006F4677"/>
    <w:rsid w:val="006F4CB8"/>
    <w:rsid w:val="006F50EA"/>
    <w:rsid w:val="006F5488"/>
    <w:rsid w:val="006F6406"/>
    <w:rsid w:val="006F6781"/>
    <w:rsid w:val="006F73D9"/>
    <w:rsid w:val="006F7AD1"/>
    <w:rsid w:val="0070053D"/>
    <w:rsid w:val="00701EA7"/>
    <w:rsid w:val="00702186"/>
    <w:rsid w:val="00705C21"/>
    <w:rsid w:val="007068E8"/>
    <w:rsid w:val="00707020"/>
    <w:rsid w:val="00707F1B"/>
    <w:rsid w:val="00712815"/>
    <w:rsid w:val="00714121"/>
    <w:rsid w:val="00714D3C"/>
    <w:rsid w:val="00715100"/>
    <w:rsid w:val="00716C29"/>
    <w:rsid w:val="007170FD"/>
    <w:rsid w:val="00717E48"/>
    <w:rsid w:val="00722020"/>
    <w:rsid w:val="0072300C"/>
    <w:rsid w:val="007244E2"/>
    <w:rsid w:val="00724D78"/>
    <w:rsid w:val="0072690C"/>
    <w:rsid w:val="00726AD1"/>
    <w:rsid w:val="00726C8E"/>
    <w:rsid w:val="00727A82"/>
    <w:rsid w:val="00727AE2"/>
    <w:rsid w:val="00727E2E"/>
    <w:rsid w:val="00730B8F"/>
    <w:rsid w:val="00730EC2"/>
    <w:rsid w:val="007317A7"/>
    <w:rsid w:val="00731A9F"/>
    <w:rsid w:val="00732594"/>
    <w:rsid w:val="007331DF"/>
    <w:rsid w:val="00733210"/>
    <w:rsid w:val="007352BE"/>
    <w:rsid w:val="0073543E"/>
    <w:rsid w:val="00736148"/>
    <w:rsid w:val="0073644D"/>
    <w:rsid w:val="00736D1B"/>
    <w:rsid w:val="00737C0A"/>
    <w:rsid w:val="00737F6D"/>
    <w:rsid w:val="007400B9"/>
    <w:rsid w:val="00740960"/>
    <w:rsid w:val="00741999"/>
    <w:rsid w:val="0074222C"/>
    <w:rsid w:val="007422E9"/>
    <w:rsid w:val="0074258A"/>
    <w:rsid w:val="00743143"/>
    <w:rsid w:val="00743E35"/>
    <w:rsid w:val="00744247"/>
    <w:rsid w:val="00744B14"/>
    <w:rsid w:val="00744F77"/>
    <w:rsid w:val="00745D93"/>
    <w:rsid w:val="00750BCA"/>
    <w:rsid w:val="00750C5F"/>
    <w:rsid w:val="00750FF8"/>
    <w:rsid w:val="00751109"/>
    <w:rsid w:val="00751199"/>
    <w:rsid w:val="00751847"/>
    <w:rsid w:val="0075189E"/>
    <w:rsid w:val="00752838"/>
    <w:rsid w:val="00753E67"/>
    <w:rsid w:val="00755C5E"/>
    <w:rsid w:val="0075782A"/>
    <w:rsid w:val="00761425"/>
    <w:rsid w:val="00761BD2"/>
    <w:rsid w:val="00763D7C"/>
    <w:rsid w:val="0076436D"/>
    <w:rsid w:val="00765599"/>
    <w:rsid w:val="0077014B"/>
    <w:rsid w:val="0077075E"/>
    <w:rsid w:val="00770C43"/>
    <w:rsid w:val="00772458"/>
    <w:rsid w:val="00773400"/>
    <w:rsid w:val="0077372B"/>
    <w:rsid w:val="007744BC"/>
    <w:rsid w:val="0077587B"/>
    <w:rsid w:val="00776AC2"/>
    <w:rsid w:val="00777271"/>
    <w:rsid w:val="007805DF"/>
    <w:rsid w:val="0078145B"/>
    <w:rsid w:val="00782187"/>
    <w:rsid w:val="0078270A"/>
    <w:rsid w:val="00783F3E"/>
    <w:rsid w:val="0078673D"/>
    <w:rsid w:val="0079027A"/>
    <w:rsid w:val="00793538"/>
    <w:rsid w:val="00793728"/>
    <w:rsid w:val="00793D20"/>
    <w:rsid w:val="00794A42"/>
    <w:rsid w:val="007956C9"/>
    <w:rsid w:val="0079572C"/>
    <w:rsid w:val="00795B52"/>
    <w:rsid w:val="00796BFB"/>
    <w:rsid w:val="00796EE8"/>
    <w:rsid w:val="007978D3"/>
    <w:rsid w:val="007A0445"/>
    <w:rsid w:val="007A198E"/>
    <w:rsid w:val="007A1B4C"/>
    <w:rsid w:val="007A3DDA"/>
    <w:rsid w:val="007A4582"/>
    <w:rsid w:val="007A51B7"/>
    <w:rsid w:val="007A5CD7"/>
    <w:rsid w:val="007A65B6"/>
    <w:rsid w:val="007A78F2"/>
    <w:rsid w:val="007A7D34"/>
    <w:rsid w:val="007B0359"/>
    <w:rsid w:val="007B068F"/>
    <w:rsid w:val="007B1BBE"/>
    <w:rsid w:val="007B2F85"/>
    <w:rsid w:val="007B3AA7"/>
    <w:rsid w:val="007B4A1F"/>
    <w:rsid w:val="007B5B46"/>
    <w:rsid w:val="007B5ED4"/>
    <w:rsid w:val="007B5F37"/>
    <w:rsid w:val="007B7C45"/>
    <w:rsid w:val="007C0437"/>
    <w:rsid w:val="007C0BD9"/>
    <w:rsid w:val="007C1333"/>
    <w:rsid w:val="007C2304"/>
    <w:rsid w:val="007C307E"/>
    <w:rsid w:val="007C47AE"/>
    <w:rsid w:val="007C5250"/>
    <w:rsid w:val="007C5359"/>
    <w:rsid w:val="007C5660"/>
    <w:rsid w:val="007C58B9"/>
    <w:rsid w:val="007C5AEB"/>
    <w:rsid w:val="007C6F8F"/>
    <w:rsid w:val="007C72CF"/>
    <w:rsid w:val="007D1E2D"/>
    <w:rsid w:val="007D24FC"/>
    <w:rsid w:val="007D37C0"/>
    <w:rsid w:val="007D39E9"/>
    <w:rsid w:val="007D3A40"/>
    <w:rsid w:val="007D4369"/>
    <w:rsid w:val="007D5506"/>
    <w:rsid w:val="007D6ADE"/>
    <w:rsid w:val="007D7727"/>
    <w:rsid w:val="007E0ECD"/>
    <w:rsid w:val="007E1415"/>
    <w:rsid w:val="007E1C85"/>
    <w:rsid w:val="007E2A34"/>
    <w:rsid w:val="007E3560"/>
    <w:rsid w:val="007E5699"/>
    <w:rsid w:val="007E5E5A"/>
    <w:rsid w:val="007E6444"/>
    <w:rsid w:val="007E6508"/>
    <w:rsid w:val="007E6567"/>
    <w:rsid w:val="007E6834"/>
    <w:rsid w:val="007E796A"/>
    <w:rsid w:val="007E7CDC"/>
    <w:rsid w:val="007F0371"/>
    <w:rsid w:val="007F041A"/>
    <w:rsid w:val="007F089B"/>
    <w:rsid w:val="007F1464"/>
    <w:rsid w:val="007F1C1A"/>
    <w:rsid w:val="007F375F"/>
    <w:rsid w:val="007F4039"/>
    <w:rsid w:val="007F70C5"/>
    <w:rsid w:val="007F739D"/>
    <w:rsid w:val="007F784C"/>
    <w:rsid w:val="008015F6"/>
    <w:rsid w:val="00804904"/>
    <w:rsid w:val="00804EE1"/>
    <w:rsid w:val="00805259"/>
    <w:rsid w:val="008055F0"/>
    <w:rsid w:val="00805BA4"/>
    <w:rsid w:val="00805C5E"/>
    <w:rsid w:val="008079F7"/>
    <w:rsid w:val="00810006"/>
    <w:rsid w:val="00810404"/>
    <w:rsid w:val="00812599"/>
    <w:rsid w:val="00812FC1"/>
    <w:rsid w:val="00813854"/>
    <w:rsid w:val="00813EF4"/>
    <w:rsid w:val="0081491E"/>
    <w:rsid w:val="00815A1A"/>
    <w:rsid w:val="00815DC4"/>
    <w:rsid w:val="00815EC7"/>
    <w:rsid w:val="0081681B"/>
    <w:rsid w:val="00817CEA"/>
    <w:rsid w:val="008207EC"/>
    <w:rsid w:val="00820A44"/>
    <w:rsid w:val="0082168B"/>
    <w:rsid w:val="00821E7C"/>
    <w:rsid w:val="0082281B"/>
    <w:rsid w:val="00823158"/>
    <w:rsid w:val="008233A5"/>
    <w:rsid w:val="00824FBE"/>
    <w:rsid w:val="00825455"/>
    <w:rsid w:val="008258E2"/>
    <w:rsid w:val="008268FA"/>
    <w:rsid w:val="00826CF6"/>
    <w:rsid w:val="0082778E"/>
    <w:rsid w:val="0083028A"/>
    <w:rsid w:val="00830E53"/>
    <w:rsid w:val="00830E87"/>
    <w:rsid w:val="00830F9E"/>
    <w:rsid w:val="0083100A"/>
    <w:rsid w:val="0083160F"/>
    <w:rsid w:val="00833222"/>
    <w:rsid w:val="00833429"/>
    <w:rsid w:val="00833B79"/>
    <w:rsid w:val="00833C05"/>
    <w:rsid w:val="00834115"/>
    <w:rsid w:val="00834B58"/>
    <w:rsid w:val="00835C3B"/>
    <w:rsid w:val="00835C99"/>
    <w:rsid w:val="00837FB0"/>
    <w:rsid w:val="00840588"/>
    <w:rsid w:val="0084070B"/>
    <w:rsid w:val="00844F8C"/>
    <w:rsid w:val="00845265"/>
    <w:rsid w:val="00850037"/>
    <w:rsid w:val="00850555"/>
    <w:rsid w:val="00851A65"/>
    <w:rsid w:val="00852E8D"/>
    <w:rsid w:val="0085336A"/>
    <w:rsid w:val="008536CE"/>
    <w:rsid w:val="00854571"/>
    <w:rsid w:val="00855838"/>
    <w:rsid w:val="0085596B"/>
    <w:rsid w:val="00855B47"/>
    <w:rsid w:val="00857309"/>
    <w:rsid w:val="008614E1"/>
    <w:rsid w:val="00861708"/>
    <w:rsid w:val="00861764"/>
    <w:rsid w:val="00861C32"/>
    <w:rsid w:val="0086275A"/>
    <w:rsid w:val="00864C9F"/>
    <w:rsid w:val="00864F5B"/>
    <w:rsid w:val="008653AF"/>
    <w:rsid w:val="00865F35"/>
    <w:rsid w:val="0086630D"/>
    <w:rsid w:val="00866AC4"/>
    <w:rsid w:val="008703F7"/>
    <w:rsid w:val="00870A0E"/>
    <w:rsid w:val="00871A18"/>
    <w:rsid w:val="00872B80"/>
    <w:rsid w:val="00874A0B"/>
    <w:rsid w:val="00874FE0"/>
    <w:rsid w:val="00875891"/>
    <w:rsid w:val="0087597F"/>
    <w:rsid w:val="008763B2"/>
    <w:rsid w:val="00876413"/>
    <w:rsid w:val="00881C2D"/>
    <w:rsid w:val="00881F02"/>
    <w:rsid w:val="00882952"/>
    <w:rsid w:val="00883721"/>
    <w:rsid w:val="008856F7"/>
    <w:rsid w:val="0088589A"/>
    <w:rsid w:val="008874EE"/>
    <w:rsid w:val="008906F8"/>
    <w:rsid w:val="00890F78"/>
    <w:rsid w:val="00892F25"/>
    <w:rsid w:val="0089312D"/>
    <w:rsid w:val="00893755"/>
    <w:rsid w:val="0089619C"/>
    <w:rsid w:val="008966CA"/>
    <w:rsid w:val="00896900"/>
    <w:rsid w:val="008971D8"/>
    <w:rsid w:val="00897E8C"/>
    <w:rsid w:val="008A07DA"/>
    <w:rsid w:val="008A1331"/>
    <w:rsid w:val="008A2EFA"/>
    <w:rsid w:val="008A3F1A"/>
    <w:rsid w:val="008A40D8"/>
    <w:rsid w:val="008A73B3"/>
    <w:rsid w:val="008B0373"/>
    <w:rsid w:val="008B1829"/>
    <w:rsid w:val="008B1D64"/>
    <w:rsid w:val="008B36F7"/>
    <w:rsid w:val="008B438B"/>
    <w:rsid w:val="008B6412"/>
    <w:rsid w:val="008C2658"/>
    <w:rsid w:val="008C2764"/>
    <w:rsid w:val="008C2F70"/>
    <w:rsid w:val="008C3536"/>
    <w:rsid w:val="008C4E3A"/>
    <w:rsid w:val="008C5184"/>
    <w:rsid w:val="008C58DE"/>
    <w:rsid w:val="008C5E62"/>
    <w:rsid w:val="008C668A"/>
    <w:rsid w:val="008D07C3"/>
    <w:rsid w:val="008D0F88"/>
    <w:rsid w:val="008D1E68"/>
    <w:rsid w:val="008D2D8D"/>
    <w:rsid w:val="008D3E97"/>
    <w:rsid w:val="008D53EA"/>
    <w:rsid w:val="008D604A"/>
    <w:rsid w:val="008D6DE1"/>
    <w:rsid w:val="008D76A3"/>
    <w:rsid w:val="008E22C8"/>
    <w:rsid w:val="008E2758"/>
    <w:rsid w:val="008E2974"/>
    <w:rsid w:val="008E4AC6"/>
    <w:rsid w:val="008E56C2"/>
    <w:rsid w:val="008F1B3D"/>
    <w:rsid w:val="008F1D1B"/>
    <w:rsid w:val="008F2135"/>
    <w:rsid w:val="008F38B9"/>
    <w:rsid w:val="008F4097"/>
    <w:rsid w:val="008F47D3"/>
    <w:rsid w:val="008F4EB8"/>
    <w:rsid w:val="008F64B2"/>
    <w:rsid w:val="008F65CC"/>
    <w:rsid w:val="008F736F"/>
    <w:rsid w:val="008F7381"/>
    <w:rsid w:val="008F7CED"/>
    <w:rsid w:val="00900F83"/>
    <w:rsid w:val="00901A0B"/>
    <w:rsid w:val="009023DE"/>
    <w:rsid w:val="009025DE"/>
    <w:rsid w:val="00903835"/>
    <w:rsid w:val="0090419E"/>
    <w:rsid w:val="00905218"/>
    <w:rsid w:val="0090541B"/>
    <w:rsid w:val="00905587"/>
    <w:rsid w:val="00905DB0"/>
    <w:rsid w:val="00907CAA"/>
    <w:rsid w:val="00907F84"/>
    <w:rsid w:val="0091029F"/>
    <w:rsid w:val="00911E33"/>
    <w:rsid w:val="00912E28"/>
    <w:rsid w:val="00914608"/>
    <w:rsid w:val="009154FF"/>
    <w:rsid w:val="009156F5"/>
    <w:rsid w:val="00921163"/>
    <w:rsid w:val="00922545"/>
    <w:rsid w:val="00924272"/>
    <w:rsid w:val="00925905"/>
    <w:rsid w:val="00925F94"/>
    <w:rsid w:val="00927C5E"/>
    <w:rsid w:val="00930AEB"/>
    <w:rsid w:val="00931BD2"/>
    <w:rsid w:val="00934293"/>
    <w:rsid w:val="00937C56"/>
    <w:rsid w:val="0094067E"/>
    <w:rsid w:val="009412E9"/>
    <w:rsid w:val="00941966"/>
    <w:rsid w:val="00941A03"/>
    <w:rsid w:val="00941D72"/>
    <w:rsid w:val="00943D28"/>
    <w:rsid w:val="0094621F"/>
    <w:rsid w:val="0094645B"/>
    <w:rsid w:val="00946A2F"/>
    <w:rsid w:val="0094735D"/>
    <w:rsid w:val="00950296"/>
    <w:rsid w:val="009508B9"/>
    <w:rsid w:val="00950B13"/>
    <w:rsid w:val="0095182B"/>
    <w:rsid w:val="009518C3"/>
    <w:rsid w:val="00951E18"/>
    <w:rsid w:val="0095265B"/>
    <w:rsid w:val="00953C79"/>
    <w:rsid w:val="00954109"/>
    <w:rsid w:val="009541A4"/>
    <w:rsid w:val="00954D2C"/>
    <w:rsid w:val="00955B2C"/>
    <w:rsid w:val="00955CC9"/>
    <w:rsid w:val="0095629F"/>
    <w:rsid w:val="00956866"/>
    <w:rsid w:val="0096016D"/>
    <w:rsid w:val="009607E5"/>
    <w:rsid w:val="009634BC"/>
    <w:rsid w:val="009644BA"/>
    <w:rsid w:val="0096548A"/>
    <w:rsid w:val="009654C2"/>
    <w:rsid w:val="00971116"/>
    <w:rsid w:val="0097216F"/>
    <w:rsid w:val="00972AD0"/>
    <w:rsid w:val="009735A3"/>
    <w:rsid w:val="0097371E"/>
    <w:rsid w:val="00974601"/>
    <w:rsid w:val="00974B70"/>
    <w:rsid w:val="009753E4"/>
    <w:rsid w:val="00975B51"/>
    <w:rsid w:val="009761C0"/>
    <w:rsid w:val="0097639A"/>
    <w:rsid w:val="00976F4B"/>
    <w:rsid w:val="009802EE"/>
    <w:rsid w:val="0098082B"/>
    <w:rsid w:val="00981F80"/>
    <w:rsid w:val="009827C4"/>
    <w:rsid w:val="00983670"/>
    <w:rsid w:val="009844E2"/>
    <w:rsid w:val="00986EE6"/>
    <w:rsid w:val="00986F3F"/>
    <w:rsid w:val="00990019"/>
    <w:rsid w:val="0099080E"/>
    <w:rsid w:val="009915E8"/>
    <w:rsid w:val="00991D14"/>
    <w:rsid w:val="009922DA"/>
    <w:rsid w:val="00993A3F"/>
    <w:rsid w:val="00993C38"/>
    <w:rsid w:val="009944F6"/>
    <w:rsid w:val="009950CB"/>
    <w:rsid w:val="009951BC"/>
    <w:rsid w:val="00996472"/>
    <w:rsid w:val="009A05E3"/>
    <w:rsid w:val="009A0B7D"/>
    <w:rsid w:val="009A0C01"/>
    <w:rsid w:val="009A1353"/>
    <w:rsid w:val="009A15A0"/>
    <w:rsid w:val="009A254F"/>
    <w:rsid w:val="009A2F29"/>
    <w:rsid w:val="009A35D8"/>
    <w:rsid w:val="009A397E"/>
    <w:rsid w:val="009A3C54"/>
    <w:rsid w:val="009A3CCB"/>
    <w:rsid w:val="009A43C4"/>
    <w:rsid w:val="009A5B53"/>
    <w:rsid w:val="009A5D70"/>
    <w:rsid w:val="009A6EE5"/>
    <w:rsid w:val="009B10CF"/>
    <w:rsid w:val="009B1CE3"/>
    <w:rsid w:val="009B2185"/>
    <w:rsid w:val="009B2797"/>
    <w:rsid w:val="009B43BD"/>
    <w:rsid w:val="009B4599"/>
    <w:rsid w:val="009B4B08"/>
    <w:rsid w:val="009B6CBB"/>
    <w:rsid w:val="009C0D13"/>
    <w:rsid w:val="009C14EB"/>
    <w:rsid w:val="009C1661"/>
    <w:rsid w:val="009C2BA6"/>
    <w:rsid w:val="009C2DE0"/>
    <w:rsid w:val="009C5C3B"/>
    <w:rsid w:val="009C786C"/>
    <w:rsid w:val="009D0203"/>
    <w:rsid w:val="009D0D06"/>
    <w:rsid w:val="009D0E1B"/>
    <w:rsid w:val="009D19F9"/>
    <w:rsid w:val="009D26C6"/>
    <w:rsid w:val="009D2851"/>
    <w:rsid w:val="009D2DBC"/>
    <w:rsid w:val="009D396D"/>
    <w:rsid w:val="009D4337"/>
    <w:rsid w:val="009D4784"/>
    <w:rsid w:val="009D487D"/>
    <w:rsid w:val="009D50B2"/>
    <w:rsid w:val="009D5944"/>
    <w:rsid w:val="009D7032"/>
    <w:rsid w:val="009E0208"/>
    <w:rsid w:val="009E04A5"/>
    <w:rsid w:val="009E123D"/>
    <w:rsid w:val="009E3529"/>
    <w:rsid w:val="009E3826"/>
    <w:rsid w:val="009E40CA"/>
    <w:rsid w:val="009E43E2"/>
    <w:rsid w:val="009E4940"/>
    <w:rsid w:val="009E58C2"/>
    <w:rsid w:val="009E58DC"/>
    <w:rsid w:val="009E65FE"/>
    <w:rsid w:val="009F184B"/>
    <w:rsid w:val="009F39A7"/>
    <w:rsid w:val="009F3B0A"/>
    <w:rsid w:val="009F3F65"/>
    <w:rsid w:val="009F497C"/>
    <w:rsid w:val="009F4BB4"/>
    <w:rsid w:val="009F4DA8"/>
    <w:rsid w:val="009F5C07"/>
    <w:rsid w:val="009F7D5A"/>
    <w:rsid w:val="00A02254"/>
    <w:rsid w:val="00A0243D"/>
    <w:rsid w:val="00A03D28"/>
    <w:rsid w:val="00A04283"/>
    <w:rsid w:val="00A0520F"/>
    <w:rsid w:val="00A060FD"/>
    <w:rsid w:val="00A06C70"/>
    <w:rsid w:val="00A11A75"/>
    <w:rsid w:val="00A128AE"/>
    <w:rsid w:val="00A131BE"/>
    <w:rsid w:val="00A15332"/>
    <w:rsid w:val="00A16672"/>
    <w:rsid w:val="00A20511"/>
    <w:rsid w:val="00A20860"/>
    <w:rsid w:val="00A20972"/>
    <w:rsid w:val="00A20AE4"/>
    <w:rsid w:val="00A21E71"/>
    <w:rsid w:val="00A236C7"/>
    <w:rsid w:val="00A2394A"/>
    <w:rsid w:val="00A24B01"/>
    <w:rsid w:val="00A25C44"/>
    <w:rsid w:val="00A2615C"/>
    <w:rsid w:val="00A26195"/>
    <w:rsid w:val="00A27CEB"/>
    <w:rsid w:val="00A3050A"/>
    <w:rsid w:val="00A32170"/>
    <w:rsid w:val="00A32A9A"/>
    <w:rsid w:val="00A35533"/>
    <w:rsid w:val="00A35EE7"/>
    <w:rsid w:val="00A36B79"/>
    <w:rsid w:val="00A36D1F"/>
    <w:rsid w:val="00A370E3"/>
    <w:rsid w:val="00A3732D"/>
    <w:rsid w:val="00A37C67"/>
    <w:rsid w:val="00A4008F"/>
    <w:rsid w:val="00A40152"/>
    <w:rsid w:val="00A427A9"/>
    <w:rsid w:val="00A44370"/>
    <w:rsid w:val="00A447AD"/>
    <w:rsid w:val="00A452EF"/>
    <w:rsid w:val="00A47E38"/>
    <w:rsid w:val="00A50EC9"/>
    <w:rsid w:val="00A517C3"/>
    <w:rsid w:val="00A518E9"/>
    <w:rsid w:val="00A538C6"/>
    <w:rsid w:val="00A550F8"/>
    <w:rsid w:val="00A552C9"/>
    <w:rsid w:val="00A55751"/>
    <w:rsid w:val="00A55B24"/>
    <w:rsid w:val="00A6037E"/>
    <w:rsid w:val="00A6048B"/>
    <w:rsid w:val="00A60D98"/>
    <w:rsid w:val="00A611F5"/>
    <w:rsid w:val="00A63789"/>
    <w:rsid w:val="00A63959"/>
    <w:rsid w:val="00A64310"/>
    <w:rsid w:val="00A64371"/>
    <w:rsid w:val="00A6475D"/>
    <w:rsid w:val="00A64B27"/>
    <w:rsid w:val="00A64FDC"/>
    <w:rsid w:val="00A66E3C"/>
    <w:rsid w:val="00A66E67"/>
    <w:rsid w:val="00A6731C"/>
    <w:rsid w:val="00A702DE"/>
    <w:rsid w:val="00A7081D"/>
    <w:rsid w:val="00A7181F"/>
    <w:rsid w:val="00A72364"/>
    <w:rsid w:val="00A723A5"/>
    <w:rsid w:val="00A7490A"/>
    <w:rsid w:val="00A75AFC"/>
    <w:rsid w:val="00A76957"/>
    <w:rsid w:val="00A7711F"/>
    <w:rsid w:val="00A77390"/>
    <w:rsid w:val="00A776E7"/>
    <w:rsid w:val="00A77969"/>
    <w:rsid w:val="00A77E92"/>
    <w:rsid w:val="00A8119F"/>
    <w:rsid w:val="00A8189B"/>
    <w:rsid w:val="00A818B1"/>
    <w:rsid w:val="00A82887"/>
    <w:rsid w:val="00A83AF8"/>
    <w:rsid w:val="00A83EA7"/>
    <w:rsid w:val="00A8495D"/>
    <w:rsid w:val="00A85462"/>
    <w:rsid w:val="00A85818"/>
    <w:rsid w:val="00A859DA"/>
    <w:rsid w:val="00A86574"/>
    <w:rsid w:val="00A90426"/>
    <w:rsid w:val="00A90893"/>
    <w:rsid w:val="00A90E7B"/>
    <w:rsid w:val="00A929F6"/>
    <w:rsid w:val="00A941B0"/>
    <w:rsid w:val="00A94466"/>
    <w:rsid w:val="00A94F9B"/>
    <w:rsid w:val="00A95584"/>
    <w:rsid w:val="00A9566B"/>
    <w:rsid w:val="00A95A8A"/>
    <w:rsid w:val="00A95E54"/>
    <w:rsid w:val="00A96843"/>
    <w:rsid w:val="00A9715D"/>
    <w:rsid w:val="00AA036C"/>
    <w:rsid w:val="00AA0415"/>
    <w:rsid w:val="00AA0783"/>
    <w:rsid w:val="00AA1127"/>
    <w:rsid w:val="00AA1AC2"/>
    <w:rsid w:val="00AA25A9"/>
    <w:rsid w:val="00AA4A81"/>
    <w:rsid w:val="00AA549B"/>
    <w:rsid w:val="00AA5518"/>
    <w:rsid w:val="00AA57E7"/>
    <w:rsid w:val="00AB0221"/>
    <w:rsid w:val="00AB0DC8"/>
    <w:rsid w:val="00AB1203"/>
    <w:rsid w:val="00AB23F9"/>
    <w:rsid w:val="00AB4FEC"/>
    <w:rsid w:val="00AB529D"/>
    <w:rsid w:val="00AB5466"/>
    <w:rsid w:val="00AB5907"/>
    <w:rsid w:val="00AB5D9A"/>
    <w:rsid w:val="00AB603E"/>
    <w:rsid w:val="00AB6A32"/>
    <w:rsid w:val="00AB77F7"/>
    <w:rsid w:val="00AC1ABD"/>
    <w:rsid w:val="00AC246E"/>
    <w:rsid w:val="00AC2F53"/>
    <w:rsid w:val="00AC2FF5"/>
    <w:rsid w:val="00AC3214"/>
    <w:rsid w:val="00AC3BD6"/>
    <w:rsid w:val="00AC45F1"/>
    <w:rsid w:val="00AC556A"/>
    <w:rsid w:val="00AC6523"/>
    <w:rsid w:val="00AC6C9E"/>
    <w:rsid w:val="00AC76F6"/>
    <w:rsid w:val="00AC7FFC"/>
    <w:rsid w:val="00AD0275"/>
    <w:rsid w:val="00AD039C"/>
    <w:rsid w:val="00AD0C05"/>
    <w:rsid w:val="00AD1E43"/>
    <w:rsid w:val="00AD2C17"/>
    <w:rsid w:val="00AD44D3"/>
    <w:rsid w:val="00AD4640"/>
    <w:rsid w:val="00AD48E2"/>
    <w:rsid w:val="00AD7DE0"/>
    <w:rsid w:val="00AE206D"/>
    <w:rsid w:val="00AE21E1"/>
    <w:rsid w:val="00AE561E"/>
    <w:rsid w:val="00AE7F90"/>
    <w:rsid w:val="00AF0760"/>
    <w:rsid w:val="00AF138B"/>
    <w:rsid w:val="00AF178D"/>
    <w:rsid w:val="00AF2A94"/>
    <w:rsid w:val="00AF33FD"/>
    <w:rsid w:val="00AF3942"/>
    <w:rsid w:val="00AF4806"/>
    <w:rsid w:val="00AF4F41"/>
    <w:rsid w:val="00AF6161"/>
    <w:rsid w:val="00AF6F42"/>
    <w:rsid w:val="00AF74AA"/>
    <w:rsid w:val="00B01E9B"/>
    <w:rsid w:val="00B02C45"/>
    <w:rsid w:val="00B03395"/>
    <w:rsid w:val="00B03456"/>
    <w:rsid w:val="00B03A9B"/>
    <w:rsid w:val="00B03B5F"/>
    <w:rsid w:val="00B04242"/>
    <w:rsid w:val="00B042B0"/>
    <w:rsid w:val="00B055E8"/>
    <w:rsid w:val="00B0790D"/>
    <w:rsid w:val="00B1079F"/>
    <w:rsid w:val="00B10894"/>
    <w:rsid w:val="00B10DBC"/>
    <w:rsid w:val="00B12947"/>
    <w:rsid w:val="00B12B73"/>
    <w:rsid w:val="00B1375B"/>
    <w:rsid w:val="00B13917"/>
    <w:rsid w:val="00B1555D"/>
    <w:rsid w:val="00B15C7D"/>
    <w:rsid w:val="00B169C5"/>
    <w:rsid w:val="00B1742F"/>
    <w:rsid w:val="00B2141E"/>
    <w:rsid w:val="00B21526"/>
    <w:rsid w:val="00B21640"/>
    <w:rsid w:val="00B22C56"/>
    <w:rsid w:val="00B22FAC"/>
    <w:rsid w:val="00B232F8"/>
    <w:rsid w:val="00B23D2D"/>
    <w:rsid w:val="00B23E13"/>
    <w:rsid w:val="00B24A03"/>
    <w:rsid w:val="00B256C4"/>
    <w:rsid w:val="00B2577E"/>
    <w:rsid w:val="00B307E8"/>
    <w:rsid w:val="00B318F1"/>
    <w:rsid w:val="00B325C6"/>
    <w:rsid w:val="00B32D4A"/>
    <w:rsid w:val="00B35E5D"/>
    <w:rsid w:val="00B36A54"/>
    <w:rsid w:val="00B36B04"/>
    <w:rsid w:val="00B36B56"/>
    <w:rsid w:val="00B379E5"/>
    <w:rsid w:val="00B40E1E"/>
    <w:rsid w:val="00B41B40"/>
    <w:rsid w:val="00B420D5"/>
    <w:rsid w:val="00B424E7"/>
    <w:rsid w:val="00B4265D"/>
    <w:rsid w:val="00B42C1E"/>
    <w:rsid w:val="00B43D3E"/>
    <w:rsid w:val="00B452F7"/>
    <w:rsid w:val="00B45969"/>
    <w:rsid w:val="00B45F1C"/>
    <w:rsid w:val="00B46868"/>
    <w:rsid w:val="00B50462"/>
    <w:rsid w:val="00B5154E"/>
    <w:rsid w:val="00B51864"/>
    <w:rsid w:val="00B51FB6"/>
    <w:rsid w:val="00B51FE3"/>
    <w:rsid w:val="00B52897"/>
    <w:rsid w:val="00B528D2"/>
    <w:rsid w:val="00B52EE7"/>
    <w:rsid w:val="00B533EE"/>
    <w:rsid w:val="00B53D28"/>
    <w:rsid w:val="00B56B45"/>
    <w:rsid w:val="00B60C88"/>
    <w:rsid w:val="00B6115C"/>
    <w:rsid w:val="00B6124E"/>
    <w:rsid w:val="00B61CC0"/>
    <w:rsid w:val="00B627E6"/>
    <w:rsid w:val="00B6313C"/>
    <w:rsid w:val="00B63F81"/>
    <w:rsid w:val="00B640E7"/>
    <w:rsid w:val="00B64629"/>
    <w:rsid w:val="00B64BB0"/>
    <w:rsid w:val="00B65A4E"/>
    <w:rsid w:val="00B66F0D"/>
    <w:rsid w:val="00B67171"/>
    <w:rsid w:val="00B701B2"/>
    <w:rsid w:val="00B70543"/>
    <w:rsid w:val="00B7164E"/>
    <w:rsid w:val="00B72BD7"/>
    <w:rsid w:val="00B72D03"/>
    <w:rsid w:val="00B74CF8"/>
    <w:rsid w:val="00B76829"/>
    <w:rsid w:val="00B77555"/>
    <w:rsid w:val="00B77C1C"/>
    <w:rsid w:val="00B805D5"/>
    <w:rsid w:val="00B8075C"/>
    <w:rsid w:val="00B80D63"/>
    <w:rsid w:val="00B80ED6"/>
    <w:rsid w:val="00B82463"/>
    <w:rsid w:val="00B82BA2"/>
    <w:rsid w:val="00B83901"/>
    <w:rsid w:val="00B83EF3"/>
    <w:rsid w:val="00B843EE"/>
    <w:rsid w:val="00B845B0"/>
    <w:rsid w:val="00B85CD9"/>
    <w:rsid w:val="00B86A43"/>
    <w:rsid w:val="00B905D6"/>
    <w:rsid w:val="00B9135C"/>
    <w:rsid w:val="00B93C64"/>
    <w:rsid w:val="00B93FC0"/>
    <w:rsid w:val="00B94859"/>
    <w:rsid w:val="00B955BE"/>
    <w:rsid w:val="00B96C1A"/>
    <w:rsid w:val="00B97423"/>
    <w:rsid w:val="00B97759"/>
    <w:rsid w:val="00B97953"/>
    <w:rsid w:val="00B97BE6"/>
    <w:rsid w:val="00BA129D"/>
    <w:rsid w:val="00BA1EC7"/>
    <w:rsid w:val="00BA49B5"/>
    <w:rsid w:val="00BA4BAD"/>
    <w:rsid w:val="00BA534B"/>
    <w:rsid w:val="00BA563D"/>
    <w:rsid w:val="00BB0026"/>
    <w:rsid w:val="00BB12DC"/>
    <w:rsid w:val="00BB5A3E"/>
    <w:rsid w:val="00BB5D51"/>
    <w:rsid w:val="00BB73C9"/>
    <w:rsid w:val="00BC230F"/>
    <w:rsid w:val="00BC2971"/>
    <w:rsid w:val="00BC2F45"/>
    <w:rsid w:val="00BC538B"/>
    <w:rsid w:val="00BC60E0"/>
    <w:rsid w:val="00BC6A04"/>
    <w:rsid w:val="00BC6EEF"/>
    <w:rsid w:val="00BC76CD"/>
    <w:rsid w:val="00BC7CF9"/>
    <w:rsid w:val="00BC7D82"/>
    <w:rsid w:val="00BD076A"/>
    <w:rsid w:val="00BD0FDA"/>
    <w:rsid w:val="00BD477B"/>
    <w:rsid w:val="00BD5847"/>
    <w:rsid w:val="00BD5EB9"/>
    <w:rsid w:val="00BE413A"/>
    <w:rsid w:val="00BE45BE"/>
    <w:rsid w:val="00BE4BC8"/>
    <w:rsid w:val="00BE60E1"/>
    <w:rsid w:val="00BE75E3"/>
    <w:rsid w:val="00BE7FD0"/>
    <w:rsid w:val="00BF0B1B"/>
    <w:rsid w:val="00BF0D93"/>
    <w:rsid w:val="00BF125A"/>
    <w:rsid w:val="00BF1997"/>
    <w:rsid w:val="00BF2903"/>
    <w:rsid w:val="00BF4966"/>
    <w:rsid w:val="00BF49AA"/>
    <w:rsid w:val="00BF50E8"/>
    <w:rsid w:val="00BF589C"/>
    <w:rsid w:val="00BF5E0F"/>
    <w:rsid w:val="00BF5F81"/>
    <w:rsid w:val="00BF70FB"/>
    <w:rsid w:val="00C00476"/>
    <w:rsid w:val="00C00753"/>
    <w:rsid w:val="00C011D8"/>
    <w:rsid w:val="00C0204F"/>
    <w:rsid w:val="00C027DD"/>
    <w:rsid w:val="00C03164"/>
    <w:rsid w:val="00C0344E"/>
    <w:rsid w:val="00C04E45"/>
    <w:rsid w:val="00C0519E"/>
    <w:rsid w:val="00C07DEC"/>
    <w:rsid w:val="00C10491"/>
    <w:rsid w:val="00C10860"/>
    <w:rsid w:val="00C1139D"/>
    <w:rsid w:val="00C11F69"/>
    <w:rsid w:val="00C13026"/>
    <w:rsid w:val="00C13ABB"/>
    <w:rsid w:val="00C13FE2"/>
    <w:rsid w:val="00C1471A"/>
    <w:rsid w:val="00C15041"/>
    <w:rsid w:val="00C17F45"/>
    <w:rsid w:val="00C20042"/>
    <w:rsid w:val="00C2016C"/>
    <w:rsid w:val="00C2047A"/>
    <w:rsid w:val="00C20B8E"/>
    <w:rsid w:val="00C21537"/>
    <w:rsid w:val="00C2162A"/>
    <w:rsid w:val="00C21E09"/>
    <w:rsid w:val="00C23BA7"/>
    <w:rsid w:val="00C248FD"/>
    <w:rsid w:val="00C2610E"/>
    <w:rsid w:val="00C31556"/>
    <w:rsid w:val="00C32716"/>
    <w:rsid w:val="00C328E0"/>
    <w:rsid w:val="00C32F0E"/>
    <w:rsid w:val="00C3360C"/>
    <w:rsid w:val="00C34072"/>
    <w:rsid w:val="00C342F1"/>
    <w:rsid w:val="00C34698"/>
    <w:rsid w:val="00C34D15"/>
    <w:rsid w:val="00C355B3"/>
    <w:rsid w:val="00C35D0B"/>
    <w:rsid w:val="00C363E7"/>
    <w:rsid w:val="00C40944"/>
    <w:rsid w:val="00C40AC2"/>
    <w:rsid w:val="00C40C19"/>
    <w:rsid w:val="00C4262F"/>
    <w:rsid w:val="00C43893"/>
    <w:rsid w:val="00C445CA"/>
    <w:rsid w:val="00C44936"/>
    <w:rsid w:val="00C45796"/>
    <w:rsid w:val="00C45968"/>
    <w:rsid w:val="00C46BA3"/>
    <w:rsid w:val="00C472C1"/>
    <w:rsid w:val="00C50CA4"/>
    <w:rsid w:val="00C52D55"/>
    <w:rsid w:val="00C535D9"/>
    <w:rsid w:val="00C543CD"/>
    <w:rsid w:val="00C54BE6"/>
    <w:rsid w:val="00C55797"/>
    <w:rsid w:val="00C55A65"/>
    <w:rsid w:val="00C562E4"/>
    <w:rsid w:val="00C5656C"/>
    <w:rsid w:val="00C570E3"/>
    <w:rsid w:val="00C57977"/>
    <w:rsid w:val="00C57AD5"/>
    <w:rsid w:val="00C60DC5"/>
    <w:rsid w:val="00C62156"/>
    <w:rsid w:val="00C62885"/>
    <w:rsid w:val="00C634EE"/>
    <w:rsid w:val="00C64525"/>
    <w:rsid w:val="00C65396"/>
    <w:rsid w:val="00C65DD0"/>
    <w:rsid w:val="00C66977"/>
    <w:rsid w:val="00C66D04"/>
    <w:rsid w:val="00C7029B"/>
    <w:rsid w:val="00C70AFC"/>
    <w:rsid w:val="00C70DBE"/>
    <w:rsid w:val="00C70E63"/>
    <w:rsid w:val="00C71DE4"/>
    <w:rsid w:val="00C72F82"/>
    <w:rsid w:val="00C747AA"/>
    <w:rsid w:val="00C74C59"/>
    <w:rsid w:val="00C75EEA"/>
    <w:rsid w:val="00C76679"/>
    <w:rsid w:val="00C772F7"/>
    <w:rsid w:val="00C806A9"/>
    <w:rsid w:val="00C81637"/>
    <w:rsid w:val="00C817D8"/>
    <w:rsid w:val="00C81838"/>
    <w:rsid w:val="00C81F64"/>
    <w:rsid w:val="00C860B1"/>
    <w:rsid w:val="00C865E3"/>
    <w:rsid w:val="00C87208"/>
    <w:rsid w:val="00C87DB0"/>
    <w:rsid w:val="00C903D8"/>
    <w:rsid w:val="00C908DE"/>
    <w:rsid w:val="00C90FFD"/>
    <w:rsid w:val="00C91C46"/>
    <w:rsid w:val="00C93AB0"/>
    <w:rsid w:val="00C93B6D"/>
    <w:rsid w:val="00C95173"/>
    <w:rsid w:val="00C95319"/>
    <w:rsid w:val="00C9547F"/>
    <w:rsid w:val="00C970F1"/>
    <w:rsid w:val="00C97374"/>
    <w:rsid w:val="00C9771F"/>
    <w:rsid w:val="00C97C60"/>
    <w:rsid w:val="00CA2061"/>
    <w:rsid w:val="00CA3DBA"/>
    <w:rsid w:val="00CA4EAA"/>
    <w:rsid w:val="00CA56E5"/>
    <w:rsid w:val="00CA5ED0"/>
    <w:rsid w:val="00CA60F5"/>
    <w:rsid w:val="00CA62F5"/>
    <w:rsid w:val="00CA7331"/>
    <w:rsid w:val="00CB1551"/>
    <w:rsid w:val="00CB30CA"/>
    <w:rsid w:val="00CB4AE3"/>
    <w:rsid w:val="00CB5ABC"/>
    <w:rsid w:val="00CB712D"/>
    <w:rsid w:val="00CB7F37"/>
    <w:rsid w:val="00CC10C5"/>
    <w:rsid w:val="00CC1C2B"/>
    <w:rsid w:val="00CC2A7C"/>
    <w:rsid w:val="00CC52A7"/>
    <w:rsid w:val="00CC5681"/>
    <w:rsid w:val="00CC677D"/>
    <w:rsid w:val="00CC6A22"/>
    <w:rsid w:val="00CC71B0"/>
    <w:rsid w:val="00CC7EDD"/>
    <w:rsid w:val="00CD00F4"/>
    <w:rsid w:val="00CD462E"/>
    <w:rsid w:val="00CD67C1"/>
    <w:rsid w:val="00CD7436"/>
    <w:rsid w:val="00CD7AB9"/>
    <w:rsid w:val="00CD7EE8"/>
    <w:rsid w:val="00CE07A8"/>
    <w:rsid w:val="00CE0BE9"/>
    <w:rsid w:val="00CE2154"/>
    <w:rsid w:val="00CE2C85"/>
    <w:rsid w:val="00CE32F2"/>
    <w:rsid w:val="00CE4C2A"/>
    <w:rsid w:val="00CE5AC2"/>
    <w:rsid w:val="00CE5D66"/>
    <w:rsid w:val="00CE7299"/>
    <w:rsid w:val="00CE7A20"/>
    <w:rsid w:val="00CE7E6C"/>
    <w:rsid w:val="00CF0627"/>
    <w:rsid w:val="00CF06CF"/>
    <w:rsid w:val="00CF081C"/>
    <w:rsid w:val="00CF131D"/>
    <w:rsid w:val="00CF203A"/>
    <w:rsid w:val="00CF3F26"/>
    <w:rsid w:val="00CF51E9"/>
    <w:rsid w:val="00CF5371"/>
    <w:rsid w:val="00CF58AA"/>
    <w:rsid w:val="00CF5A03"/>
    <w:rsid w:val="00CF5B2C"/>
    <w:rsid w:val="00CF7164"/>
    <w:rsid w:val="00CF72F5"/>
    <w:rsid w:val="00D003A8"/>
    <w:rsid w:val="00D0148F"/>
    <w:rsid w:val="00D0164C"/>
    <w:rsid w:val="00D02B51"/>
    <w:rsid w:val="00D02DA4"/>
    <w:rsid w:val="00D03173"/>
    <w:rsid w:val="00D03302"/>
    <w:rsid w:val="00D0336B"/>
    <w:rsid w:val="00D03B8A"/>
    <w:rsid w:val="00D03E90"/>
    <w:rsid w:val="00D05B13"/>
    <w:rsid w:val="00D06A25"/>
    <w:rsid w:val="00D10FB0"/>
    <w:rsid w:val="00D13504"/>
    <w:rsid w:val="00D16DBB"/>
    <w:rsid w:val="00D20478"/>
    <w:rsid w:val="00D21D10"/>
    <w:rsid w:val="00D2340E"/>
    <w:rsid w:val="00D25239"/>
    <w:rsid w:val="00D266D0"/>
    <w:rsid w:val="00D278A6"/>
    <w:rsid w:val="00D301D5"/>
    <w:rsid w:val="00D332CB"/>
    <w:rsid w:val="00D3458F"/>
    <w:rsid w:val="00D36965"/>
    <w:rsid w:val="00D4030E"/>
    <w:rsid w:val="00D403E7"/>
    <w:rsid w:val="00D42867"/>
    <w:rsid w:val="00D4287B"/>
    <w:rsid w:val="00D43002"/>
    <w:rsid w:val="00D45011"/>
    <w:rsid w:val="00D456D5"/>
    <w:rsid w:val="00D45FCF"/>
    <w:rsid w:val="00D47F67"/>
    <w:rsid w:val="00D50E2A"/>
    <w:rsid w:val="00D53F58"/>
    <w:rsid w:val="00D543BB"/>
    <w:rsid w:val="00D546F9"/>
    <w:rsid w:val="00D54C92"/>
    <w:rsid w:val="00D56DA0"/>
    <w:rsid w:val="00D5730D"/>
    <w:rsid w:val="00D60378"/>
    <w:rsid w:val="00D61D98"/>
    <w:rsid w:val="00D6285E"/>
    <w:rsid w:val="00D62C26"/>
    <w:rsid w:val="00D63418"/>
    <w:rsid w:val="00D642A6"/>
    <w:rsid w:val="00D64E10"/>
    <w:rsid w:val="00D66623"/>
    <w:rsid w:val="00D66F76"/>
    <w:rsid w:val="00D70761"/>
    <w:rsid w:val="00D70C0E"/>
    <w:rsid w:val="00D719F5"/>
    <w:rsid w:val="00D71A9C"/>
    <w:rsid w:val="00D72020"/>
    <w:rsid w:val="00D72C10"/>
    <w:rsid w:val="00D73A2A"/>
    <w:rsid w:val="00D73D40"/>
    <w:rsid w:val="00D74987"/>
    <w:rsid w:val="00D767E0"/>
    <w:rsid w:val="00D76A70"/>
    <w:rsid w:val="00D7750B"/>
    <w:rsid w:val="00D776C0"/>
    <w:rsid w:val="00D77D61"/>
    <w:rsid w:val="00D77E09"/>
    <w:rsid w:val="00D77EEF"/>
    <w:rsid w:val="00D80FB8"/>
    <w:rsid w:val="00D81285"/>
    <w:rsid w:val="00D8168F"/>
    <w:rsid w:val="00D81827"/>
    <w:rsid w:val="00D81EF3"/>
    <w:rsid w:val="00D82884"/>
    <w:rsid w:val="00D82A46"/>
    <w:rsid w:val="00D8350B"/>
    <w:rsid w:val="00D83B18"/>
    <w:rsid w:val="00D8418D"/>
    <w:rsid w:val="00D8582E"/>
    <w:rsid w:val="00D858D1"/>
    <w:rsid w:val="00D86438"/>
    <w:rsid w:val="00D87662"/>
    <w:rsid w:val="00D87B40"/>
    <w:rsid w:val="00D91648"/>
    <w:rsid w:val="00D91CC7"/>
    <w:rsid w:val="00D9205E"/>
    <w:rsid w:val="00D9248C"/>
    <w:rsid w:val="00D9368A"/>
    <w:rsid w:val="00D93720"/>
    <w:rsid w:val="00D951C0"/>
    <w:rsid w:val="00D960B8"/>
    <w:rsid w:val="00DA2008"/>
    <w:rsid w:val="00DA2D62"/>
    <w:rsid w:val="00DA535B"/>
    <w:rsid w:val="00DA606C"/>
    <w:rsid w:val="00DA6DCD"/>
    <w:rsid w:val="00DA72C6"/>
    <w:rsid w:val="00DB12DE"/>
    <w:rsid w:val="00DB1779"/>
    <w:rsid w:val="00DB2445"/>
    <w:rsid w:val="00DB346F"/>
    <w:rsid w:val="00DB3EB2"/>
    <w:rsid w:val="00DB443D"/>
    <w:rsid w:val="00DB5A71"/>
    <w:rsid w:val="00DB5F8B"/>
    <w:rsid w:val="00DB724E"/>
    <w:rsid w:val="00DC1BE2"/>
    <w:rsid w:val="00DC1E47"/>
    <w:rsid w:val="00DC221D"/>
    <w:rsid w:val="00DC2231"/>
    <w:rsid w:val="00DC29B2"/>
    <w:rsid w:val="00DC378D"/>
    <w:rsid w:val="00DC39D2"/>
    <w:rsid w:val="00DC3E9F"/>
    <w:rsid w:val="00DC5007"/>
    <w:rsid w:val="00DC6547"/>
    <w:rsid w:val="00DC6FD7"/>
    <w:rsid w:val="00DC71E1"/>
    <w:rsid w:val="00DC727D"/>
    <w:rsid w:val="00DC7844"/>
    <w:rsid w:val="00DC7D1F"/>
    <w:rsid w:val="00DD04AA"/>
    <w:rsid w:val="00DD0648"/>
    <w:rsid w:val="00DD1889"/>
    <w:rsid w:val="00DD260D"/>
    <w:rsid w:val="00DD2B44"/>
    <w:rsid w:val="00DD3E41"/>
    <w:rsid w:val="00DD4988"/>
    <w:rsid w:val="00DD4DBC"/>
    <w:rsid w:val="00DD5665"/>
    <w:rsid w:val="00DD714D"/>
    <w:rsid w:val="00DE0017"/>
    <w:rsid w:val="00DE0915"/>
    <w:rsid w:val="00DE2EF0"/>
    <w:rsid w:val="00DE3DB0"/>
    <w:rsid w:val="00DE41EF"/>
    <w:rsid w:val="00DE4E9C"/>
    <w:rsid w:val="00DE72AB"/>
    <w:rsid w:val="00DE79EC"/>
    <w:rsid w:val="00DF054D"/>
    <w:rsid w:val="00DF14BA"/>
    <w:rsid w:val="00DF1574"/>
    <w:rsid w:val="00DF1750"/>
    <w:rsid w:val="00DF1E23"/>
    <w:rsid w:val="00DF31CC"/>
    <w:rsid w:val="00DF3810"/>
    <w:rsid w:val="00DF4650"/>
    <w:rsid w:val="00DF4866"/>
    <w:rsid w:val="00DF4ADC"/>
    <w:rsid w:val="00DF63A3"/>
    <w:rsid w:val="00DF722D"/>
    <w:rsid w:val="00DF7E32"/>
    <w:rsid w:val="00DF7F04"/>
    <w:rsid w:val="00E0030E"/>
    <w:rsid w:val="00E00C65"/>
    <w:rsid w:val="00E0204B"/>
    <w:rsid w:val="00E024BF"/>
    <w:rsid w:val="00E0336A"/>
    <w:rsid w:val="00E047FA"/>
    <w:rsid w:val="00E04AC4"/>
    <w:rsid w:val="00E06186"/>
    <w:rsid w:val="00E06646"/>
    <w:rsid w:val="00E06B18"/>
    <w:rsid w:val="00E07105"/>
    <w:rsid w:val="00E07ED9"/>
    <w:rsid w:val="00E102C1"/>
    <w:rsid w:val="00E10DCC"/>
    <w:rsid w:val="00E11A5C"/>
    <w:rsid w:val="00E11E27"/>
    <w:rsid w:val="00E12BF7"/>
    <w:rsid w:val="00E132CE"/>
    <w:rsid w:val="00E14FBD"/>
    <w:rsid w:val="00E152C4"/>
    <w:rsid w:val="00E15FFF"/>
    <w:rsid w:val="00E1603B"/>
    <w:rsid w:val="00E161E6"/>
    <w:rsid w:val="00E20919"/>
    <w:rsid w:val="00E22688"/>
    <w:rsid w:val="00E23421"/>
    <w:rsid w:val="00E23478"/>
    <w:rsid w:val="00E2408E"/>
    <w:rsid w:val="00E24981"/>
    <w:rsid w:val="00E24C67"/>
    <w:rsid w:val="00E25821"/>
    <w:rsid w:val="00E25B09"/>
    <w:rsid w:val="00E26482"/>
    <w:rsid w:val="00E27204"/>
    <w:rsid w:val="00E27F18"/>
    <w:rsid w:val="00E32A3E"/>
    <w:rsid w:val="00E32FE1"/>
    <w:rsid w:val="00E400FD"/>
    <w:rsid w:val="00E409D8"/>
    <w:rsid w:val="00E4606B"/>
    <w:rsid w:val="00E50495"/>
    <w:rsid w:val="00E5153B"/>
    <w:rsid w:val="00E51794"/>
    <w:rsid w:val="00E51982"/>
    <w:rsid w:val="00E55D4A"/>
    <w:rsid w:val="00E56CDC"/>
    <w:rsid w:val="00E57A78"/>
    <w:rsid w:val="00E60054"/>
    <w:rsid w:val="00E6128C"/>
    <w:rsid w:val="00E62AF9"/>
    <w:rsid w:val="00E62FD4"/>
    <w:rsid w:val="00E63D30"/>
    <w:rsid w:val="00E63F8A"/>
    <w:rsid w:val="00E65B84"/>
    <w:rsid w:val="00E668E5"/>
    <w:rsid w:val="00E67DAA"/>
    <w:rsid w:val="00E70B2A"/>
    <w:rsid w:val="00E713D1"/>
    <w:rsid w:val="00E71870"/>
    <w:rsid w:val="00E724E2"/>
    <w:rsid w:val="00E73583"/>
    <w:rsid w:val="00E73625"/>
    <w:rsid w:val="00E740EB"/>
    <w:rsid w:val="00E74A0A"/>
    <w:rsid w:val="00E755F6"/>
    <w:rsid w:val="00E77171"/>
    <w:rsid w:val="00E8135F"/>
    <w:rsid w:val="00E81E2A"/>
    <w:rsid w:val="00E821DC"/>
    <w:rsid w:val="00E850C1"/>
    <w:rsid w:val="00E867C8"/>
    <w:rsid w:val="00E867F4"/>
    <w:rsid w:val="00E87A03"/>
    <w:rsid w:val="00E87C49"/>
    <w:rsid w:val="00E9084F"/>
    <w:rsid w:val="00E90B61"/>
    <w:rsid w:val="00E90EDD"/>
    <w:rsid w:val="00E9104C"/>
    <w:rsid w:val="00E92A3F"/>
    <w:rsid w:val="00E94EB8"/>
    <w:rsid w:val="00E9524E"/>
    <w:rsid w:val="00E95525"/>
    <w:rsid w:val="00E957A9"/>
    <w:rsid w:val="00E95D94"/>
    <w:rsid w:val="00E9727A"/>
    <w:rsid w:val="00E97CE6"/>
    <w:rsid w:val="00EA05C2"/>
    <w:rsid w:val="00EA2694"/>
    <w:rsid w:val="00EA40BA"/>
    <w:rsid w:val="00EA4102"/>
    <w:rsid w:val="00EA481A"/>
    <w:rsid w:val="00EA5077"/>
    <w:rsid w:val="00EA54DC"/>
    <w:rsid w:val="00EA5E1E"/>
    <w:rsid w:val="00EA5E82"/>
    <w:rsid w:val="00EA6FC6"/>
    <w:rsid w:val="00EA70EC"/>
    <w:rsid w:val="00EA7167"/>
    <w:rsid w:val="00EA7EE5"/>
    <w:rsid w:val="00EB0160"/>
    <w:rsid w:val="00EB03AE"/>
    <w:rsid w:val="00EB126A"/>
    <w:rsid w:val="00EB254E"/>
    <w:rsid w:val="00EB39EE"/>
    <w:rsid w:val="00EB3A38"/>
    <w:rsid w:val="00EB4A3C"/>
    <w:rsid w:val="00EB4A5A"/>
    <w:rsid w:val="00EB4B00"/>
    <w:rsid w:val="00EB5640"/>
    <w:rsid w:val="00EB5F4B"/>
    <w:rsid w:val="00EB6470"/>
    <w:rsid w:val="00EB6BAF"/>
    <w:rsid w:val="00EB6D17"/>
    <w:rsid w:val="00EC0242"/>
    <w:rsid w:val="00EC0F22"/>
    <w:rsid w:val="00EC14C7"/>
    <w:rsid w:val="00EC17C1"/>
    <w:rsid w:val="00EC183C"/>
    <w:rsid w:val="00EC2678"/>
    <w:rsid w:val="00EC3223"/>
    <w:rsid w:val="00EC4715"/>
    <w:rsid w:val="00EC494C"/>
    <w:rsid w:val="00EC50D3"/>
    <w:rsid w:val="00EC5169"/>
    <w:rsid w:val="00EC530A"/>
    <w:rsid w:val="00EC5646"/>
    <w:rsid w:val="00EC638C"/>
    <w:rsid w:val="00EC645F"/>
    <w:rsid w:val="00EC6A7F"/>
    <w:rsid w:val="00EC6D1D"/>
    <w:rsid w:val="00EC70A4"/>
    <w:rsid w:val="00EC73B6"/>
    <w:rsid w:val="00EC77AC"/>
    <w:rsid w:val="00ED08CA"/>
    <w:rsid w:val="00ED09B1"/>
    <w:rsid w:val="00ED27CD"/>
    <w:rsid w:val="00ED2F3E"/>
    <w:rsid w:val="00ED307F"/>
    <w:rsid w:val="00ED3316"/>
    <w:rsid w:val="00ED336C"/>
    <w:rsid w:val="00ED38D1"/>
    <w:rsid w:val="00ED38F7"/>
    <w:rsid w:val="00ED4915"/>
    <w:rsid w:val="00ED4EFA"/>
    <w:rsid w:val="00ED64B1"/>
    <w:rsid w:val="00ED6FEA"/>
    <w:rsid w:val="00EE1EDB"/>
    <w:rsid w:val="00EE2A8C"/>
    <w:rsid w:val="00EE4169"/>
    <w:rsid w:val="00EE4397"/>
    <w:rsid w:val="00EE66EF"/>
    <w:rsid w:val="00EE6DA0"/>
    <w:rsid w:val="00EE7778"/>
    <w:rsid w:val="00EF03D5"/>
    <w:rsid w:val="00EF0B54"/>
    <w:rsid w:val="00EF285D"/>
    <w:rsid w:val="00EF2B30"/>
    <w:rsid w:val="00EF34A3"/>
    <w:rsid w:val="00EF36CB"/>
    <w:rsid w:val="00EF3D70"/>
    <w:rsid w:val="00EF3DAF"/>
    <w:rsid w:val="00EF566A"/>
    <w:rsid w:val="00EF5DA9"/>
    <w:rsid w:val="00EF6EAE"/>
    <w:rsid w:val="00EF710A"/>
    <w:rsid w:val="00EF7EC7"/>
    <w:rsid w:val="00F00101"/>
    <w:rsid w:val="00F0037C"/>
    <w:rsid w:val="00F013E8"/>
    <w:rsid w:val="00F022C1"/>
    <w:rsid w:val="00F02525"/>
    <w:rsid w:val="00F02740"/>
    <w:rsid w:val="00F02E16"/>
    <w:rsid w:val="00F03052"/>
    <w:rsid w:val="00F06DB3"/>
    <w:rsid w:val="00F07386"/>
    <w:rsid w:val="00F11FAD"/>
    <w:rsid w:val="00F12F1C"/>
    <w:rsid w:val="00F1307E"/>
    <w:rsid w:val="00F1309F"/>
    <w:rsid w:val="00F139C5"/>
    <w:rsid w:val="00F142DD"/>
    <w:rsid w:val="00F14F90"/>
    <w:rsid w:val="00F15F7E"/>
    <w:rsid w:val="00F160C2"/>
    <w:rsid w:val="00F16984"/>
    <w:rsid w:val="00F16BED"/>
    <w:rsid w:val="00F17619"/>
    <w:rsid w:val="00F17E3D"/>
    <w:rsid w:val="00F21285"/>
    <w:rsid w:val="00F22C60"/>
    <w:rsid w:val="00F237A9"/>
    <w:rsid w:val="00F2390A"/>
    <w:rsid w:val="00F240DB"/>
    <w:rsid w:val="00F2517D"/>
    <w:rsid w:val="00F25884"/>
    <w:rsid w:val="00F26655"/>
    <w:rsid w:val="00F27291"/>
    <w:rsid w:val="00F274BC"/>
    <w:rsid w:val="00F31A56"/>
    <w:rsid w:val="00F32772"/>
    <w:rsid w:val="00F32C0B"/>
    <w:rsid w:val="00F32E21"/>
    <w:rsid w:val="00F33B21"/>
    <w:rsid w:val="00F349B7"/>
    <w:rsid w:val="00F34E57"/>
    <w:rsid w:val="00F352FE"/>
    <w:rsid w:val="00F35339"/>
    <w:rsid w:val="00F358C3"/>
    <w:rsid w:val="00F36475"/>
    <w:rsid w:val="00F364B7"/>
    <w:rsid w:val="00F36879"/>
    <w:rsid w:val="00F369E0"/>
    <w:rsid w:val="00F36C5C"/>
    <w:rsid w:val="00F374E6"/>
    <w:rsid w:val="00F42B99"/>
    <w:rsid w:val="00F43570"/>
    <w:rsid w:val="00F43848"/>
    <w:rsid w:val="00F468EF"/>
    <w:rsid w:val="00F46AF1"/>
    <w:rsid w:val="00F505F7"/>
    <w:rsid w:val="00F51994"/>
    <w:rsid w:val="00F51BD4"/>
    <w:rsid w:val="00F52ACC"/>
    <w:rsid w:val="00F5362A"/>
    <w:rsid w:val="00F54A29"/>
    <w:rsid w:val="00F54D5E"/>
    <w:rsid w:val="00F551E9"/>
    <w:rsid w:val="00F56788"/>
    <w:rsid w:val="00F569BE"/>
    <w:rsid w:val="00F619EE"/>
    <w:rsid w:val="00F62385"/>
    <w:rsid w:val="00F62CEE"/>
    <w:rsid w:val="00F6485A"/>
    <w:rsid w:val="00F657C7"/>
    <w:rsid w:val="00F65D9D"/>
    <w:rsid w:val="00F70445"/>
    <w:rsid w:val="00F70E1B"/>
    <w:rsid w:val="00F72D25"/>
    <w:rsid w:val="00F72E40"/>
    <w:rsid w:val="00F72EC4"/>
    <w:rsid w:val="00F72F8B"/>
    <w:rsid w:val="00F73385"/>
    <w:rsid w:val="00F8106F"/>
    <w:rsid w:val="00F81C3C"/>
    <w:rsid w:val="00F81CE5"/>
    <w:rsid w:val="00F81D3B"/>
    <w:rsid w:val="00F830A9"/>
    <w:rsid w:val="00F907AF"/>
    <w:rsid w:val="00F910A1"/>
    <w:rsid w:val="00F91BD5"/>
    <w:rsid w:val="00F92379"/>
    <w:rsid w:val="00F925AC"/>
    <w:rsid w:val="00F933DC"/>
    <w:rsid w:val="00F94517"/>
    <w:rsid w:val="00F9539B"/>
    <w:rsid w:val="00F95A6C"/>
    <w:rsid w:val="00F95C42"/>
    <w:rsid w:val="00F95E1B"/>
    <w:rsid w:val="00F96055"/>
    <w:rsid w:val="00F97B7B"/>
    <w:rsid w:val="00FA049A"/>
    <w:rsid w:val="00FA1DFA"/>
    <w:rsid w:val="00FA2DED"/>
    <w:rsid w:val="00FA4EBF"/>
    <w:rsid w:val="00FA7AB8"/>
    <w:rsid w:val="00FB00F4"/>
    <w:rsid w:val="00FB069D"/>
    <w:rsid w:val="00FB157D"/>
    <w:rsid w:val="00FB430F"/>
    <w:rsid w:val="00FB5762"/>
    <w:rsid w:val="00FB6878"/>
    <w:rsid w:val="00FB6955"/>
    <w:rsid w:val="00FB7F90"/>
    <w:rsid w:val="00FC1E2D"/>
    <w:rsid w:val="00FC24BA"/>
    <w:rsid w:val="00FC28AE"/>
    <w:rsid w:val="00FC36B7"/>
    <w:rsid w:val="00FC4F88"/>
    <w:rsid w:val="00FC6724"/>
    <w:rsid w:val="00FC7846"/>
    <w:rsid w:val="00FD0805"/>
    <w:rsid w:val="00FD15E9"/>
    <w:rsid w:val="00FD17CA"/>
    <w:rsid w:val="00FD4A38"/>
    <w:rsid w:val="00FD5463"/>
    <w:rsid w:val="00FD59BB"/>
    <w:rsid w:val="00FD76E7"/>
    <w:rsid w:val="00FD7B40"/>
    <w:rsid w:val="00FE0316"/>
    <w:rsid w:val="00FE1756"/>
    <w:rsid w:val="00FE2184"/>
    <w:rsid w:val="00FE3C7C"/>
    <w:rsid w:val="00FE3D88"/>
    <w:rsid w:val="00FE4AB5"/>
    <w:rsid w:val="00FE5F94"/>
    <w:rsid w:val="00FE632A"/>
    <w:rsid w:val="00FE79CE"/>
    <w:rsid w:val="00FF0814"/>
    <w:rsid w:val="00FF1417"/>
    <w:rsid w:val="00FF2D74"/>
    <w:rsid w:val="00FF415C"/>
    <w:rsid w:val="00FF4686"/>
    <w:rsid w:val="00FF4AE7"/>
    <w:rsid w:val="00FF4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9DF9CC"/>
  <w15:docId w15:val="{ABE59778-C26A-402C-86BF-4FB9600DE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7E3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05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652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7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02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93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926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882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1560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7236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58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90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10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93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495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6724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9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97F3DF-1A56-413D-93DB-A6A304BDE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447</Words>
  <Characters>825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AR Semestrul I  2014-2015 SEAA- ID</vt:lpstr>
    </vt:vector>
  </TitlesOfParts>
  <Company>HP</Company>
  <LinksUpToDate>false</LinksUpToDate>
  <CharactersWithSpaces>9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R Semestrul I  2014-2015 SEAA- ID</dc:title>
  <dc:creator>user</dc:creator>
  <cp:lastModifiedBy>Mirela</cp:lastModifiedBy>
  <cp:revision>4</cp:revision>
  <dcterms:created xsi:type="dcterms:W3CDTF">2022-11-22T18:34:00Z</dcterms:created>
  <dcterms:modified xsi:type="dcterms:W3CDTF">2022-11-22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6929f69b251de0f0a970f8730cc71b61fec8ded8135422d4ce2a16bf28a8bb</vt:lpwstr>
  </property>
</Properties>
</file>